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109D5" w:rsidRPr="000E42E9" w:rsidRDefault="002109D5" w:rsidP="002109D5">
      <w:pPr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r>
        <w:rPr>
          <w:rFonts w:ascii="Times New Roman" w:hAnsi="Times New Roman" w:cs="Times New Roman"/>
          <w:b/>
          <w:sz w:val="24"/>
          <w:szCs w:val="24"/>
        </w:rPr>
        <w:t>Supplementary Data 1</w:t>
      </w:r>
      <w:r w:rsidRPr="000E42E9">
        <w:rPr>
          <w:rFonts w:ascii="Times New Roman" w:hAnsi="Times New Roman" w:cs="Times New Roman"/>
          <w:b/>
          <w:sz w:val="24"/>
          <w:szCs w:val="24"/>
        </w:rPr>
        <w:t xml:space="preserve"> </w:t>
      </w:r>
      <w:bookmarkEnd w:id="0"/>
      <w:r w:rsidR="00FA392C">
        <w:rPr>
          <w:rFonts w:ascii="Times New Roman" w:hAnsi="Times New Roman" w:cs="Times New Roman"/>
          <w:b/>
          <w:sz w:val="24"/>
          <w:szCs w:val="24"/>
        </w:rPr>
        <w:t>Full length g</w:t>
      </w:r>
      <w:r w:rsidRPr="000E42E9">
        <w:rPr>
          <w:rFonts w:ascii="Times New Roman" w:hAnsi="Times New Roman" w:cs="Times New Roman"/>
          <w:b/>
          <w:sz w:val="24"/>
          <w:szCs w:val="24"/>
        </w:rPr>
        <w:t>enes</w:t>
      </w:r>
      <w:r w:rsidR="00FA392C">
        <w:rPr>
          <w:rFonts w:ascii="Times New Roman" w:hAnsi="Times New Roman" w:cs="Times New Roman"/>
          <w:b/>
          <w:sz w:val="24"/>
          <w:szCs w:val="24"/>
        </w:rPr>
        <w:t xml:space="preserve"> sequences</w:t>
      </w:r>
      <w:r w:rsidRPr="000E42E9">
        <w:rPr>
          <w:rFonts w:ascii="Times New Roman" w:hAnsi="Times New Roman" w:cs="Times New Roman"/>
          <w:b/>
          <w:sz w:val="24"/>
          <w:szCs w:val="24"/>
        </w:rPr>
        <w:t xml:space="preserve"> with translated CDS</w:t>
      </w:r>
    </w:p>
    <w:p w:rsidR="002109D5" w:rsidRPr="00637ECA" w:rsidRDefault="002109D5" w:rsidP="002109D5">
      <w:pPr>
        <w:rPr>
          <w:rFonts w:ascii="Times New Roman" w:hAnsi="Times New Roman" w:cs="Times New Roman"/>
          <w:b/>
          <w:i/>
          <w:sz w:val="24"/>
          <w:lang w:val="en-GB"/>
        </w:rPr>
      </w:pPr>
      <w:r w:rsidRPr="00637ECA">
        <w:rPr>
          <w:rFonts w:ascii="Times New Roman" w:hAnsi="Times New Roman" w:cs="Times New Roman"/>
          <w:b/>
          <w:i/>
          <w:sz w:val="24"/>
          <w:lang w:val="en-GB"/>
        </w:rPr>
        <w:t>SsDOG1</w:t>
      </w:r>
    </w:p>
    <w:p w:rsidR="002109D5" w:rsidRPr="00637ECA" w:rsidRDefault="002109D5" w:rsidP="002109D5">
      <w:pPr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637ECA">
        <w:rPr>
          <w:rFonts w:ascii="Courier New" w:eastAsia="Times New Roman" w:hAnsi="Courier New" w:cs="Courier New"/>
          <w:sz w:val="20"/>
          <w:szCs w:val="20"/>
        </w:rPr>
        <w:t>ccttggagtgagcaaagcccatttccgggaattttttgaagaaaatgattcaata</w:t>
      </w:r>
      <w:proofErr w:type="spellEnd"/>
      <w:proofErr w:type="gramEnd"/>
      <w:r w:rsidRPr="00637ECA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637ECA">
        <w:rPr>
          <w:rFonts w:ascii="Courier New" w:eastAsia="Times New Roman" w:hAnsi="Courier New" w:cs="Courier New"/>
          <w:sz w:val="20"/>
          <w:szCs w:val="20"/>
        </w:rPr>
        <w:t>atggcaaccaaggatgatcaaaagaatgcagaaagatgtttccttgaatggatgcaaatt</w:t>
      </w:r>
      <w:proofErr w:type="spellEnd"/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37ECA">
        <w:rPr>
          <w:rFonts w:ascii="Courier New" w:eastAsia="Times New Roman" w:hAnsi="Courier New" w:cs="Courier New"/>
          <w:sz w:val="20"/>
          <w:szCs w:val="20"/>
        </w:rPr>
        <w:t xml:space="preserve"> M  A  T  K  D  </w:t>
      </w:r>
      <w:proofErr w:type="spellStart"/>
      <w:r w:rsidRPr="00637ECA">
        <w:rPr>
          <w:rFonts w:ascii="Courier New" w:eastAsia="Times New Roman" w:hAnsi="Courier New" w:cs="Courier New"/>
          <w:sz w:val="20"/>
          <w:szCs w:val="20"/>
        </w:rPr>
        <w:t>D</w:t>
      </w:r>
      <w:proofErr w:type="spellEnd"/>
      <w:r w:rsidRPr="00637ECA">
        <w:rPr>
          <w:rFonts w:ascii="Courier New" w:eastAsia="Times New Roman" w:hAnsi="Courier New" w:cs="Courier New"/>
          <w:sz w:val="20"/>
          <w:szCs w:val="20"/>
        </w:rPr>
        <w:t xml:space="preserve">  Q  K  N  A  E  R  C  F  L  E  W  M  Q  I </w:t>
      </w:r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637ECA">
        <w:rPr>
          <w:rFonts w:ascii="Courier New" w:eastAsia="Times New Roman" w:hAnsi="Courier New" w:cs="Courier New"/>
          <w:sz w:val="20"/>
          <w:szCs w:val="20"/>
        </w:rPr>
        <w:t>caagaagctgatcttgcagagctactccaaaccctaagcctaaccgaaaaatctcaagat</w:t>
      </w:r>
      <w:proofErr w:type="spellEnd"/>
      <w:proofErr w:type="gramEnd"/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37ECA">
        <w:rPr>
          <w:rFonts w:ascii="Courier New" w:eastAsia="Times New Roman" w:hAnsi="Courier New" w:cs="Courier New"/>
          <w:sz w:val="20"/>
          <w:szCs w:val="20"/>
        </w:rPr>
        <w:t xml:space="preserve"> Q  E  A  D  L  A  E  L  </w:t>
      </w:r>
      <w:proofErr w:type="spellStart"/>
      <w:r w:rsidRPr="00637ECA">
        <w:rPr>
          <w:rFonts w:ascii="Courier New" w:eastAsia="Times New Roman" w:hAnsi="Courier New" w:cs="Courier New"/>
          <w:sz w:val="20"/>
          <w:szCs w:val="20"/>
        </w:rPr>
        <w:t>L</w:t>
      </w:r>
      <w:proofErr w:type="spellEnd"/>
      <w:r w:rsidRPr="00637ECA">
        <w:rPr>
          <w:rFonts w:ascii="Courier New" w:eastAsia="Times New Roman" w:hAnsi="Courier New" w:cs="Courier New"/>
          <w:sz w:val="20"/>
          <w:szCs w:val="20"/>
        </w:rPr>
        <w:t xml:space="preserve">  Q  T  L  S  L  T  E  K  S  Q  D </w:t>
      </w:r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637ECA">
        <w:rPr>
          <w:rFonts w:ascii="Courier New" w:eastAsia="Times New Roman" w:hAnsi="Courier New" w:cs="Courier New"/>
          <w:sz w:val="20"/>
          <w:szCs w:val="20"/>
        </w:rPr>
        <w:t>ttgctcgcccaacttgcagagaagagcgtcaagcatttccaagattacatggagaggcga</w:t>
      </w:r>
      <w:proofErr w:type="spellEnd"/>
      <w:proofErr w:type="gramEnd"/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37ECA">
        <w:rPr>
          <w:rFonts w:ascii="Courier New" w:eastAsia="Times New Roman" w:hAnsi="Courier New" w:cs="Courier New"/>
          <w:sz w:val="20"/>
          <w:szCs w:val="20"/>
        </w:rPr>
        <w:t xml:space="preserve"> L  </w:t>
      </w:r>
      <w:proofErr w:type="spellStart"/>
      <w:r w:rsidRPr="00637ECA">
        <w:rPr>
          <w:rFonts w:ascii="Courier New" w:eastAsia="Times New Roman" w:hAnsi="Courier New" w:cs="Courier New"/>
          <w:sz w:val="20"/>
          <w:szCs w:val="20"/>
        </w:rPr>
        <w:t>L</w:t>
      </w:r>
      <w:proofErr w:type="spellEnd"/>
      <w:r w:rsidRPr="00637ECA">
        <w:rPr>
          <w:rFonts w:ascii="Courier New" w:eastAsia="Times New Roman" w:hAnsi="Courier New" w:cs="Courier New"/>
          <w:sz w:val="20"/>
          <w:szCs w:val="20"/>
        </w:rPr>
        <w:t xml:space="preserve">  A  Q  L  A  E  K  S  V  K  H  F  Q  D  Y  M  E  R  </w:t>
      </w:r>
      <w:proofErr w:type="spellStart"/>
      <w:r w:rsidRPr="00637ECA">
        <w:rPr>
          <w:rFonts w:ascii="Courier New" w:eastAsia="Times New Roman" w:hAnsi="Courier New" w:cs="Courier New"/>
          <w:sz w:val="20"/>
          <w:szCs w:val="20"/>
        </w:rPr>
        <w:t>R</w:t>
      </w:r>
      <w:proofErr w:type="spellEnd"/>
      <w:r w:rsidRPr="00637ECA">
        <w:rPr>
          <w:rFonts w:ascii="Courier New" w:eastAsia="Times New Roman" w:hAnsi="Courier New" w:cs="Courier New"/>
          <w:sz w:val="20"/>
          <w:szCs w:val="20"/>
        </w:rPr>
        <w:t xml:space="preserve"> </w:t>
      </w:r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637ECA">
        <w:rPr>
          <w:rFonts w:ascii="Courier New" w:eastAsia="Times New Roman" w:hAnsi="Courier New" w:cs="Courier New"/>
          <w:sz w:val="20"/>
          <w:szCs w:val="20"/>
        </w:rPr>
        <w:t>attcaacatgcccacaacgatgcttcagcctattttgcaccgacatggaattccaccttg</w:t>
      </w:r>
      <w:proofErr w:type="spellEnd"/>
      <w:proofErr w:type="gramEnd"/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37ECA">
        <w:rPr>
          <w:rFonts w:ascii="Courier New" w:eastAsia="Times New Roman" w:hAnsi="Courier New" w:cs="Courier New"/>
          <w:sz w:val="20"/>
          <w:szCs w:val="20"/>
        </w:rPr>
        <w:t xml:space="preserve"> I  Q  H  A  H  N  D  A  S  A  Y  F  A  P  T  W  N  S  T  L </w:t>
      </w:r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637ECA">
        <w:rPr>
          <w:rFonts w:ascii="Courier New" w:eastAsia="Times New Roman" w:hAnsi="Courier New" w:cs="Courier New"/>
          <w:sz w:val="20"/>
          <w:szCs w:val="20"/>
        </w:rPr>
        <w:t>gagaattcattgatgtggttgggaggctgcaggccctccatttccatcagactcttatac</w:t>
      </w:r>
      <w:proofErr w:type="spellEnd"/>
      <w:proofErr w:type="gramEnd"/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37ECA">
        <w:rPr>
          <w:rFonts w:ascii="Courier New" w:eastAsia="Times New Roman" w:hAnsi="Courier New" w:cs="Courier New"/>
          <w:sz w:val="20"/>
          <w:szCs w:val="20"/>
        </w:rPr>
        <w:t xml:space="preserve"> E  N  S  L  M  W  L  G  </w:t>
      </w:r>
      <w:proofErr w:type="spellStart"/>
      <w:r w:rsidRPr="00637ECA">
        <w:rPr>
          <w:rFonts w:ascii="Courier New" w:eastAsia="Times New Roman" w:hAnsi="Courier New" w:cs="Courier New"/>
          <w:sz w:val="20"/>
          <w:szCs w:val="20"/>
        </w:rPr>
        <w:t>G</w:t>
      </w:r>
      <w:proofErr w:type="spellEnd"/>
      <w:r w:rsidRPr="00637ECA">
        <w:rPr>
          <w:rFonts w:ascii="Courier New" w:eastAsia="Times New Roman" w:hAnsi="Courier New" w:cs="Courier New"/>
          <w:sz w:val="20"/>
          <w:szCs w:val="20"/>
        </w:rPr>
        <w:t xml:space="preserve">  C  R  P  S  I  S  I  R  L  </w:t>
      </w:r>
      <w:proofErr w:type="spellStart"/>
      <w:r w:rsidRPr="00637ECA">
        <w:rPr>
          <w:rFonts w:ascii="Courier New" w:eastAsia="Times New Roman" w:hAnsi="Courier New" w:cs="Courier New"/>
          <w:sz w:val="20"/>
          <w:szCs w:val="20"/>
        </w:rPr>
        <w:t>L</w:t>
      </w:r>
      <w:proofErr w:type="spellEnd"/>
      <w:r w:rsidRPr="00637ECA">
        <w:rPr>
          <w:rFonts w:ascii="Courier New" w:eastAsia="Times New Roman" w:hAnsi="Courier New" w:cs="Courier New"/>
          <w:sz w:val="20"/>
          <w:szCs w:val="20"/>
        </w:rPr>
        <w:t xml:space="preserve">  Y </w:t>
      </w:r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637ECA">
        <w:rPr>
          <w:rFonts w:ascii="Courier New" w:eastAsia="Times New Roman" w:hAnsi="Courier New" w:cs="Courier New"/>
          <w:sz w:val="20"/>
          <w:szCs w:val="20"/>
        </w:rPr>
        <w:t>gcactctgtggctcagaggtcgaatcccatctcgcagaatacattcgaggtgtaagaaca</w:t>
      </w:r>
      <w:proofErr w:type="spellEnd"/>
      <w:proofErr w:type="gramEnd"/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37ECA">
        <w:rPr>
          <w:rFonts w:ascii="Courier New" w:eastAsia="Times New Roman" w:hAnsi="Courier New" w:cs="Courier New"/>
          <w:sz w:val="20"/>
          <w:szCs w:val="20"/>
        </w:rPr>
        <w:t xml:space="preserve"> A  L  C  G  S  E  V  E  S  H  L  A  E  Y  I  R  G  V  R  T </w:t>
      </w:r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637ECA">
        <w:rPr>
          <w:rFonts w:ascii="Courier New" w:eastAsia="Times New Roman" w:hAnsi="Courier New" w:cs="Courier New"/>
          <w:sz w:val="20"/>
          <w:szCs w:val="20"/>
        </w:rPr>
        <w:t>ggtaatctcggggatctttcagcagcacaactcaattcgatcaacgaattgcaccgcaaa</w:t>
      </w:r>
      <w:proofErr w:type="spellEnd"/>
      <w:proofErr w:type="gramEnd"/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37ECA">
        <w:rPr>
          <w:rFonts w:ascii="Courier New" w:eastAsia="Times New Roman" w:hAnsi="Courier New" w:cs="Courier New"/>
          <w:sz w:val="20"/>
          <w:szCs w:val="20"/>
        </w:rPr>
        <w:t xml:space="preserve"> G  N  L  G  D  L  S  A  </w:t>
      </w:r>
      <w:proofErr w:type="spellStart"/>
      <w:r w:rsidRPr="00637ECA">
        <w:rPr>
          <w:rFonts w:ascii="Courier New" w:eastAsia="Times New Roman" w:hAnsi="Courier New" w:cs="Courier New"/>
          <w:sz w:val="20"/>
          <w:szCs w:val="20"/>
        </w:rPr>
        <w:t>A</w:t>
      </w:r>
      <w:proofErr w:type="spellEnd"/>
      <w:r w:rsidRPr="00637ECA">
        <w:rPr>
          <w:rFonts w:ascii="Courier New" w:eastAsia="Times New Roman" w:hAnsi="Courier New" w:cs="Courier New"/>
          <w:sz w:val="20"/>
          <w:szCs w:val="20"/>
        </w:rPr>
        <w:t xml:space="preserve">  Q  L  N  S  I  N  E  L  H  R  K </w:t>
      </w:r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637ECA">
        <w:rPr>
          <w:rFonts w:ascii="Courier New" w:eastAsia="Times New Roman" w:hAnsi="Courier New" w:cs="Courier New"/>
          <w:sz w:val="20"/>
          <w:szCs w:val="20"/>
        </w:rPr>
        <w:t>actgttaagcaagaggacaaattgacaacccaattggctggtttgcaagagaatatggct</w:t>
      </w:r>
      <w:proofErr w:type="spellEnd"/>
      <w:proofErr w:type="gramEnd"/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37ECA">
        <w:rPr>
          <w:rFonts w:ascii="Courier New" w:eastAsia="Times New Roman" w:hAnsi="Courier New" w:cs="Courier New"/>
          <w:sz w:val="20"/>
          <w:szCs w:val="20"/>
        </w:rPr>
        <w:t xml:space="preserve"> T  V  K  Q  E  D  K  L  T  </w:t>
      </w:r>
      <w:proofErr w:type="spellStart"/>
      <w:r w:rsidRPr="00637ECA">
        <w:rPr>
          <w:rFonts w:ascii="Courier New" w:eastAsia="Times New Roman" w:hAnsi="Courier New" w:cs="Courier New"/>
          <w:sz w:val="20"/>
          <w:szCs w:val="20"/>
        </w:rPr>
        <w:t>T</w:t>
      </w:r>
      <w:proofErr w:type="spellEnd"/>
      <w:r w:rsidRPr="00637ECA">
        <w:rPr>
          <w:rFonts w:ascii="Courier New" w:eastAsia="Times New Roman" w:hAnsi="Courier New" w:cs="Courier New"/>
          <w:sz w:val="20"/>
          <w:szCs w:val="20"/>
        </w:rPr>
        <w:t xml:space="preserve">  Q  L  A  G  L  Q  E  N  M  A </w:t>
      </w:r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637ECA">
        <w:rPr>
          <w:rFonts w:ascii="Courier New" w:eastAsia="Times New Roman" w:hAnsi="Courier New" w:cs="Courier New"/>
          <w:sz w:val="20"/>
          <w:szCs w:val="20"/>
        </w:rPr>
        <w:t>gatgagcccatctcagggatcgcgaaaggcctaagccatgccggtgaagttaacaaggag</w:t>
      </w:r>
      <w:proofErr w:type="spellEnd"/>
      <w:proofErr w:type="gramEnd"/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37ECA">
        <w:rPr>
          <w:rFonts w:ascii="Courier New" w:eastAsia="Times New Roman" w:hAnsi="Courier New" w:cs="Courier New"/>
          <w:sz w:val="20"/>
          <w:szCs w:val="20"/>
        </w:rPr>
        <w:t xml:space="preserve"> D  E  P  I  S  G  I  A  K  G  L  S  H  A  G  E  V  N  K  E </w:t>
      </w:r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637ECA">
        <w:rPr>
          <w:rFonts w:ascii="Courier New" w:eastAsia="Times New Roman" w:hAnsi="Courier New" w:cs="Courier New"/>
          <w:sz w:val="20"/>
          <w:szCs w:val="20"/>
        </w:rPr>
        <w:t>gtggacagggcacttcaaaaccacgaaaattccatgcttcgtatgctgcaggaggctgat</w:t>
      </w:r>
      <w:proofErr w:type="spellEnd"/>
      <w:proofErr w:type="gramEnd"/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37ECA">
        <w:rPr>
          <w:rFonts w:ascii="Courier New" w:eastAsia="Times New Roman" w:hAnsi="Courier New" w:cs="Courier New"/>
          <w:sz w:val="20"/>
          <w:szCs w:val="20"/>
        </w:rPr>
        <w:t xml:space="preserve"> V  D  R  A  L  Q  N  H  E  N  S  M  L  R  M  L  Q  E  A  D </w:t>
      </w:r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637ECA">
        <w:rPr>
          <w:rFonts w:ascii="Courier New" w:eastAsia="Times New Roman" w:hAnsi="Courier New" w:cs="Courier New"/>
          <w:sz w:val="20"/>
          <w:szCs w:val="20"/>
        </w:rPr>
        <w:t>aatttacgcctaagcacgcttaaggagttagttagaatattaacccca</w:t>
      </w:r>
      <w:proofErr w:type="spellEnd"/>
      <w:proofErr w:type="gramEnd"/>
    </w:p>
    <w:p w:rsidR="002109D5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37ECA">
        <w:rPr>
          <w:rFonts w:ascii="Courier New" w:eastAsia="Times New Roman" w:hAnsi="Courier New" w:cs="Courier New"/>
          <w:sz w:val="20"/>
          <w:szCs w:val="20"/>
        </w:rPr>
        <w:t xml:space="preserve"> N  L  R  L  S  T  L  K  E  L  V  R  I  L  T  P </w:t>
      </w:r>
      <w:r>
        <w:rPr>
          <w:rFonts w:ascii="Courier New" w:eastAsia="Times New Roman" w:hAnsi="Courier New" w:cs="Courier New"/>
          <w:sz w:val="20"/>
          <w:szCs w:val="20"/>
        </w:rPr>
        <w:t>*</w:t>
      </w:r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FD1A9A">
        <w:rPr>
          <w:rFonts w:ascii="Courier New" w:eastAsia="Times New Roman" w:hAnsi="Courier New" w:cs="Courier New"/>
          <w:sz w:val="20"/>
          <w:szCs w:val="20"/>
        </w:rPr>
        <w:t>tcaggcagtagagtatctagctactgccaaaaagcttcacctctccttacgtcaatggggtaaaagaagggatcttatgcacggcagac</w:t>
      </w:r>
      <w:proofErr w:type="gramEnd"/>
      <w:r w:rsidRPr="00637ECA">
        <w:rPr>
          <w:rFonts w:ascii="Courier New" w:eastAsia="Times New Roman" w:hAnsi="Courier New" w:cs="Courier New"/>
          <w:sz w:val="20"/>
          <w:szCs w:val="20"/>
        </w:rPr>
        <w:t xml:space="preserve"> </w:t>
      </w:r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:rsidR="002109D5" w:rsidRPr="00637ECA" w:rsidRDefault="002109D5" w:rsidP="002109D5">
      <w:pPr>
        <w:rPr>
          <w:rFonts w:ascii="Times New Roman" w:hAnsi="Times New Roman" w:cs="Times New Roman"/>
          <w:b/>
          <w:i/>
          <w:sz w:val="24"/>
        </w:rPr>
      </w:pPr>
      <w:r w:rsidRPr="00637ECA">
        <w:rPr>
          <w:rFonts w:ascii="Times New Roman" w:hAnsi="Times New Roman" w:cs="Times New Roman"/>
          <w:b/>
          <w:i/>
          <w:sz w:val="24"/>
        </w:rPr>
        <w:t>SsNCED6</w:t>
      </w:r>
    </w:p>
    <w:p w:rsidR="002109D5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1E4525">
        <w:t>gcacccacaggtggacaccacttgtttgatggtgatgg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atgaagagagatcatcaagaaagtgctggtggttgtggtgcgggcaaaggggagccctc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M  K  R  D  H  Q  E  S  A  G  </w:t>
      </w:r>
      <w:proofErr w:type="spellStart"/>
      <w:r w:rsidRPr="00637ECA">
        <w:t>G</w:t>
      </w:r>
      <w:proofErr w:type="spellEnd"/>
      <w:r w:rsidRPr="00637ECA">
        <w:t xml:space="preserve">  C  G  A  G  K  G  E  P  S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tctatggcgagaggaaaaatttgggaagaagaacaagatggtgcaggtatggatgaattg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S  M  A  R  G  K  I  W  E  </w:t>
      </w:r>
      <w:proofErr w:type="spellStart"/>
      <w:r w:rsidRPr="00637ECA">
        <w:t>E</w:t>
      </w:r>
      <w:proofErr w:type="spellEnd"/>
      <w:r w:rsidRPr="00637ECA">
        <w:t xml:space="preserve">  </w:t>
      </w:r>
      <w:proofErr w:type="spellStart"/>
      <w:r w:rsidRPr="00637ECA">
        <w:t>E</w:t>
      </w:r>
      <w:proofErr w:type="spellEnd"/>
      <w:r w:rsidRPr="00637ECA">
        <w:t xml:space="preserve">  Q  D  G  A  G  M  D  E  L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cttgctgtcttgggttacaaggttcgatcttctgatatggcagatgtagctcagaagct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L  A  V  L  G  Y  K  V  R  S  </w:t>
      </w:r>
      <w:proofErr w:type="spellStart"/>
      <w:r w:rsidRPr="00637ECA">
        <w:t>S</w:t>
      </w:r>
      <w:proofErr w:type="spellEnd"/>
      <w:r w:rsidRPr="00637ECA">
        <w:t xml:space="preserve">  D  M  A  D  V  A  Q  K  L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gaacagcttgaaatggtgatgggtactgctcaagaagatgggatttcacagctttctga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E  Q  L  E  M  V  M  G  T  A  Q  E  D  G  I  S  Q  L  S  D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accgtacattataatccctctgatctctctggttgggttcagagtatgctctctgagct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T  V  H  Y  N  P  S  D  L  S  G  W  V  Q  S  M  L  S  E  L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aatccagccactggacttgatgattctgtttttggttcttctgaaattagtttctctaa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N  P  A  T  G  L  D  </w:t>
      </w:r>
      <w:proofErr w:type="spellStart"/>
      <w:r w:rsidRPr="00637ECA">
        <w:t>D</w:t>
      </w:r>
      <w:proofErr w:type="spellEnd"/>
      <w:r w:rsidRPr="00637ECA">
        <w:t xml:space="preserve">  S  V  F  G  S  </w:t>
      </w:r>
      <w:proofErr w:type="spellStart"/>
      <w:r w:rsidRPr="00637ECA">
        <w:t>S</w:t>
      </w:r>
      <w:proofErr w:type="spellEnd"/>
      <w:r w:rsidRPr="00637ECA">
        <w:t xml:space="preserve">  E  I  S  F  S  N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cctcaatcgcaccaatcgggtcttttcaatgatgattcggaatatgatctccgagcaat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P  Q  S  H  Q  S  G  L  F  N  D  </w:t>
      </w:r>
      <w:proofErr w:type="spellStart"/>
      <w:r w:rsidRPr="00637ECA">
        <w:t>D</w:t>
      </w:r>
      <w:proofErr w:type="spellEnd"/>
      <w:r w:rsidRPr="00637ECA">
        <w:t xml:space="preserve">  S  E  Y  D  L  R  A  I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cccggtgtggtgggttacccacctgaggaaaatagcaggaagaaaatgaaaacctctatg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P  G  V  </w:t>
      </w:r>
      <w:proofErr w:type="spellStart"/>
      <w:r w:rsidRPr="00637ECA">
        <w:t>V</w:t>
      </w:r>
      <w:proofErr w:type="spellEnd"/>
      <w:r w:rsidRPr="00637ECA">
        <w:t xml:space="preserve">  G  Y  P  </w:t>
      </w:r>
      <w:proofErr w:type="spellStart"/>
      <w:r w:rsidRPr="00637ECA">
        <w:t>P</w:t>
      </w:r>
      <w:proofErr w:type="spellEnd"/>
      <w:r w:rsidRPr="00637ECA">
        <w:t xml:space="preserve">  E  </w:t>
      </w:r>
      <w:proofErr w:type="spellStart"/>
      <w:r w:rsidRPr="00637ECA">
        <w:t>E</w:t>
      </w:r>
      <w:proofErr w:type="spellEnd"/>
      <w:r w:rsidRPr="00637ECA">
        <w:t xml:space="preserve">  N  S  R  K  </w:t>
      </w:r>
      <w:proofErr w:type="spellStart"/>
      <w:r w:rsidRPr="00637ECA">
        <w:t>K</w:t>
      </w:r>
      <w:proofErr w:type="spellEnd"/>
      <w:r w:rsidRPr="00637ECA">
        <w:t xml:space="preserve">  M  K  T  S  M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gggtctgatacagctgattcgaatccgaaaactccttcattagcttcaacttctggctcg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G  S  D  T  A  D  S  N  P  K  T  P  S  L  A  S  T  S  G  S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ccgtcgcgagcggtggtgctaatcgactcgcaggagaccggagtccgcctagtgcatacg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P  S  R  A  V  </w:t>
      </w:r>
      <w:proofErr w:type="spellStart"/>
      <w:r w:rsidRPr="00637ECA">
        <w:t>V</w:t>
      </w:r>
      <w:proofErr w:type="spellEnd"/>
      <w:r w:rsidRPr="00637ECA">
        <w:t xml:space="preserve">  L  I  D  S  Q  E  T  G  V  R  L  V  H  T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ttattagcttgtgctgaagcagttcagcaagacaatttaaagctcgcagaggcactcgtc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L  </w:t>
      </w:r>
      <w:proofErr w:type="spellStart"/>
      <w:r w:rsidRPr="00637ECA">
        <w:t>L</w:t>
      </w:r>
      <w:proofErr w:type="spellEnd"/>
      <w:r w:rsidRPr="00637ECA">
        <w:t xml:space="preserve">  A  C  A  E  A  V  Q  </w:t>
      </w:r>
      <w:proofErr w:type="spellStart"/>
      <w:r w:rsidRPr="00637ECA">
        <w:t>Q</w:t>
      </w:r>
      <w:proofErr w:type="spellEnd"/>
      <w:r w:rsidRPr="00637ECA">
        <w:t xml:space="preserve">  D  N  L  K  L  A  E  A  L  V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aaacacattggcttacttgctgcatctcaagccagtgctatgaggaaagtggcgacttac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lastRenderedPageBreak/>
        <w:t xml:space="preserve"> K  H  I  G  L  </w:t>
      </w:r>
      <w:proofErr w:type="spellStart"/>
      <w:r w:rsidRPr="00637ECA">
        <w:t>L</w:t>
      </w:r>
      <w:proofErr w:type="spellEnd"/>
      <w:r w:rsidRPr="00637ECA">
        <w:t xml:space="preserve">  A  </w:t>
      </w:r>
      <w:proofErr w:type="spellStart"/>
      <w:r w:rsidRPr="00637ECA">
        <w:t>A</w:t>
      </w:r>
      <w:proofErr w:type="spellEnd"/>
      <w:r w:rsidRPr="00637ECA">
        <w:t xml:space="preserve">  S  Q  A  S  A  M  R  K  V  A  T  Y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ttcgccgaagctttagctcgtcgaatttacaaaatctaccctcaagaatccctcctcga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F  A  E  A  L  A  R  </w:t>
      </w:r>
      <w:proofErr w:type="spellStart"/>
      <w:r w:rsidRPr="00637ECA">
        <w:t>R</w:t>
      </w:r>
      <w:proofErr w:type="spellEnd"/>
      <w:r w:rsidRPr="00637ECA">
        <w:t xml:space="preserve">  I  Y  K  I  Y  P  Q  E  S  L  </w:t>
      </w:r>
      <w:proofErr w:type="spellStart"/>
      <w:r w:rsidRPr="00637ECA">
        <w:t>L</w:t>
      </w:r>
      <w:proofErr w:type="spellEnd"/>
      <w:r w:rsidRPr="00637ECA">
        <w:t xml:space="preserve">  D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ccttcttattccgatactttagagatgcatttttacgagacttgcccttatctcaaattc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P  S  Y  S  D  T  L  E  M  H  F  Y  E  T  C  P  Y  L  K  F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gcccattttactgctaatcaagccattcttgaagcttttggtactgcaaacagagttca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A  H  F  T  A  N  Q  A  I  L  E  A  F  G  T  A  N  R  V  H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gtcattgatttcggtctcaaacagggaatgcagtggccggccctaatgcaagctctcgc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V  I  D  F  G  L  K  Q  G  M  Q  W  P  A  L  M  Q  A  L  A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ttgcgtcctggtggtcctcccactttccggttaaccggaatcggccctccgcagcccaa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L  R  P  G  </w:t>
      </w:r>
      <w:proofErr w:type="spellStart"/>
      <w:r w:rsidRPr="00637ECA">
        <w:t>G</w:t>
      </w:r>
      <w:proofErr w:type="spellEnd"/>
      <w:r w:rsidRPr="00637ECA">
        <w:t xml:space="preserve">  P  </w:t>
      </w:r>
      <w:proofErr w:type="spellStart"/>
      <w:r w:rsidRPr="00637ECA">
        <w:t>P</w:t>
      </w:r>
      <w:proofErr w:type="spellEnd"/>
      <w:r w:rsidRPr="00637ECA">
        <w:t xml:space="preserve">  T  F  R  L  T  G  I  G  P  </w:t>
      </w:r>
      <w:proofErr w:type="spellStart"/>
      <w:r w:rsidRPr="00637ECA">
        <w:t>P</w:t>
      </w:r>
      <w:proofErr w:type="spellEnd"/>
      <w:r w:rsidRPr="00637ECA">
        <w:t xml:space="preserve">  Q  P  N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aacaccgatactttgcagcaggtggggtggaagctagctcagttagctgaaactattggc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N  T  D  T  L  Q  </w:t>
      </w:r>
      <w:proofErr w:type="spellStart"/>
      <w:r w:rsidRPr="00637ECA">
        <w:t>Q</w:t>
      </w:r>
      <w:proofErr w:type="spellEnd"/>
      <w:r w:rsidRPr="00637ECA">
        <w:t xml:space="preserve">  V  G  W  K  L  A  Q  L  A  E  T  I  G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gtggaattcgaattccgcggtttcgtagctaatagtttagcagatcttcaaccggaaat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V  E  F  E  F  R  G  F  V  A  N  S  L  A  D  L  Q  P  E  I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ctggacctccgctccccggaggtggagacggtggttgtcaactccgttttcgagctccac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L  D  L  R  S  P  E  V  E  T  V  </w:t>
      </w:r>
      <w:proofErr w:type="spellStart"/>
      <w:r w:rsidRPr="00637ECA">
        <w:t>V</w:t>
      </w:r>
      <w:proofErr w:type="spellEnd"/>
      <w:r w:rsidRPr="00637ECA">
        <w:t xml:space="preserve">  </w:t>
      </w:r>
      <w:proofErr w:type="spellStart"/>
      <w:r w:rsidRPr="00637ECA">
        <w:t>V</w:t>
      </w:r>
      <w:proofErr w:type="spellEnd"/>
      <w:r w:rsidRPr="00637ECA">
        <w:t xml:space="preserve">  N  S  V  F  E  L  H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cgcctcctggctcgagccggtgggatcgataaggttctttcatccattaaggctatgaag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R  L  </w:t>
      </w:r>
      <w:proofErr w:type="spellStart"/>
      <w:r w:rsidRPr="00637ECA">
        <w:t>L</w:t>
      </w:r>
      <w:proofErr w:type="spellEnd"/>
      <w:r w:rsidRPr="00637ECA">
        <w:t xml:space="preserve">  A  R  A  G  </w:t>
      </w:r>
      <w:proofErr w:type="spellStart"/>
      <w:r w:rsidRPr="00637ECA">
        <w:t>G</w:t>
      </w:r>
      <w:proofErr w:type="spellEnd"/>
      <w:r w:rsidRPr="00637ECA">
        <w:t xml:space="preserve">  I  D  K  V  L  S  </w:t>
      </w:r>
      <w:proofErr w:type="spellStart"/>
      <w:r w:rsidRPr="00637ECA">
        <w:t>S</w:t>
      </w:r>
      <w:proofErr w:type="spellEnd"/>
      <w:r w:rsidRPr="00637ECA">
        <w:t xml:space="preserve">  I  K  A  M  K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cctaagattgtcaccattgtggagcaagaagctaaccacaacggtccggtttttctagac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P  K  I  V  T  I  V  E  Q  E  A  N  H  N  G  P  V  F  L  D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cggttcactgaagcgttgcattattactcgagtatgtttgactcgttagaaggatccggg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R  F  T  E  A  L  H  Y  </w:t>
      </w:r>
      <w:proofErr w:type="spellStart"/>
      <w:r w:rsidRPr="00637ECA">
        <w:t>Y</w:t>
      </w:r>
      <w:proofErr w:type="spellEnd"/>
      <w:r w:rsidRPr="00637ECA">
        <w:t xml:space="preserve">  S  </w:t>
      </w:r>
      <w:proofErr w:type="spellStart"/>
      <w:r w:rsidRPr="00637ECA">
        <w:t>S</w:t>
      </w:r>
      <w:proofErr w:type="spellEnd"/>
      <w:r w:rsidRPr="00637ECA">
        <w:t xml:space="preserve">  M  F  D  S  L  E  G  S  G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atagcagttccgagtcaggacctggtcatgtccgagttgtacttaggaaggcagatttgc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I  A  V  P  S  Q  D  L  V  M  S  E  L  Y  L  G  R  Q  I  C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aacgttgtggcttgtgaagggaccgacagagttgagcggcacgatattctgaaacattgg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N  V  </w:t>
      </w:r>
      <w:proofErr w:type="spellStart"/>
      <w:r w:rsidRPr="00637ECA">
        <w:t>V</w:t>
      </w:r>
      <w:proofErr w:type="spellEnd"/>
      <w:r w:rsidRPr="00637ECA">
        <w:t xml:space="preserve">  A  C  E  G  T  D  R  V  E  R  H  D  I  L  K  H  W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cgaactcggtttgaatcggctgggttcgatcctgttcatctcggttcgaacgcgtttaaa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R  T  R  F  E  S  A  G  F  D  P  V  H  L  G  S  N  A  F  K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caagctggtatgctattagctctgtttgcaggtggtgatgggtacagagtggaggaaaa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Q  A  G  M  L  </w:t>
      </w:r>
      <w:proofErr w:type="spellStart"/>
      <w:r w:rsidRPr="00637ECA">
        <w:t>L</w:t>
      </w:r>
      <w:proofErr w:type="spellEnd"/>
      <w:r w:rsidRPr="00637ECA">
        <w:t xml:space="preserve">  A  L  F  A  G  </w:t>
      </w:r>
      <w:proofErr w:type="spellStart"/>
      <w:r w:rsidRPr="00637ECA">
        <w:t>G</w:t>
      </w:r>
      <w:proofErr w:type="spellEnd"/>
      <w:r w:rsidRPr="00637ECA">
        <w:t xml:space="preserve">  D  G  Y  R  V  E  </w:t>
      </w:r>
      <w:proofErr w:type="spellStart"/>
      <w:r w:rsidRPr="00637ECA">
        <w:t>E</w:t>
      </w:r>
      <w:proofErr w:type="spellEnd"/>
      <w:r w:rsidRPr="00637ECA">
        <w:t xml:space="preserve">  N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aatgggtgtcttatgcttgggtggcatactagaccggttatagctacctcggcgtggaaa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N  G  C  L  M  L  G  W  H  T  R  P  V  I  A  T  S  A  W  K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ctcggcggttcacaatga</w:t>
      </w:r>
      <w:proofErr w:type="spellEnd"/>
      <w:proofErr w:type="gramEnd"/>
    </w:p>
    <w:p w:rsidR="002109D5" w:rsidRDefault="002109D5" w:rsidP="002109D5">
      <w:pPr>
        <w:pStyle w:val="HTMLPreformatted"/>
        <w:shd w:val="clear" w:color="auto" w:fill="FFFFFF"/>
      </w:pPr>
      <w:r>
        <w:t xml:space="preserve"> L  </w:t>
      </w:r>
      <w:proofErr w:type="gramStart"/>
      <w:r>
        <w:t xml:space="preserve">G  </w:t>
      </w:r>
      <w:proofErr w:type="spellStart"/>
      <w:r>
        <w:t>G</w:t>
      </w:r>
      <w:proofErr w:type="spellEnd"/>
      <w:proofErr w:type="gramEnd"/>
      <w:r>
        <w:t xml:space="preserve">  S  Q  -</w:t>
      </w:r>
      <w:r w:rsidRPr="001E4525">
        <w:t>tgggacatccttatctgctattcctgtatccacctggtaattttctgctgttttaattgaaatttgtatataactttatcacatgtaaaactaaaggaaaagccatattataagatgtagacatggttattaattacttaattattatagatttcaacccccc</w:t>
      </w:r>
    </w:p>
    <w:p w:rsidR="002109D5" w:rsidRPr="002747B7" w:rsidRDefault="002109D5" w:rsidP="002109D5">
      <w:pPr>
        <w:pStyle w:val="HTMLPreformatted"/>
        <w:shd w:val="clear" w:color="auto" w:fill="FFFFFF"/>
      </w:pPr>
    </w:p>
    <w:p w:rsidR="002109D5" w:rsidRPr="00637ECA" w:rsidRDefault="002109D5" w:rsidP="002109D5">
      <w:pPr>
        <w:rPr>
          <w:rFonts w:ascii="Times New Roman" w:hAnsi="Times New Roman" w:cs="Times New Roman"/>
          <w:i/>
          <w:sz w:val="20"/>
        </w:rPr>
      </w:pPr>
      <w:r w:rsidRPr="00637ECA">
        <w:rPr>
          <w:rFonts w:ascii="Times New Roman" w:hAnsi="Times New Roman" w:cs="Times New Roman"/>
          <w:b/>
          <w:i/>
          <w:sz w:val="24"/>
          <w:lang w:val="en-GB"/>
        </w:rPr>
        <w:t>SsCYP707A2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r w:rsidRPr="007E5C35">
        <w:t>Accgcctgggtca</w:t>
      </w:r>
      <w:proofErr w:type="spellEnd"/>
      <w:r w:rsidRPr="00A569F3">
        <w:t xml:space="preserve"> </w:t>
      </w:r>
      <w:r>
        <w:t xml:space="preserve">     </w:t>
      </w:r>
      <w:proofErr w:type="spellStart"/>
      <w:r w:rsidRPr="00637ECA">
        <w:t>atgggcttgccatatattggagagactcttcagctctactctcagaacccagattccttc</w:t>
      </w:r>
      <w:proofErr w:type="spell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M  G  L  P  Y  I  G  E  T  L  Q  L  Y  S  Q  N  P  D  S  F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tttgccaccaggcagaaaaggtatggagagatattcaagactcgcattcttgggtgccca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F  A  T  R  Q  K  R  Y  G  E  I  F  K  T  R  I  L  G  C  P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tgtgtgatggtgagtagtcctgaggctatcaggtttgtgatggtgacacaggcaagcttg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C  V  M  V  S  </w:t>
      </w:r>
      <w:proofErr w:type="spellStart"/>
      <w:r w:rsidRPr="00637ECA">
        <w:t>S</w:t>
      </w:r>
      <w:proofErr w:type="spellEnd"/>
      <w:r w:rsidRPr="00637ECA">
        <w:t xml:space="preserve">  P  E  A  I  R  F  V  M  V  T  Q  A  S  L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ttcaagccaacctacccacctagcaaggagaaactgattggtccttcagcattatttttc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F  K  P  T  Y  P  </w:t>
      </w:r>
      <w:proofErr w:type="spellStart"/>
      <w:r w:rsidRPr="00637ECA">
        <w:t>P</w:t>
      </w:r>
      <w:proofErr w:type="spellEnd"/>
      <w:r w:rsidRPr="00637ECA">
        <w:t xml:space="preserve">  S  K  E  K  L  I  G  P  S  A  L  F  </w:t>
      </w:r>
      <w:proofErr w:type="spellStart"/>
      <w:r w:rsidRPr="00637ECA">
        <w:t>F</w:t>
      </w:r>
      <w:proofErr w:type="spellEnd"/>
      <w:r w:rsidRPr="00637ECA">
        <w:t xml:space="preserve">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caccaagggagttaccatacacaaatgaggaagcttgtacaagcttctttctcccttga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H  Q  G  S  Y  H  T  Q  M  R  K  L  V  Q  A  S  F  S  L  D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gtaatcagaaacttggtacctcagattgaatctattgctatctctgtcttggattcatg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V  I  R  N  L  V  P  Q  I  E  S  I  A  I  S  V  L  D  S  C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tgtgttcaggctgttgttaaaactttccatcagatgaagaagttcacttttgatgctgc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C  V  Q  A  V  </w:t>
      </w:r>
      <w:proofErr w:type="spellStart"/>
      <w:r w:rsidRPr="00637ECA">
        <w:t>V</w:t>
      </w:r>
      <w:proofErr w:type="spellEnd"/>
      <w:r w:rsidRPr="00637ECA">
        <w:t xml:space="preserve">  K  T  F  H  Q  M  K  </w:t>
      </w:r>
      <w:proofErr w:type="spellStart"/>
      <w:r w:rsidRPr="00637ECA">
        <w:t>K</w:t>
      </w:r>
      <w:proofErr w:type="spellEnd"/>
      <w:r w:rsidRPr="00637ECA">
        <w:t xml:space="preserve">  F  T  F  D  A  </w:t>
      </w:r>
      <w:proofErr w:type="spellStart"/>
      <w:r w:rsidRPr="00637ECA">
        <w:t>A</w:t>
      </w:r>
      <w:proofErr w:type="spellEnd"/>
      <w:r w:rsidRPr="00637ECA">
        <w:t xml:space="preserve">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gttttatccatctttggtaatttggaacattgctatagagaaaagctgaagaaaaattac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lastRenderedPageBreak/>
        <w:t xml:space="preserve"> V  L  S  I  F  G  N  L  E  H  C  Y  R  E  K  L  K  </w:t>
      </w:r>
      <w:proofErr w:type="spellStart"/>
      <w:r w:rsidRPr="00637ECA">
        <w:t>K</w:t>
      </w:r>
      <w:proofErr w:type="spellEnd"/>
      <w:r w:rsidRPr="00637ECA">
        <w:t xml:space="preserve">  N  Y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tgcatgctcgaccaaggttacaattctttcccaacatatctacctggatctttgttcag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C  M  L  D  Q  G  Y  N  S  F  P  T  Y  L  P  G  S  L  F  S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aactcagtcagggcaaggaaaaagataatcaagattctcaggcatataatatgggagagg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N  S  V  R  A  R  K  </w:t>
      </w:r>
      <w:proofErr w:type="spellStart"/>
      <w:r w:rsidRPr="00637ECA">
        <w:t>K</w:t>
      </w:r>
      <w:proofErr w:type="spellEnd"/>
      <w:r w:rsidRPr="00637ECA">
        <w:t xml:space="preserve">  I  </w:t>
      </w:r>
      <w:proofErr w:type="spellStart"/>
      <w:r w:rsidRPr="00637ECA">
        <w:t>I</w:t>
      </w:r>
      <w:proofErr w:type="spellEnd"/>
      <w:r w:rsidRPr="00637ECA">
        <w:t xml:space="preserve">  K  I  L  R  H  I  </w:t>
      </w:r>
      <w:proofErr w:type="spellStart"/>
      <w:r w:rsidRPr="00637ECA">
        <w:t>I</w:t>
      </w:r>
      <w:proofErr w:type="spellEnd"/>
      <w:r w:rsidRPr="00637ECA">
        <w:t xml:space="preserve">  W  E  R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aaggagaaaggtctattgcagaaagatcttttgggttgtctactaaatttcaaagatga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K  E  K  G  L  </w:t>
      </w:r>
      <w:proofErr w:type="spellStart"/>
      <w:r w:rsidRPr="00637ECA">
        <w:t>L</w:t>
      </w:r>
      <w:proofErr w:type="spellEnd"/>
      <w:r w:rsidRPr="00637ECA">
        <w:t xml:space="preserve">  Q  K  D  L  </w:t>
      </w:r>
      <w:proofErr w:type="spellStart"/>
      <w:r w:rsidRPr="00637ECA">
        <w:t>L</w:t>
      </w:r>
      <w:proofErr w:type="spellEnd"/>
      <w:r w:rsidRPr="00637ECA">
        <w:t xml:space="preserve">  G  C  L  </w:t>
      </w:r>
      <w:proofErr w:type="spellStart"/>
      <w:r w:rsidRPr="00637ECA">
        <w:t>L</w:t>
      </w:r>
      <w:proofErr w:type="spellEnd"/>
      <w:r w:rsidRPr="00637ECA">
        <w:t xml:space="preserve">  N  F  K  D  </w:t>
      </w:r>
      <w:proofErr w:type="spellStart"/>
      <w:r w:rsidRPr="00637ECA">
        <w:t>D</w:t>
      </w:r>
      <w:proofErr w:type="spellEnd"/>
      <w:r w:rsidRPr="00637ECA">
        <w:t xml:space="preserve">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aagggtgaaaccttgtctgatcatcaaattactgataacataatcggtgtattatttgc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K  G  E  T  L  S  D  H  Q  I  T  D  N  I  </w:t>
      </w:r>
      <w:proofErr w:type="spellStart"/>
      <w:r w:rsidRPr="00637ECA">
        <w:t>I</w:t>
      </w:r>
      <w:proofErr w:type="spellEnd"/>
      <w:r w:rsidRPr="00637ECA">
        <w:t xml:space="preserve">  G  V  L  F  A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gctcaggacaccacagctagtgtcttaacatggattcttaaatatattcatgatgactcc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A  Q  D  T  </w:t>
      </w:r>
      <w:proofErr w:type="spellStart"/>
      <w:r w:rsidRPr="00637ECA">
        <w:t>T</w:t>
      </w:r>
      <w:proofErr w:type="spellEnd"/>
      <w:r w:rsidRPr="00637ECA">
        <w:t xml:space="preserve">  A  S  V  L  T  W  I  L  K  Y  I  H  D  </w:t>
      </w:r>
      <w:proofErr w:type="spellStart"/>
      <w:r w:rsidRPr="00637ECA">
        <w:t>D</w:t>
      </w:r>
      <w:proofErr w:type="spellEnd"/>
      <w:r w:rsidRPr="00637ECA">
        <w:t xml:space="preserve">  S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aaacttctagaagctattaagattgagcagatggcaatttttgaatcaaatgggaaaggg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K  L  </w:t>
      </w:r>
      <w:proofErr w:type="spellStart"/>
      <w:r w:rsidRPr="00637ECA">
        <w:t>L</w:t>
      </w:r>
      <w:proofErr w:type="spellEnd"/>
      <w:r w:rsidRPr="00637ECA">
        <w:t xml:space="preserve">  E  A  I  K  I  E  Q  M  A  I  F  E  S  N  G  K  G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aaaaatccattaacatggtctcaaactagaaatatgcccattacgaatcaggtaataatg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K  N  P  L  T  W  S  Q  T  R  N  M  P  I  T  N  Q  V  I  M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gagagcctgaggatggcaagtgtcatatctttcacctttagggaagctgtagaagatgt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E  S  L  R  M  A  S  V  I  S  F  T  F  R  E  A  V  E  D  V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gaatataaaggatatttaattccaaaaggatggaaggtacttcctttgttcagaaacat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E  Y  K  G  Y  L  I  P  K  G  W  K  V  L  P  L  F  R  N  I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catcacaatccagatttcttcaatgatccacatgaatttaatccttcaagatttgagat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H  </w:t>
      </w:r>
      <w:proofErr w:type="spellStart"/>
      <w:r w:rsidRPr="00637ECA">
        <w:t>H</w:t>
      </w:r>
      <w:proofErr w:type="spellEnd"/>
      <w:r w:rsidRPr="00637ECA">
        <w:t xml:space="preserve">  N  P  D  F  </w:t>
      </w:r>
      <w:proofErr w:type="spellStart"/>
      <w:r w:rsidRPr="00637ECA">
        <w:t>F</w:t>
      </w:r>
      <w:proofErr w:type="spellEnd"/>
      <w:r w:rsidRPr="00637ECA">
        <w:t xml:space="preserve">  N  D  P  H  E  F  N  P  S  R  F  E  I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ggaccaaaacccaatacgtacatgccctttggtaatggtgttcatgcatgtcctggaaa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G  P  K  P  N  T  Y  M  P  F  G  N  G  V  H  A  C  P  G  N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gaagtagccaagctagagatgatgattctaatccatcatctcgtcaccaagttcaggtgg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E  V  A  K  L  E  M  </w:t>
      </w:r>
      <w:proofErr w:type="spellStart"/>
      <w:r w:rsidRPr="00637ECA">
        <w:t>M</w:t>
      </w:r>
      <w:proofErr w:type="spellEnd"/>
      <w:r w:rsidRPr="00637ECA">
        <w:t xml:space="preserve">  I  L  I  H  </w:t>
      </w:r>
      <w:proofErr w:type="spellStart"/>
      <w:r w:rsidRPr="00637ECA">
        <w:t>H</w:t>
      </w:r>
      <w:proofErr w:type="spellEnd"/>
      <w:r w:rsidRPr="00637ECA">
        <w:t xml:space="preserve">  L  V  T  K  F  R  W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gaagtcgtaggatcagtgggtagggttaaatatgatccatttccaatacccgaacaagga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E  V  </w:t>
      </w:r>
      <w:proofErr w:type="spellStart"/>
      <w:r w:rsidRPr="00637ECA">
        <w:t>V</w:t>
      </w:r>
      <w:proofErr w:type="spellEnd"/>
      <w:r w:rsidRPr="00637ECA">
        <w:t xml:space="preserve">  G  S  V  G  R  V  K  Y  D  P  F  P  I  P  E  Q  G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cttcctgctaagttctgg</w:t>
      </w:r>
      <w:r>
        <w:t>aa</w:t>
      </w:r>
      <w:proofErr w:type="spellEnd"/>
      <w:proofErr w:type="gramEnd"/>
    </w:p>
    <w:p w:rsidR="002109D5" w:rsidRDefault="002109D5" w:rsidP="002109D5">
      <w:pPr>
        <w:pStyle w:val="HTMLPreformatted"/>
        <w:shd w:val="clear" w:color="auto" w:fill="FFFFFF"/>
      </w:pPr>
      <w:r w:rsidRPr="00637ECA">
        <w:t xml:space="preserve"> L  </w:t>
      </w:r>
      <w:proofErr w:type="gramStart"/>
      <w:r w:rsidRPr="00637ECA">
        <w:t>P  A</w:t>
      </w:r>
      <w:proofErr w:type="gramEnd"/>
      <w:r w:rsidRPr="00637ECA">
        <w:t xml:space="preserve">  K  F  W</w:t>
      </w:r>
      <w:r>
        <w:t xml:space="preserve">  </w:t>
      </w:r>
    </w:p>
    <w:p w:rsidR="002109D5" w:rsidRPr="00637ECA" w:rsidRDefault="002109D5" w:rsidP="002109D5">
      <w:pPr>
        <w:pStyle w:val="HTMLPreformatted"/>
        <w:shd w:val="clear" w:color="auto" w:fill="FFFFFF"/>
      </w:pPr>
    </w:p>
    <w:p w:rsidR="002109D5" w:rsidRPr="00637ECA" w:rsidRDefault="002109D5" w:rsidP="002109D5">
      <w:pPr>
        <w:pStyle w:val="HTMLPreformatted"/>
        <w:shd w:val="clear" w:color="auto" w:fill="FFFFFF"/>
        <w:rPr>
          <w:rFonts w:ascii="Times New Roman" w:hAnsi="Times New Roman" w:cs="Times New Roman"/>
          <w:b/>
          <w:i/>
          <w:sz w:val="24"/>
        </w:rPr>
      </w:pPr>
      <w:r w:rsidRPr="00637ECA">
        <w:rPr>
          <w:rFonts w:ascii="Times New Roman" w:hAnsi="Times New Roman" w:cs="Times New Roman"/>
          <w:b/>
          <w:i/>
          <w:sz w:val="24"/>
        </w:rPr>
        <w:t>SsABI3</w:t>
      </w:r>
    </w:p>
    <w:p w:rsidR="002109D5" w:rsidRPr="00130854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130854">
        <w:t>aacggattatcaca</w:t>
      </w:r>
      <w:proofErr w:type="spellEnd"/>
      <w:proofErr w:type="gramEnd"/>
    </w:p>
    <w:p w:rsidR="002109D5" w:rsidRPr="00130854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130854">
        <w:t>atgcttgacacggcgcagtcgtggcctgcgtcacaatatgctatggcttcatactatgcc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M  L  D  T  A  Q  S  W  P  A  S  Q  Y  A  M  A  S  Y  </w:t>
      </w:r>
      <w:proofErr w:type="spellStart"/>
      <w:r w:rsidRPr="00637ECA">
        <w:t>Y</w:t>
      </w:r>
      <w:proofErr w:type="spellEnd"/>
      <w:r w:rsidRPr="00637ECA">
        <w:t xml:space="preserve">  A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tcgtttggggacactaatcttcagcctgtgcagccccaccaggcagtttttactggcta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S  F  G  D  T  N  L  Q  P  V  Q  P  H  Q  A  V  F  T  G  Y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ggaaatcaatatccatgtcagtatctacagggggaagttggtgacaggctggtgagatta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G  N  Q  Y  P  C  Q  Y  L  Q  G  E  V  G  D  R  L  V  R  L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ggttcttctgctacaaaagaagcgaggaagaagagaatggcgagacagagaaggttttta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G  S  </w:t>
      </w:r>
      <w:proofErr w:type="spellStart"/>
      <w:r w:rsidRPr="00637ECA">
        <w:t>S</w:t>
      </w:r>
      <w:proofErr w:type="spellEnd"/>
      <w:r w:rsidRPr="00637ECA">
        <w:t xml:space="preserve">  A  T  K  E  A  R  K  </w:t>
      </w:r>
      <w:proofErr w:type="spellStart"/>
      <w:r w:rsidRPr="00637ECA">
        <w:t>K</w:t>
      </w:r>
      <w:proofErr w:type="spellEnd"/>
      <w:r w:rsidRPr="00637ECA">
        <w:t xml:space="preserve">  R  M  A  R  Q  R  </w:t>
      </w:r>
      <w:proofErr w:type="spellStart"/>
      <w:r w:rsidRPr="00637ECA">
        <w:t>R</w:t>
      </w:r>
      <w:proofErr w:type="spellEnd"/>
      <w:r w:rsidRPr="00637ECA">
        <w:t xml:space="preserve">  F  L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tcgcataacagaaatcagaatcagcagaataaccaacaaaaccagccccaaaatcagag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S  H  N  R  N  Q  N  Q  </w:t>
      </w:r>
      <w:proofErr w:type="spellStart"/>
      <w:r w:rsidRPr="00637ECA">
        <w:t>Q</w:t>
      </w:r>
      <w:proofErr w:type="spellEnd"/>
      <w:r w:rsidRPr="00637ECA">
        <w:t xml:space="preserve">  N  </w:t>
      </w:r>
      <w:proofErr w:type="spellStart"/>
      <w:r w:rsidRPr="00637ECA">
        <w:t>N</w:t>
      </w:r>
      <w:proofErr w:type="spellEnd"/>
      <w:r w:rsidRPr="00637ECA">
        <w:t xml:space="preserve">  Q  </w:t>
      </w:r>
      <w:proofErr w:type="spellStart"/>
      <w:r w:rsidRPr="00637ECA">
        <w:t>Q</w:t>
      </w:r>
      <w:proofErr w:type="spellEnd"/>
      <w:r w:rsidRPr="00637ECA">
        <w:t xml:space="preserve">  N  Q  P  Q  N  Q  S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gctgaccaccatggaaggctaggaaatgataatggtgcaccaatagcggctcaagctaac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A  D  H  </w:t>
      </w:r>
      <w:proofErr w:type="spellStart"/>
      <w:r w:rsidRPr="00637ECA">
        <w:t>H</w:t>
      </w:r>
      <w:proofErr w:type="spellEnd"/>
      <w:r w:rsidRPr="00637ECA">
        <w:t xml:space="preserve">  G  R  L  G  N  D  N  G  A  P  I  A  </w:t>
      </w:r>
      <w:proofErr w:type="spellStart"/>
      <w:r w:rsidRPr="00637ECA">
        <w:t>A</w:t>
      </w:r>
      <w:proofErr w:type="spellEnd"/>
      <w:r w:rsidRPr="00637ECA">
        <w:t xml:space="preserve">  Q  A  N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catgggaattgggtttattggtccacaaatcctgttcttcccgccgcatccatcccccag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H  G  N  W  V  Y  W  S  T  N  P  V  L  P  A  </w:t>
      </w:r>
      <w:proofErr w:type="spellStart"/>
      <w:r w:rsidRPr="00637ECA">
        <w:t>A</w:t>
      </w:r>
      <w:proofErr w:type="spellEnd"/>
      <w:r w:rsidRPr="00637ECA">
        <w:t xml:space="preserve">  S  I  P  Q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gttctacccatggatgcatcgccggtgcataggtttgaccggccggcggccatgcaaccg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V  L  P  M  D  A  S  P  V  H  R  F  D  R  P  A  </w:t>
      </w:r>
      <w:proofErr w:type="spellStart"/>
      <w:r w:rsidRPr="00637ECA">
        <w:t>A</w:t>
      </w:r>
      <w:proofErr w:type="spellEnd"/>
      <w:r w:rsidRPr="00637ECA">
        <w:t xml:space="preserve">  M  Q  P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gcccagaatcatcagccgcggcaagtggcatccgataggcgacagaattggaaatctgag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A  Q  N  H  Q  P  R  Q  V  A  S  D  R  </w:t>
      </w:r>
      <w:proofErr w:type="spellStart"/>
      <w:r w:rsidRPr="00637ECA">
        <w:t>R</w:t>
      </w:r>
      <w:proofErr w:type="spellEnd"/>
      <w:r w:rsidRPr="00637ECA">
        <w:t xml:space="preserve">  Q  N  W  K  S  E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aagaacctgaggtttcttctccagaaagtgttgaagcagagcgatgtgggtaatcttgga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K  N  L  R  F  L  </w:t>
      </w:r>
      <w:proofErr w:type="spellStart"/>
      <w:r w:rsidRPr="00637ECA">
        <w:t>L</w:t>
      </w:r>
      <w:proofErr w:type="spellEnd"/>
      <w:r w:rsidRPr="00637ECA">
        <w:t xml:space="preserve">  Q  K  V  L  K  Q  S  D  V  G  N  L  G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aggattgtgttgccaaaaaaagaagcagaaactcatcttccagaattagaggcaagaga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R  I  V  L  P  K  </w:t>
      </w:r>
      <w:proofErr w:type="spellStart"/>
      <w:r w:rsidRPr="00637ECA">
        <w:t>K</w:t>
      </w:r>
      <w:proofErr w:type="spellEnd"/>
      <w:r w:rsidRPr="00637ECA">
        <w:t xml:space="preserve">  E  A  E  T  H  L  P  E  L  E  A  R  D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ggcatttctattgcaatggaagatatagggacatctcgtgtttggaacatgcgttataga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G  I  S  I  A  M  E  D  I  G  T  S  R  V  W  N  M  R  Y  R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lastRenderedPageBreak/>
        <w:t>ttctggcccaacaataaaagcaggatgtatctcctggaaaacacaggagattttgtgaga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F  W  P  N  </w:t>
      </w:r>
      <w:proofErr w:type="spellStart"/>
      <w:r w:rsidRPr="00637ECA">
        <w:t>N</w:t>
      </w:r>
      <w:proofErr w:type="spellEnd"/>
      <w:r w:rsidRPr="00637ECA">
        <w:t xml:space="preserve">  K  S  R  M  Y  L  </w:t>
      </w:r>
      <w:proofErr w:type="spellStart"/>
      <w:r w:rsidRPr="00637ECA">
        <w:t>L</w:t>
      </w:r>
      <w:proofErr w:type="spellEnd"/>
      <w:r w:rsidRPr="00637ECA">
        <w:t xml:space="preserve">  E  N  T  G  D  F  V  R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acaaatgggctacaagaaggagatttcatagtcatctactcagacgtcaagtgtggcaaa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T  N  G  L  Q  E  G  D  F  I  V  I  Y  S  D  V  K  C  G  K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tatttgataagaggagtgaaggtaaggctaccaggatcaaaattggagaacaataaagca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Y  L  I  R  G  V  K  V  R  L  P  G  S  K  L  E  N  </w:t>
      </w:r>
      <w:proofErr w:type="spellStart"/>
      <w:r w:rsidRPr="00637ECA">
        <w:t>N</w:t>
      </w:r>
      <w:proofErr w:type="spellEnd"/>
      <w:r w:rsidRPr="00637ECA">
        <w:t xml:space="preserve">  K  A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ggaaaatcacaaaagaatgcacatgcaagttcatcagctgctgggaacggtggttcttcg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G  K  S  Q  K  N  A  H  A  S  </w:t>
      </w:r>
      <w:proofErr w:type="spellStart"/>
      <w:r w:rsidRPr="00637ECA">
        <w:t>S</w:t>
      </w:r>
      <w:proofErr w:type="spellEnd"/>
      <w:r w:rsidRPr="00637ECA">
        <w:t xml:space="preserve">  </w:t>
      </w:r>
      <w:proofErr w:type="spellStart"/>
      <w:r w:rsidRPr="00637ECA">
        <w:t>S</w:t>
      </w:r>
      <w:proofErr w:type="spellEnd"/>
      <w:r w:rsidRPr="00637ECA">
        <w:t xml:space="preserve">  A  </w:t>
      </w:r>
      <w:proofErr w:type="spellStart"/>
      <w:r w:rsidRPr="00637ECA">
        <w:t>A</w:t>
      </w:r>
      <w:proofErr w:type="spellEnd"/>
      <w:r w:rsidRPr="00637ECA">
        <w:t xml:space="preserve">  G  N  G  </w:t>
      </w:r>
      <w:proofErr w:type="spellStart"/>
      <w:r w:rsidRPr="00637ECA">
        <w:t>G</w:t>
      </w:r>
      <w:proofErr w:type="spellEnd"/>
      <w:r w:rsidRPr="00637ECA">
        <w:t xml:space="preserve">  S  </w:t>
      </w:r>
      <w:proofErr w:type="spellStart"/>
      <w:r w:rsidRPr="00637ECA">
        <w:t>S</w:t>
      </w:r>
      <w:proofErr w:type="spellEnd"/>
      <w:r w:rsidRPr="00637ECA">
        <w:t xml:space="preserve">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tcactgatgcctgccactgtaaatcaaaatcaagctcaaactcaaacagtaaagtaa</w:t>
      </w:r>
      <w:proofErr w:type="spellEnd"/>
      <w:proofErr w:type="gramEnd"/>
    </w:p>
    <w:p w:rsidR="002109D5" w:rsidRDefault="002109D5" w:rsidP="002109D5">
      <w:pPr>
        <w:pStyle w:val="HTMLPreformatted"/>
        <w:shd w:val="clear" w:color="auto" w:fill="FFFFFF"/>
      </w:pPr>
      <w:r w:rsidRPr="00637ECA">
        <w:t xml:space="preserve"> S  L  M  P  A  T  V  N  Q </w:t>
      </w:r>
      <w:r>
        <w:t xml:space="preserve"> N  Q  A  Q  T  Q  T  V  K  -  </w:t>
      </w:r>
    </w:p>
    <w:p w:rsidR="002109D5" w:rsidRPr="00637ECA" w:rsidRDefault="002109D5" w:rsidP="002109D5">
      <w:pPr>
        <w:pStyle w:val="HTMLPreformatted"/>
        <w:shd w:val="clear" w:color="auto" w:fill="FFFFFF"/>
      </w:pPr>
      <w:r w:rsidRPr="00130854">
        <w:t>tgagtagagagaaaaaagagagaatcaccaacaaacattctctctccttcatgcatgaaaatggatggacaagtggacggccgagattttctagggggtagttggtataaaaccctagattctctgcgtaatacagtgaccaatctcttgtttttcagtcaaaagcaatatagtttgttgcagatcacaactgccaaggtctattaagcaggagttggctctgggggcccatgcgttttattattgcctaatt</w:t>
      </w:r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:rsidR="002109D5" w:rsidRPr="00637ECA" w:rsidRDefault="002109D5" w:rsidP="002109D5">
      <w:pPr>
        <w:rPr>
          <w:rFonts w:ascii="Times New Roman" w:hAnsi="Times New Roman" w:cs="Times New Roman"/>
          <w:b/>
          <w:i/>
          <w:sz w:val="24"/>
          <w:lang w:val="en-GB"/>
        </w:rPr>
      </w:pPr>
      <w:r>
        <w:rPr>
          <w:rFonts w:ascii="Times New Roman" w:hAnsi="Times New Roman" w:cs="Times New Roman"/>
          <w:b/>
          <w:i/>
          <w:sz w:val="24"/>
          <w:lang w:val="en-GB"/>
        </w:rPr>
        <w:t>SsGA3ox1</w:t>
      </w:r>
    </w:p>
    <w:p w:rsidR="002109D5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4B5868">
        <w:rPr>
          <w:rFonts w:ascii="Courier New" w:eastAsia="Times New Roman" w:hAnsi="Courier New" w:cs="Courier New"/>
          <w:sz w:val="20"/>
          <w:szCs w:val="20"/>
        </w:rPr>
        <w:t>ctcaactccataagcgtccactttataccatccaacctataaacgttttctccattgtagctacttctacttctactccaataacttccatttcccctacctaactaattacaggcccttttcctgtcaaaaatttcaacccactatattcttgtttaaacttattctcttccccactctatttttttctattaaaatattttgtcttctgatctctctattgtttccccttcttgtctacaaatttcact</w:t>
      </w:r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637ECA">
        <w:rPr>
          <w:rFonts w:ascii="Courier New" w:eastAsia="Times New Roman" w:hAnsi="Courier New" w:cs="Courier New"/>
          <w:sz w:val="20"/>
          <w:szCs w:val="20"/>
        </w:rPr>
        <w:t>atgccttcaaggctaacagacgcctttagagcccaccctgcccccgtcaatctccatcac</w:t>
      </w:r>
      <w:proofErr w:type="spellEnd"/>
      <w:proofErr w:type="gramEnd"/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37ECA">
        <w:rPr>
          <w:rFonts w:ascii="Courier New" w:eastAsia="Times New Roman" w:hAnsi="Courier New" w:cs="Courier New"/>
          <w:sz w:val="20"/>
          <w:szCs w:val="20"/>
        </w:rPr>
        <w:t xml:space="preserve"> M  P  S  R  L  T  D  A  F  R  A  H  P  A  P  V  N  L  H  </w:t>
      </w:r>
      <w:proofErr w:type="spellStart"/>
      <w:r w:rsidRPr="00637ECA">
        <w:rPr>
          <w:rFonts w:ascii="Courier New" w:eastAsia="Times New Roman" w:hAnsi="Courier New" w:cs="Courier New"/>
          <w:sz w:val="20"/>
          <w:szCs w:val="20"/>
        </w:rPr>
        <w:t>H</w:t>
      </w:r>
      <w:proofErr w:type="spellEnd"/>
      <w:r w:rsidRPr="00637ECA">
        <w:rPr>
          <w:rFonts w:ascii="Courier New" w:eastAsia="Times New Roman" w:hAnsi="Courier New" w:cs="Courier New"/>
          <w:sz w:val="20"/>
          <w:szCs w:val="20"/>
        </w:rPr>
        <w:t xml:space="preserve"> </w:t>
      </w:r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637ECA">
        <w:rPr>
          <w:rFonts w:ascii="Courier New" w:eastAsia="Times New Roman" w:hAnsi="Courier New" w:cs="Courier New"/>
          <w:sz w:val="20"/>
          <w:szCs w:val="20"/>
        </w:rPr>
        <w:t>aagcttcttgacttcacttctcttcaagaactgcctgactcctacaaatggactcaacta</w:t>
      </w:r>
      <w:proofErr w:type="spellEnd"/>
      <w:proofErr w:type="gramEnd"/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37ECA">
        <w:rPr>
          <w:rFonts w:ascii="Courier New" w:eastAsia="Times New Roman" w:hAnsi="Courier New" w:cs="Courier New"/>
          <w:sz w:val="20"/>
          <w:szCs w:val="20"/>
        </w:rPr>
        <w:t xml:space="preserve"> K  L  </w:t>
      </w:r>
      <w:proofErr w:type="spellStart"/>
      <w:r w:rsidRPr="00637ECA">
        <w:rPr>
          <w:rFonts w:ascii="Courier New" w:eastAsia="Times New Roman" w:hAnsi="Courier New" w:cs="Courier New"/>
          <w:sz w:val="20"/>
          <w:szCs w:val="20"/>
        </w:rPr>
        <w:t>L</w:t>
      </w:r>
      <w:proofErr w:type="spellEnd"/>
      <w:r w:rsidRPr="00637ECA">
        <w:rPr>
          <w:rFonts w:ascii="Courier New" w:eastAsia="Times New Roman" w:hAnsi="Courier New" w:cs="Courier New"/>
          <w:sz w:val="20"/>
          <w:szCs w:val="20"/>
        </w:rPr>
        <w:t xml:space="preserve">  D  F  T  S  L  Q  E  L  P  D  S  Y  K  W  T  Q  L </w:t>
      </w:r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637ECA">
        <w:rPr>
          <w:rFonts w:ascii="Courier New" w:eastAsia="Times New Roman" w:hAnsi="Courier New" w:cs="Courier New"/>
          <w:sz w:val="20"/>
          <w:szCs w:val="20"/>
        </w:rPr>
        <w:t>gacgatcaccactcctccgccggcgacactatggaatcaattccggttatcgatcttttg</w:t>
      </w:r>
      <w:proofErr w:type="spellEnd"/>
      <w:proofErr w:type="gramEnd"/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37ECA">
        <w:rPr>
          <w:rFonts w:ascii="Courier New" w:eastAsia="Times New Roman" w:hAnsi="Courier New" w:cs="Courier New"/>
          <w:sz w:val="20"/>
          <w:szCs w:val="20"/>
        </w:rPr>
        <w:t xml:space="preserve"> D  </w:t>
      </w:r>
      <w:proofErr w:type="spellStart"/>
      <w:r w:rsidRPr="00637ECA">
        <w:rPr>
          <w:rFonts w:ascii="Courier New" w:eastAsia="Times New Roman" w:hAnsi="Courier New" w:cs="Courier New"/>
          <w:sz w:val="20"/>
          <w:szCs w:val="20"/>
        </w:rPr>
        <w:t>D</w:t>
      </w:r>
      <w:proofErr w:type="spellEnd"/>
      <w:r w:rsidRPr="00637ECA">
        <w:rPr>
          <w:rFonts w:ascii="Courier New" w:eastAsia="Times New Roman" w:hAnsi="Courier New" w:cs="Courier New"/>
          <w:sz w:val="20"/>
          <w:szCs w:val="20"/>
        </w:rPr>
        <w:t xml:space="preserve">  H  </w:t>
      </w:r>
      <w:proofErr w:type="spellStart"/>
      <w:r w:rsidRPr="00637ECA">
        <w:rPr>
          <w:rFonts w:ascii="Courier New" w:eastAsia="Times New Roman" w:hAnsi="Courier New" w:cs="Courier New"/>
          <w:sz w:val="20"/>
          <w:szCs w:val="20"/>
        </w:rPr>
        <w:t>H</w:t>
      </w:r>
      <w:proofErr w:type="spellEnd"/>
      <w:r w:rsidRPr="00637ECA">
        <w:rPr>
          <w:rFonts w:ascii="Courier New" w:eastAsia="Times New Roman" w:hAnsi="Courier New" w:cs="Courier New"/>
          <w:sz w:val="20"/>
          <w:szCs w:val="20"/>
        </w:rPr>
        <w:t xml:space="preserve">  S  </w:t>
      </w:r>
      <w:proofErr w:type="spellStart"/>
      <w:r w:rsidRPr="00637ECA">
        <w:rPr>
          <w:rFonts w:ascii="Courier New" w:eastAsia="Times New Roman" w:hAnsi="Courier New" w:cs="Courier New"/>
          <w:sz w:val="20"/>
          <w:szCs w:val="20"/>
        </w:rPr>
        <w:t>S</w:t>
      </w:r>
      <w:proofErr w:type="spellEnd"/>
      <w:r w:rsidRPr="00637ECA">
        <w:rPr>
          <w:rFonts w:ascii="Courier New" w:eastAsia="Times New Roman" w:hAnsi="Courier New" w:cs="Courier New"/>
          <w:sz w:val="20"/>
          <w:szCs w:val="20"/>
        </w:rPr>
        <w:t xml:space="preserve">  A  G  D  T  M  E  S  I  P  V  I  D  L  </w:t>
      </w:r>
      <w:proofErr w:type="spellStart"/>
      <w:r w:rsidRPr="00637ECA">
        <w:rPr>
          <w:rFonts w:ascii="Courier New" w:eastAsia="Times New Roman" w:hAnsi="Courier New" w:cs="Courier New"/>
          <w:sz w:val="20"/>
          <w:szCs w:val="20"/>
        </w:rPr>
        <w:t>L</w:t>
      </w:r>
      <w:proofErr w:type="spellEnd"/>
      <w:r w:rsidRPr="00637ECA">
        <w:rPr>
          <w:rFonts w:ascii="Courier New" w:eastAsia="Times New Roman" w:hAnsi="Courier New" w:cs="Courier New"/>
          <w:sz w:val="20"/>
          <w:szCs w:val="20"/>
        </w:rPr>
        <w:t xml:space="preserve"> </w:t>
      </w:r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637ECA">
        <w:rPr>
          <w:rFonts w:ascii="Courier New" w:eastAsia="Times New Roman" w:hAnsi="Courier New" w:cs="Courier New"/>
          <w:sz w:val="20"/>
          <w:szCs w:val="20"/>
        </w:rPr>
        <w:t>gaccctaatgctcttaaaactataggatatgcatgcaaaaactggggtgtctttcaagtc</w:t>
      </w:r>
      <w:proofErr w:type="spellEnd"/>
      <w:proofErr w:type="gramEnd"/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37ECA">
        <w:rPr>
          <w:rFonts w:ascii="Courier New" w:eastAsia="Times New Roman" w:hAnsi="Courier New" w:cs="Courier New"/>
          <w:sz w:val="20"/>
          <w:szCs w:val="20"/>
        </w:rPr>
        <w:t xml:space="preserve"> D  P  N  A  L  K  T  I  G  Y  A  C  K  N  W  G  V  F  Q  V </w:t>
      </w:r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637ECA">
        <w:rPr>
          <w:rFonts w:ascii="Courier New" w:eastAsia="Times New Roman" w:hAnsi="Courier New" w:cs="Courier New"/>
          <w:sz w:val="20"/>
          <w:szCs w:val="20"/>
        </w:rPr>
        <w:t>attaaccatggcctcccttctagccttcttgataacgttgaggatgcttctaaaagtctc</w:t>
      </w:r>
      <w:proofErr w:type="spellEnd"/>
      <w:proofErr w:type="gramEnd"/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37ECA">
        <w:rPr>
          <w:rFonts w:ascii="Courier New" w:eastAsia="Times New Roman" w:hAnsi="Courier New" w:cs="Courier New"/>
          <w:sz w:val="20"/>
          <w:szCs w:val="20"/>
        </w:rPr>
        <w:t xml:space="preserve"> I  N  H  G  L  P  S  </w:t>
      </w:r>
      <w:proofErr w:type="spellStart"/>
      <w:r w:rsidRPr="00637ECA">
        <w:rPr>
          <w:rFonts w:ascii="Courier New" w:eastAsia="Times New Roman" w:hAnsi="Courier New" w:cs="Courier New"/>
          <w:sz w:val="20"/>
          <w:szCs w:val="20"/>
        </w:rPr>
        <w:t>S</w:t>
      </w:r>
      <w:proofErr w:type="spellEnd"/>
      <w:r w:rsidRPr="00637ECA">
        <w:rPr>
          <w:rFonts w:ascii="Courier New" w:eastAsia="Times New Roman" w:hAnsi="Courier New" w:cs="Courier New"/>
          <w:sz w:val="20"/>
          <w:szCs w:val="20"/>
        </w:rPr>
        <w:t xml:space="preserve">  L  </w:t>
      </w:r>
      <w:proofErr w:type="spellStart"/>
      <w:r w:rsidRPr="00637ECA">
        <w:rPr>
          <w:rFonts w:ascii="Courier New" w:eastAsia="Times New Roman" w:hAnsi="Courier New" w:cs="Courier New"/>
          <w:sz w:val="20"/>
          <w:szCs w:val="20"/>
        </w:rPr>
        <w:t>L</w:t>
      </w:r>
      <w:proofErr w:type="spellEnd"/>
      <w:r w:rsidRPr="00637ECA">
        <w:rPr>
          <w:rFonts w:ascii="Courier New" w:eastAsia="Times New Roman" w:hAnsi="Courier New" w:cs="Courier New"/>
          <w:sz w:val="20"/>
          <w:szCs w:val="20"/>
        </w:rPr>
        <w:t xml:space="preserve">  D  N  V  E  D  A  S  K  S  L </w:t>
      </w:r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637ECA">
        <w:rPr>
          <w:rFonts w:ascii="Courier New" w:eastAsia="Times New Roman" w:hAnsi="Courier New" w:cs="Courier New"/>
          <w:sz w:val="20"/>
          <w:szCs w:val="20"/>
        </w:rPr>
        <w:t>ttctctttacccgttcatcaaaaacttaaagctgaaagatcaccggacggtatttctggg</w:t>
      </w:r>
      <w:proofErr w:type="spellEnd"/>
      <w:proofErr w:type="gramEnd"/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37ECA">
        <w:rPr>
          <w:rFonts w:ascii="Courier New" w:eastAsia="Times New Roman" w:hAnsi="Courier New" w:cs="Courier New"/>
          <w:sz w:val="20"/>
          <w:szCs w:val="20"/>
        </w:rPr>
        <w:t xml:space="preserve"> F  S  L  P  V  H  Q  K  L  K  A  E  R  S  P  D  G  I  S  G </w:t>
      </w:r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637ECA">
        <w:rPr>
          <w:rFonts w:ascii="Courier New" w:eastAsia="Times New Roman" w:hAnsi="Courier New" w:cs="Courier New"/>
          <w:sz w:val="20"/>
          <w:szCs w:val="20"/>
        </w:rPr>
        <w:t>tatggtagagctagaatttcttccttcttctctaaacttatgtggtctgaaggattcacc</w:t>
      </w:r>
      <w:proofErr w:type="spellEnd"/>
      <w:proofErr w:type="gramEnd"/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37ECA">
        <w:rPr>
          <w:rFonts w:ascii="Courier New" w:eastAsia="Times New Roman" w:hAnsi="Courier New" w:cs="Courier New"/>
          <w:sz w:val="20"/>
          <w:szCs w:val="20"/>
        </w:rPr>
        <w:t xml:space="preserve"> Y  G  R  A  R  I  S  </w:t>
      </w:r>
      <w:proofErr w:type="spellStart"/>
      <w:r w:rsidRPr="00637ECA">
        <w:rPr>
          <w:rFonts w:ascii="Courier New" w:eastAsia="Times New Roman" w:hAnsi="Courier New" w:cs="Courier New"/>
          <w:sz w:val="20"/>
          <w:szCs w:val="20"/>
        </w:rPr>
        <w:t>S</w:t>
      </w:r>
      <w:proofErr w:type="spellEnd"/>
      <w:r w:rsidRPr="00637ECA">
        <w:rPr>
          <w:rFonts w:ascii="Courier New" w:eastAsia="Times New Roman" w:hAnsi="Courier New" w:cs="Courier New"/>
          <w:sz w:val="20"/>
          <w:szCs w:val="20"/>
        </w:rPr>
        <w:t xml:space="preserve">  F  </w:t>
      </w:r>
      <w:proofErr w:type="spellStart"/>
      <w:r w:rsidRPr="00637ECA">
        <w:rPr>
          <w:rFonts w:ascii="Courier New" w:eastAsia="Times New Roman" w:hAnsi="Courier New" w:cs="Courier New"/>
          <w:sz w:val="20"/>
          <w:szCs w:val="20"/>
        </w:rPr>
        <w:t>F</w:t>
      </w:r>
      <w:proofErr w:type="spellEnd"/>
      <w:r w:rsidRPr="00637ECA">
        <w:rPr>
          <w:rFonts w:ascii="Courier New" w:eastAsia="Times New Roman" w:hAnsi="Courier New" w:cs="Courier New"/>
          <w:sz w:val="20"/>
          <w:szCs w:val="20"/>
        </w:rPr>
        <w:t xml:space="preserve">  S  K  L  M  W  S  E  G  F  T </w:t>
      </w:r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637ECA">
        <w:rPr>
          <w:rFonts w:ascii="Courier New" w:eastAsia="Times New Roman" w:hAnsi="Courier New" w:cs="Courier New"/>
          <w:sz w:val="20"/>
          <w:szCs w:val="20"/>
        </w:rPr>
        <w:t>atcgttggatctccattggagcattttcgccacctctggcctcaagattgtactaaatac</w:t>
      </w:r>
      <w:proofErr w:type="spellEnd"/>
      <w:proofErr w:type="gramEnd"/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37ECA">
        <w:rPr>
          <w:rFonts w:ascii="Courier New" w:eastAsia="Times New Roman" w:hAnsi="Courier New" w:cs="Courier New"/>
          <w:sz w:val="20"/>
          <w:szCs w:val="20"/>
        </w:rPr>
        <w:t xml:space="preserve"> I  V  G  S  P  L  E  H  F  R  H  L  W  P  Q  D  C  T  K  Y </w:t>
      </w:r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637ECA">
        <w:rPr>
          <w:rFonts w:ascii="Courier New" w:eastAsia="Times New Roman" w:hAnsi="Courier New" w:cs="Courier New"/>
          <w:sz w:val="20"/>
          <w:szCs w:val="20"/>
        </w:rPr>
        <w:t>tgtgatataattgaagaataccagacagagatgcaaaagctagctggaagattgatgtgg</w:t>
      </w:r>
      <w:proofErr w:type="spellEnd"/>
      <w:proofErr w:type="gramEnd"/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37ECA">
        <w:rPr>
          <w:rFonts w:ascii="Courier New" w:eastAsia="Times New Roman" w:hAnsi="Courier New" w:cs="Courier New"/>
          <w:sz w:val="20"/>
          <w:szCs w:val="20"/>
        </w:rPr>
        <w:t xml:space="preserve"> C  D  I  </w:t>
      </w:r>
      <w:proofErr w:type="spellStart"/>
      <w:r w:rsidRPr="00637ECA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637ECA">
        <w:rPr>
          <w:rFonts w:ascii="Courier New" w:eastAsia="Times New Roman" w:hAnsi="Courier New" w:cs="Courier New"/>
          <w:sz w:val="20"/>
          <w:szCs w:val="20"/>
        </w:rPr>
        <w:t xml:space="preserve">  E  </w:t>
      </w:r>
      <w:proofErr w:type="spellStart"/>
      <w:r w:rsidRPr="00637ECA">
        <w:rPr>
          <w:rFonts w:ascii="Courier New" w:eastAsia="Times New Roman" w:hAnsi="Courier New" w:cs="Courier New"/>
          <w:sz w:val="20"/>
          <w:szCs w:val="20"/>
        </w:rPr>
        <w:t>E</w:t>
      </w:r>
      <w:proofErr w:type="spellEnd"/>
      <w:r w:rsidRPr="00637ECA">
        <w:rPr>
          <w:rFonts w:ascii="Courier New" w:eastAsia="Times New Roman" w:hAnsi="Courier New" w:cs="Courier New"/>
          <w:sz w:val="20"/>
          <w:szCs w:val="20"/>
        </w:rPr>
        <w:t xml:space="preserve">  Y  Q  T  E  M  Q  K  L  A  G  R  L  M  W </w:t>
      </w:r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637ECA">
        <w:rPr>
          <w:rFonts w:ascii="Courier New" w:eastAsia="Times New Roman" w:hAnsi="Courier New" w:cs="Courier New"/>
          <w:sz w:val="20"/>
          <w:szCs w:val="20"/>
        </w:rPr>
        <w:t>ctaatgttgggcccattagggataataagggaagacatcaaatgggccggcccaaaagct</w:t>
      </w:r>
      <w:proofErr w:type="spellEnd"/>
      <w:proofErr w:type="gramEnd"/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37ECA">
        <w:rPr>
          <w:rFonts w:ascii="Courier New" w:eastAsia="Times New Roman" w:hAnsi="Courier New" w:cs="Courier New"/>
          <w:sz w:val="20"/>
          <w:szCs w:val="20"/>
        </w:rPr>
        <w:t xml:space="preserve"> L  M  L  G  P  L  G  I  </w:t>
      </w:r>
      <w:proofErr w:type="spellStart"/>
      <w:r w:rsidRPr="00637ECA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637ECA">
        <w:rPr>
          <w:rFonts w:ascii="Courier New" w:eastAsia="Times New Roman" w:hAnsi="Courier New" w:cs="Courier New"/>
          <w:sz w:val="20"/>
          <w:szCs w:val="20"/>
        </w:rPr>
        <w:t xml:space="preserve">  R  E  D  I  K  W  A  G  P  K  A </w:t>
      </w:r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637ECA">
        <w:rPr>
          <w:rFonts w:ascii="Courier New" w:eastAsia="Times New Roman" w:hAnsi="Courier New" w:cs="Courier New"/>
          <w:sz w:val="20"/>
          <w:szCs w:val="20"/>
        </w:rPr>
        <w:t>gatttcaaagaggcttctgcagctttacaaatgaattactacccggcttgcccggatccg</w:t>
      </w:r>
      <w:proofErr w:type="spellEnd"/>
      <w:proofErr w:type="gramEnd"/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37ECA">
        <w:rPr>
          <w:rFonts w:ascii="Courier New" w:eastAsia="Times New Roman" w:hAnsi="Courier New" w:cs="Courier New"/>
          <w:sz w:val="20"/>
          <w:szCs w:val="20"/>
        </w:rPr>
        <w:t xml:space="preserve"> D  F  K  E  A  S  A  </w:t>
      </w:r>
      <w:proofErr w:type="spellStart"/>
      <w:r w:rsidRPr="00637ECA">
        <w:rPr>
          <w:rFonts w:ascii="Courier New" w:eastAsia="Times New Roman" w:hAnsi="Courier New" w:cs="Courier New"/>
          <w:sz w:val="20"/>
          <w:szCs w:val="20"/>
        </w:rPr>
        <w:t>A</w:t>
      </w:r>
      <w:proofErr w:type="spellEnd"/>
      <w:r w:rsidRPr="00637ECA">
        <w:rPr>
          <w:rFonts w:ascii="Courier New" w:eastAsia="Times New Roman" w:hAnsi="Courier New" w:cs="Courier New"/>
          <w:sz w:val="20"/>
          <w:szCs w:val="20"/>
        </w:rPr>
        <w:t xml:space="preserve">  L  Q  M  N  Y  </w:t>
      </w:r>
      <w:proofErr w:type="spellStart"/>
      <w:r w:rsidRPr="00637ECA">
        <w:rPr>
          <w:rFonts w:ascii="Courier New" w:eastAsia="Times New Roman" w:hAnsi="Courier New" w:cs="Courier New"/>
          <w:sz w:val="20"/>
          <w:szCs w:val="20"/>
        </w:rPr>
        <w:t>Y</w:t>
      </w:r>
      <w:proofErr w:type="spellEnd"/>
      <w:r w:rsidRPr="00637ECA">
        <w:rPr>
          <w:rFonts w:ascii="Courier New" w:eastAsia="Times New Roman" w:hAnsi="Courier New" w:cs="Courier New"/>
          <w:sz w:val="20"/>
          <w:szCs w:val="20"/>
        </w:rPr>
        <w:t xml:space="preserve">  P  A  C  P  D  P </w:t>
      </w:r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637ECA">
        <w:rPr>
          <w:rFonts w:ascii="Courier New" w:eastAsia="Times New Roman" w:hAnsi="Courier New" w:cs="Courier New"/>
          <w:sz w:val="20"/>
          <w:szCs w:val="20"/>
        </w:rPr>
        <w:t>gatcgggccatgggtcttgctgcccataccgattcaactcttctcactatcctctaccag</w:t>
      </w:r>
      <w:proofErr w:type="spellEnd"/>
      <w:proofErr w:type="gramEnd"/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37ECA">
        <w:rPr>
          <w:rFonts w:ascii="Courier New" w:eastAsia="Times New Roman" w:hAnsi="Courier New" w:cs="Courier New"/>
          <w:sz w:val="20"/>
          <w:szCs w:val="20"/>
        </w:rPr>
        <w:t xml:space="preserve"> D  R  A  M  G  L  A  </w:t>
      </w:r>
      <w:proofErr w:type="spellStart"/>
      <w:r w:rsidRPr="00637ECA">
        <w:rPr>
          <w:rFonts w:ascii="Courier New" w:eastAsia="Times New Roman" w:hAnsi="Courier New" w:cs="Courier New"/>
          <w:sz w:val="20"/>
          <w:szCs w:val="20"/>
        </w:rPr>
        <w:t>A</w:t>
      </w:r>
      <w:proofErr w:type="spellEnd"/>
      <w:r w:rsidRPr="00637ECA">
        <w:rPr>
          <w:rFonts w:ascii="Courier New" w:eastAsia="Times New Roman" w:hAnsi="Courier New" w:cs="Courier New"/>
          <w:sz w:val="20"/>
          <w:szCs w:val="20"/>
        </w:rPr>
        <w:t xml:space="preserve">  H  T  D  S  T  L  </w:t>
      </w:r>
      <w:proofErr w:type="spellStart"/>
      <w:r w:rsidRPr="00637ECA">
        <w:rPr>
          <w:rFonts w:ascii="Courier New" w:eastAsia="Times New Roman" w:hAnsi="Courier New" w:cs="Courier New"/>
          <w:sz w:val="20"/>
          <w:szCs w:val="20"/>
        </w:rPr>
        <w:t>L</w:t>
      </w:r>
      <w:proofErr w:type="spellEnd"/>
      <w:r w:rsidRPr="00637ECA">
        <w:rPr>
          <w:rFonts w:ascii="Courier New" w:eastAsia="Times New Roman" w:hAnsi="Courier New" w:cs="Courier New"/>
          <w:sz w:val="20"/>
          <w:szCs w:val="20"/>
        </w:rPr>
        <w:t xml:space="preserve">  T  I  L  Y  Q </w:t>
      </w:r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637ECA">
        <w:rPr>
          <w:rFonts w:ascii="Courier New" w:eastAsia="Times New Roman" w:hAnsi="Courier New" w:cs="Courier New"/>
          <w:sz w:val="20"/>
          <w:szCs w:val="20"/>
        </w:rPr>
        <w:t>aacagtacaagtgggttgcaggttttaaaagaaggcaccgggtgggtaacagttccgcct</w:t>
      </w:r>
      <w:proofErr w:type="spellEnd"/>
      <w:proofErr w:type="gramEnd"/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37ECA">
        <w:rPr>
          <w:rFonts w:ascii="Courier New" w:eastAsia="Times New Roman" w:hAnsi="Courier New" w:cs="Courier New"/>
          <w:sz w:val="20"/>
          <w:szCs w:val="20"/>
        </w:rPr>
        <w:t xml:space="preserve"> N  S  T  S  G  L  Q  V  L  K  E  G  T  G  W  V  T  V  P  </w:t>
      </w:r>
      <w:proofErr w:type="spellStart"/>
      <w:r w:rsidRPr="00637ECA">
        <w:rPr>
          <w:rFonts w:ascii="Courier New" w:eastAsia="Times New Roman" w:hAnsi="Courier New" w:cs="Courier New"/>
          <w:sz w:val="20"/>
          <w:szCs w:val="20"/>
        </w:rPr>
        <w:t>P</w:t>
      </w:r>
      <w:proofErr w:type="spellEnd"/>
      <w:r w:rsidRPr="00637ECA">
        <w:rPr>
          <w:rFonts w:ascii="Courier New" w:eastAsia="Times New Roman" w:hAnsi="Courier New" w:cs="Courier New"/>
          <w:sz w:val="20"/>
          <w:szCs w:val="20"/>
        </w:rPr>
        <w:t xml:space="preserve"> </w:t>
      </w:r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637ECA">
        <w:rPr>
          <w:rFonts w:ascii="Courier New" w:eastAsia="Times New Roman" w:hAnsi="Courier New" w:cs="Courier New"/>
          <w:sz w:val="20"/>
          <w:szCs w:val="20"/>
        </w:rPr>
        <w:t>attccaggcgggcttgtaatcaatgtaggagatcttcttcacatattatcaaacgggtta</w:t>
      </w:r>
      <w:proofErr w:type="spellEnd"/>
      <w:proofErr w:type="gramEnd"/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37ECA">
        <w:rPr>
          <w:rFonts w:ascii="Courier New" w:eastAsia="Times New Roman" w:hAnsi="Courier New" w:cs="Courier New"/>
          <w:sz w:val="20"/>
          <w:szCs w:val="20"/>
        </w:rPr>
        <w:t xml:space="preserve"> I  P  G  </w:t>
      </w:r>
      <w:proofErr w:type="spellStart"/>
      <w:r w:rsidRPr="00637ECA">
        <w:rPr>
          <w:rFonts w:ascii="Courier New" w:eastAsia="Times New Roman" w:hAnsi="Courier New" w:cs="Courier New"/>
          <w:sz w:val="20"/>
          <w:szCs w:val="20"/>
        </w:rPr>
        <w:t>G</w:t>
      </w:r>
      <w:proofErr w:type="spellEnd"/>
      <w:r w:rsidRPr="00637ECA">
        <w:rPr>
          <w:rFonts w:ascii="Courier New" w:eastAsia="Times New Roman" w:hAnsi="Courier New" w:cs="Courier New"/>
          <w:sz w:val="20"/>
          <w:szCs w:val="20"/>
        </w:rPr>
        <w:t xml:space="preserve">  L  V  I  N  V  G  D  L  </w:t>
      </w:r>
      <w:proofErr w:type="spellStart"/>
      <w:r w:rsidRPr="00637ECA">
        <w:rPr>
          <w:rFonts w:ascii="Courier New" w:eastAsia="Times New Roman" w:hAnsi="Courier New" w:cs="Courier New"/>
          <w:sz w:val="20"/>
          <w:szCs w:val="20"/>
        </w:rPr>
        <w:t>L</w:t>
      </w:r>
      <w:proofErr w:type="spellEnd"/>
      <w:r w:rsidRPr="00637ECA">
        <w:rPr>
          <w:rFonts w:ascii="Courier New" w:eastAsia="Times New Roman" w:hAnsi="Courier New" w:cs="Courier New"/>
          <w:sz w:val="20"/>
          <w:szCs w:val="20"/>
        </w:rPr>
        <w:t xml:space="preserve">  H  I  L  S  N  G  L </w:t>
      </w:r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637ECA">
        <w:rPr>
          <w:rFonts w:ascii="Courier New" w:eastAsia="Times New Roman" w:hAnsi="Courier New" w:cs="Courier New"/>
          <w:sz w:val="20"/>
          <w:szCs w:val="20"/>
        </w:rPr>
        <w:t>tacccgagtgttcttcatcgggtattggttaaccggatcaaggatcgcctatccatggct</w:t>
      </w:r>
      <w:proofErr w:type="spellEnd"/>
      <w:proofErr w:type="gramEnd"/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37ECA">
        <w:rPr>
          <w:rFonts w:ascii="Courier New" w:eastAsia="Times New Roman" w:hAnsi="Courier New" w:cs="Courier New"/>
          <w:sz w:val="20"/>
          <w:szCs w:val="20"/>
        </w:rPr>
        <w:t xml:space="preserve"> Y  P  S  V  L  H  R  V  L  V  N  R  I  K  D  R  L  S  M  A </w:t>
      </w:r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637ECA">
        <w:rPr>
          <w:rFonts w:ascii="Courier New" w:eastAsia="Times New Roman" w:hAnsi="Courier New" w:cs="Courier New"/>
          <w:sz w:val="20"/>
          <w:szCs w:val="20"/>
        </w:rPr>
        <w:t>tatctgtatgggccaccgtcaagtgttcgaatatccccattatcaaaactagtaggccca</w:t>
      </w:r>
      <w:proofErr w:type="spellEnd"/>
      <w:proofErr w:type="gramEnd"/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37ECA">
        <w:rPr>
          <w:rFonts w:ascii="Courier New" w:eastAsia="Times New Roman" w:hAnsi="Courier New" w:cs="Courier New"/>
          <w:sz w:val="20"/>
          <w:szCs w:val="20"/>
        </w:rPr>
        <w:t xml:space="preserve"> Y  L  Y  G  P  </w:t>
      </w:r>
      <w:proofErr w:type="spellStart"/>
      <w:r w:rsidRPr="00637ECA">
        <w:rPr>
          <w:rFonts w:ascii="Courier New" w:eastAsia="Times New Roman" w:hAnsi="Courier New" w:cs="Courier New"/>
          <w:sz w:val="20"/>
          <w:szCs w:val="20"/>
        </w:rPr>
        <w:t>P</w:t>
      </w:r>
      <w:proofErr w:type="spellEnd"/>
      <w:r w:rsidRPr="00637ECA">
        <w:rPr>
          <w:rFonts w:ascii="Courier New" w:eastAsia="Times New Roman" w:hAnsi="Courier New" w:cs="Courier New"/>
          <w:sz w:val="20"/>
          <w:szCs w:val="20"/>
        </w:rPr>
        <w:t xml:space="preserve">  S  </w:t>
      </w:r>
      <w:proofErr w:type="spellStart"/>
      <w:r w:rsidRPr="00637ECA">
        <w:rPr>
          <w:rFonts w:ascii="Courier New" w:eastAsia="Times New Roman" w:hAnsi="Courier New" w:cs="Courier New"/>
          <w:sz w:val="20"/>
          <w:szCs w:val="20"/>
        </w:rPr>
        <w:t>S</w:t>
      </w:r>
      <w:proofErr w:type="spellEnd"/>
      <w:r w:rsidRPr="00637ECA">
        <w:rPr>
          <w:rFonts w:ascii="Courier New" w:eastAsia="Times New Roman" w:hAnsi="Courier New" w:cs="Courier New"/>
          <w:sz w:val="20"/>
          <w:szCs w:val="20"/>
        </w:rPr>
        <w:t xml:space="preserve">  V  R  I  S  P  L  S  K  L  V  G  P </w:t>
      </w:r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637ECA">
        <w:rPr>
          <w:rFonts w:ascii="Courier New" w:eastAsia="Times New Roman" w:hAnsi="Courier New" w:cs="Courier New"/>
          <w:sz w:val="20"/>
          <w:szCs w:val="20"/>
        </w:rPr>
        <w:t>actcaaccaccgctgtaccgccccgtcacttggaatgagtaccttggcactaaagctaag</w:t>
      </w:r>
      <w:proofErr w:type="spellEnd"/>
      <w:proofErr w:type="gramEnd"/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37ECA">
        <w:rPr>
          <w:rFonts w:ascii="Courier New" w:eastAsia="Times New Roman" w:hAnsi="Courier New" w:cs="Courier New"/>
          <w:sz w:val="20"/>
          <w:szCs w:val="20"/>
        </w:rPr>
        <w:t xml:space="preserve"> T  Q  P  </w:t>
      </w:r>
      <w:proofErr w:type="spellStart"/>
      <w:r w:rsidRPr="00637ECA">
        <w:rPr>
          <w:rFonts w:ascii="Courier New" w:eastAsia="Times New Roman" w:hAnsi="Courier New" w:cs="Courier New"/>
          <w:sz w:val="20"/>
          <w:szCs w:val="20"/>
        </w:rPr>
        <w:t>P</w:t>
      </w:r>
      <w:proofErr w:type="spellEnd"/>
      <w:r w:rsidRPr="00637ECA">
        <w:rPr>
          <w:rFonts w:ascii="Courier New" w:eastAsia="Times New Roman" w:hAnsi="Courier New" w:cs="Courier New"/>
          <w:sz w:val="20"/>
          <w:szCs w:val="20"/>
        </w:rPr>
        <w:t xml:space="preserve">  L  Y  R  P  V  T  W  N  E  Y  L  G  T  K  A  K </w:t>
      </w:r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637ECA">
        <w:rPr>
          <w:rFonts w:ascii="Courier New" w:eastAsia="Times New Roman" w:hAnsi="Courier New" w:cs="Courier New"/>
          <w:sz w:val="20"/>
          <w:szCs w:val="20"/>
        </w:rPr>
        <w:t>cacttcaataaagcattatcgtcagttagggcctgtgctcctttaagcggattagttgat</w:t>
      </w:r>
      <w:proofErr w:type="spellEnd"/>
      <w:proofErr w:type="gramEnd"/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37ECA">
        <w:rPr>
          <w:rFonts w:ascii="Courier New" w:eastAsia="Times New Roman" w:hAnsi="Courier New" w:cs="Courier New"/>
          <w:sz w:val="20"/>
          <w:szCs w:val="20"/>
        </w:rPr>
        <w:t xml:space="preserve"> H  F  N  K  A  L  S  </w:t>
      </w:r>
      <w:proofErr w:type="spellStart"/>
      <w:r w:rsidRPr="00637ECA">
        <w:rPr>
          <w:rFonts w:ascii="Courier New" w:eastAsia="Times New Roman" w:hAnsi="Courier New" w:cs="Courier New"/>
          <w:sz w:val="20"/>
          <w:szCs w:val="20"/>
        </w:rPr>
        <w:t>S</w:t>
      </w:r>
      <w:proofErr w:type="spellEnd"/>
      <w:r w:rsidRPr="00637ECA">
        <w:rPr>
          <w:rFonts w:ascii="Courier New" w:eastAsia="Times New Roman" w:hAnsi="Courier New" w:cs="Courier New"/>
          <w:sz w:val="20"/>
          <w:szCs w:val="20"/>
        </w:rPr>
        <w:t xml:space="preserve">  V  R  A  C  A  P  L  S  G  L  V  D </w:t>
      </w:r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637ECA">
        <w:rPr>
          <w:rFonts w:ascii="Courier New" w:eastAsia="Times New Roman" w:hAnsi="Courier New" w:cs="Courier New"/>
          <w:sz w:val="20"/>
          <w:szCs w:val="20"/>
        </w:rPr>
        <w:lastRenderedPageBreak/>
        <w:t>gtaaatgagcataataatagcgtccatgtaggctag</w:t>
      </w:r>
      <w:r w:rsidRPr="004B5868">
        <w:rPr>
          <w:rFonts w:ascii="Courier New" w:eastAsia="Times New Roman" w:hAnsi="Courier New" w:cs="Courier New"/>
          <w:sz w:val="20"/>
          <w:szCs w:val="20"/>
        </w:rPr>
        <w:t>caaagccgaagaataccttct</w:t>
      </w:r>
      <w:proofErr w:type="spellEnd"/>
      <w:proofErr w:type="gramEnd"/>
    </w:p>
    <w:p w:rsidR="002109D5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37ECA">
        <w:rPr>
          <w:rFonts w:ascii="Courier New" w:eastAsia="Times New Roman" w:hAnsi="Courier New" w:cs="Courier New"/>
          <w:sz w:val="20"/>
          <w:szCs w:val="20"/>
        </w:rPr>
        <w:t xml:space="preserve"> V  N  E  H  N  </w:t>
      </w:r>
      <w:proofErr w:type="spellStart"/>
      <w:r w:rsidRPr="00637ECA">
        <w:rPr>
          <w:rFonts w:ascii="Courier New" w:eastAsia="Times New Roman" w:hAnsi="Courier New" w:cs="Courier New"/>
          <w:sz w:val="20"/>
          <w:szCs w:val="20"/>
        </w:rPr>
        <w:t>N</w:t>
      </w:r>
      <w:proofErr w:type="spellEnd"/>
      <w:r w:rsidRPr="00637ECA">
        <w:rPr>
          <w:rFonts w:ascii="Courier New" w:eastAsia="Times New Roman" w:hAnsi="Courier New" w:cs="Courier New"/>
          <w:sz w:val="20"/>
          <w:szCs w:val="20"/>
        </w:rPr>
        <w:t xml:space="preserve">  S  V  H  V  G  A</w:t>
      </w:r>
      <w:r>
        <w:rPr>
          <w:rFonts w:ascii="Courier New" w:eastAsia="Times New Roman" w:hAnsi="Courier New" w:cs="Courier New"/>
          <w:sz w:val="20"/>
          <w:szCs w:val="20"/>
        </w:rPr>
        <w:t xml:space="preserve">  </w:t>
      </w:r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:rsidR="002109D5" w:rsidRPr="00637ECA" w:rsidRDefault="002109D5" w:rsidP="002109D5">
      <w:pPr>
        <w:pStyle w:val="HTMLPreformatted"/>
        <w:shd w:val="clear" w:color="auto" w:fill="FFFFFF"/>
        <w:rPr>
          <w:rFonts w:ascii="Times New Roman" w:hAnsi="Times New Roman" w:cs="Times New Roman"/>
          <w:b/>
          <w:i/>
          <w:sz w:val="34"/>
        </w:rPr>
      </w:pPr>
      <w:proofErr w:type="spellStart"/>
      <w:r w:rsidRPr="00637ECA">
        <w:rPr>
          <w:rFonts w:ascii="Times New Roman" w:hAnsi="Times New Roman" w:cs="Times New Roman"/>
          <w:b/>
          <w:i/>
          <w:sz w:val="24"/>
        </w:rPr>
        <w:t>SsGAI</w:t>
      </w:r>
      <w:proofErr w:type="spellEnd"/>
      <w:r w:rsidRPr="00637ECA">
        <w:rPr>
          <w:rFonts w:ascii="Times New Roman" w:hAnsi="Times New Roman" w:cs="Times New Roman"/>
          <w:b/>
          <w:i/>
          <w:sz w:val="34"/>
        </w:rPr>
        <w:t xml:space="preserve"> </w:t>
      </w:r>
    </w:p>
    <w:p w:rsidR="002109D5" w:rsidRDefault="002109D5" w:rsidP="002109D5">
      <w:pPr>
        <w:pStyle w:val="HTMLPreformatted"/>
        <w:shd w:val="clear" w:color="auto" w:fill="FFFFFF"/>
      </w:pPr>
    </w:p>
    <w:p w:rsidR="002109D5" w:rsidRPr="00637ECA" w:rsidRDefault="002109D5" w:rsidP="002109D5">
      <w:pPr>
        <w:pStyle w:val="HTMLPreformatted"/>
        <w:shd w:val="clear" w:color="auto" w:fill="FFFFFF"/>
        <w:ind w:right="90"/>
      </w:pPr>
      <w:proofErr w:type="gramStart"/>
      <w:r w:rsidRPr="004B5868">
        <w:t>gttcctttatccttttccattttcactcctctgtttctattcttcctccattcaagctcacataaatttgaaactgaagcataattccaataaaattgatgctcgtattactgtgaatcgagaagagagaaaaaaaaag</w:t>
      </w:r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atgaagagagatcatcaagaaagtgctggtggttgtggtgcgggcaaaggggagccctc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M  K  R  D  H  Q  E  S  A  G  </w:t>
      </w:r>
      <w:proofErr w:type="spellStart"/>
      <w:r w:rsidRPr="00637ECA">
        <w:t>G</w:t>
      </w:r>
      <w:proofErr w:type="spellEnd"/>
      <w:r w:rsidRPr="00637ECA">
        <w:t xml:space="preserve">  C  G  A  G  K  G  E  P  S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tctatggcgagaggaaaaatttgggaagaagaacaagatggtgcaggtatggatgaattg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S  M  A  R  G  K  I  W  E  </w:t>
      </w:r>
      <w:proofErr w:type="spellStart"/>
      <w:r w:rsidRPr="00637ECA">
        <w:t>E</w:t>
      </w:r>
      <w:proofErr w:type="spellEnd"/>
      <w:r w:rsidRPr="00637ECA">
        <w:t xml:space="preserve">  </w:t>
      </w:r>
      <w:proofErr w:type="spellStart"/>
      <w:r w:rsidRPr="00637ECA">
        <w:t>E</w:t>
      </w:r>
      <w:proofErr w:type="spellEnd"/>
      <w:r w:rsidRPr="00637ECA">
        <w:t xml:space="preserve">  Q  D  G  A  G  M  D  E  L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cttgctgtcttgggttacaaggttcgatcttctgatatggcagatgtagctcagaagct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L  A  V  L  G  Y  K  V  R  S  </w:t>
      </w:r>
      <w:proofErr w:type="spellStart"/>
      <w:r w:rsidRPr="00637ECA">
        <w:t>S</w:t>
      </w:r>
      <w:proofErr w:type="spellEnd"/>
      <w:r w:rsidRPr="00637ECA">
        <w:t xml:space="preserve">  D  M  A  D  V  A  Q  K  L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gaacagcttgaaatggtgatgggtactgctcaagaagatgggatttcacagctttctga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E  Q  L  E  M  V  M  G  T  A  Q  E  D  G  I  S  Q  L  S  D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accgtacattataatccctctgatctctctggttgggttcagagtatgctctctgagct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T  V  H  Y  N  P  S  D  L  S  G  W  V  Q  S  M  L  S  E  L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aatccagccactggacttgatgattctgtttttggttcttctgaaattagtttctctaa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N  P  A  T  G  L  D  </w:t>
      </w:r>
      <w:proofErr w:type="spellStart"/>
      <w:r w:rsidRPr="00637ECA">
        <w:t>D</w:t>
      </w:r>
      <w:proofErr w:type="spellEnd"/>
      <w:r w:rsidRPr="00637ECA">
        <w:t xml:space="preserve">  S  V  F  G  S  </w:t>
      </w:r>
      <w:proofErr w:type="spellStart"/>
      <w:r w:rsidRPr="00637ECA">
        <w:t>S</w:t>
      </w:r>
      <w:proofErr w:type="spellEnd"/>
      <w:r w:rsidRPr="00637ECA">
        <w:t xml:space="preserve">  E  I  S  F  S  N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cctcaatcgcaccaatcgggtcttttcaatgatgattcggaatatgatctccgagcaat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P  Q  S  H  Q  S  G  L  F  N  D  </w:t>
      </w:r>
      <w:proofErr w:type="spellStart"/>
      <w:r w:rsidRPr="00637ECA">
        <w:t>D</w:t>
      </w:r>
      <w:proofErr w:type="spellEnd"/>
      <w:r w:rsidRPr="00637ECA">
        <w:t xml:space="preserve">  S  E  Y  D  L  R  A  I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cccggtgtggtgggttacccacctgaggaaaatagcaggaagaaaatgaaaacctctatg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P  G  V  </w:t>
      </w:r>
      <w:proofErr w:type="spellStart"/>
      <w:r w:rsidRPr="00637ECA">
        <w:t>V</w:t>
      </w:r>
      <w:proofErr w:type="spellEnd"/>
      <w:r w:rsidRPr="00637ECA">
        <w:t xml:space="preserve">  G  Y  P  </w:t>
      </w:r>
      <w:proofErr w:type="spellStart"/>
      <w:r w:rsidRPr="00637ECA">
        <w:t>P</w:t>
      </w:r>
      <w:proofErr w:type="spellEnd"/>
      <w:r w:rsidRPr="00637ECA">
        <w:t xml:space="preserve">  E  </w:t>
      </w:r>
      <w:proofErr w:type="spellStart"/>
      <w:r w:rsidRPr="00637ECA">
        <w:t>E</w:t>
      </w:r>
      <w:proofErr w:type="spellEnd"/>
      <w:r w:rsidRPr="00637ECA">
        <w:t xml:space="preserve">  N  S  R  K  </w:t>
      </w:r>
      <w:proofErr w:type="spellStart"/>
      <w:r w:rsidRPr="00637ECA">
        <w:t>K</w:t>
      </w:r>
      <w:proofErr w:type="spellEnd"/>
      <w:r w:rsidRPr="00637ECA">
        <w:t xml:space="preserve">  M  K  T  S  M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gggtctgatacagctgattcgaatccgaaaactccttcattagcttcaacttctggctcg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G  S  D  T  A  D  S  N  P  K  T  P  S  L  A  S  T  S  G  S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ccgtcgcgagcggtggtgctaatcgactcgcaggagaccggagtccgcctagtgcatacg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P  S  R  A  V  </w:t>
      </w:r>
      <w:proofErr w:type="spellStart"/>
      <w:r w:rsidRPr="00637ECA">
        <w:t>V</w:t>
      </w:r>
      <w:proofErr w:type="spellEnd"/>
      <w:r w:rsidRPr="00637ECA">
        <w:t xml:space="preserve">  L  I  D  S  Q  E  T  G  V  R  L  V  H  T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ttattagcttgtgctgaagcagttcagcaagacaatttaaagctcgcagaggcactcgtc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L  </w:t>
      </w:r>
      <w:proofErr w:type="spellStart"/>
      <w:r w:rsidRPr="00637ECA">
        <w:t>L</w:t>
      </w:r>
      <w:proofErr w:type="spellEnd"/>
      <w:r w:rsidRPr="00637ECA">
        <w:t xml:space="preserve">  A  C  A  E  A  V  Q  </w:t>
      </w:r>
      <w:proofErr w:type="spellStart"/>
      <w:r w:rsidRPr="00637ECA">
        <w:t>Q</w:t>
      </w:r>
      <w:proofErr w:type="spellEnd"/>
      <w:r w:rsidRPr="00637ECA">
        <w:t xml:space="preserve">  D  N  L  K  L  A  E  A  L  V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aaacacattggcttacttgctgcatctcaagccagtgctatgaggaaagtggcgacttac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K  H  I  G  L  </w:t>
      </w:r>
      <w:proofErr w:type="spellStart"/>
      <w:r w:rsidRPr="00637ECA">
        <w:t>L</w:t>
      </w:r>
      <w:proofErr w:type="spellEnd"/>
      <w:r w:rsidRPr="00637ECA">
        <w:t xml:space="preserve">  A  </w:t>
      </w:r>
      <w:proofErr w:type="spellStart"/>
      <w:r w:rsidRPr="00637ECA">
        <w:t>A</w:t>
      </w:r>
      <w:proofErr w:type="spellEnd"/>
      <w:r w:rsidRPr="00637ECA">
        <w:t xml:space="preserve">  S  Q  A  S  A  M  R  K  V  A  T  Y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ttcgccgaagctttagctcgtcgaatttacaaaatctaccctcaagaatccctcctcga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F  A  E  A  L  A  R  </w:t>
      </w:r>
      <w:proofErr w:type="spellStart"/>
      <w:r w:rsidRPr="00637ECA">
        <w:t>R</w:t>
      </w:r>
      <w:proofErr w:type="spellEnd"/>
      <w:r w:rsidRPr="00637ECA">
        <w:t xml:space="preserve">  I  Y  K  I  Y  P  Q  E  S  L  </w:t>
      </w:r>
      <w:proofErr w:type="spellStart"/>
      <w:r w:rsidRPr="00637ECA">
        <w:t>L</w:t>
      </w:r>
      <w:proofErr w:type="spellEnd"/>
      <w:r w:rsidRPr="00637ECA">
        <w:t xml:space="preserve">  D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ccttcttattccgatactttagagatgcatttttacgagacttgcccttatctcaaattc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P  S  Y  S  D  T  L  E  M  H  F  Y  E  T  C  P  Y  L  K  F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gcccattttactgctaatcaagccattcttgaagcttttggtactgcaaacagagttca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A  H  F  T  A  N  Q  A  I  L  E  A  F  G  T  A  N  R  V  H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gtcattgatttcggtctcaaacagggaatgcagtggccggccctaatgcaagctctcgc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V  I  D  F  G  L  K  Q  G  M  Q  W  P  A  L  M  Q  A  L  A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ttgcgtcctggtggtcctcccactttccggttaaccggaatcggccctccgcagcccaa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L  R  P  G  </w:t>
      </w:r>
      <w:proofErr w:type="spellStart"/>
      <w:r w:rsidRPr="00637ECA">
        <w:t>G</w:t>
      </w:r>
      <w:proofErr w:type="spellEnd"/>
      <w:r w:rsidRPr="00637ECA">
        <w:t xml:space="preserve">  P  </w:t>
      </w:r>
      <w:proofErr w:type="spellStart"/>
      <w:r w:rsidRPr="00637ECA">
        <w:t>P</w:t>
      </w:r>
      <w:proofErr w:type="spellEnd"/>
      <w:r w:rsidRPr="00637ECA">
        <w:t xml:space="preserve">  T  F  R  L  T  G  I  G  P  </w:t>
      </w:r>
      <w:proofErr w:type="spellStart"/>
      <w:r w:rsidRPr="00637ECA">
        <w:t>P</w:t>
      </w:r>
      <w:proofErr w:type="spellEnd"/>
      <w:r w:rsidRPr="00637ECA">
        <w:t xml:space="preserve">  Q  P  N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aacaccgatactttgcagcaggtggggtggaagctagctcagttagctgaaactattggc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N  T  D  T  L  Q  </w:t>
      </w:r>
      <w:proofErr w:type="spellStart"/>
      <w:r w:rsidRPr="00637ECA">
        <w:t>Q</w:t>
      </w:r>
      <w:proofErr w:type="spellEnd"/>
      <w:r w:rsidRPr="00637ECA">
        <w:t xml:space="preserve">  V  G  W  K  L  A  Q  L  A  E  T  I  G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gtggaattcgaattccgcggtttcgtagctaatagtttagcagatcttcaaccggaaat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V  E  F  E  F  R  G  F  V  A  N  S  L  A  D  L  Q  P  E  I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ctggacctccgctccccggaggtggagacggtggttgtcaactccgttttcgagctccac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L  D  L  R  S  P  E  V  E  T  V  </w:t>
      </w:r>
      <w:proofErr w:type="spellStart"/>
      <w:r w:rsidRPr="00637ECA">
        <w:t>V</w:t>
      </w:r>
      <w:proofErr w:type="spellEnd"/>
      <w:r w:rsidRPr="00637ECA">
        <w:t xml:space="preserve">  </w:t>
      </w:r>
      <w:proofErr w:type="spellStart"/>
      <w:r w:rsidRPr="00637ECA">
        <w:t>V</w:t>
      </w:r>
      <w:proofErr w:type="spellEnd"/>
      <w:r w:rsidRPr="00637ECA">
        <w:t xml:space="preserve">  N  S  V  F  E  L  H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cgcctcctggctcgagccggtgggatcgataaggttctttcatccattaaggctatgaag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R  L  </w:t>
      </w:r>
      <w:proofErr w:type="spellStart"/>
      <w:r w:rsidRPr="00637ECA">
        <w:t>L</w:t>
      </w:r>
      <w:proofErr w:type="spellEnd"/>
      <w:r w:rsidRPr="00637ECA">
        <w:t xml:space="preserve">  A  R  A  G  </w:t>
      </w:r>
      <w:proofErr w:type="spellStart"/>
      <w:r w:rsidRPr="00637ECA">
        <w:t>G</w:t>
      </w:r>
      <w:proofErr w:type="spellEnd"/>
      <w:r w:rsidRPr="00637ECA">
        <w:t xml:space="preserve">  I  D  K  V  L  S  </w:t>
      </w:r>
      <w:proofErr w:type="spellStart"/>
      <w:r w:rsidRPr="00637ECA">
        <w:t>S</w:t>
      </w:r>
      <w:proofErr w:type="spellEnd"/>
      <w:r w:rsidRPr="00637ECA">
        <w:t xml:space="preserve">  I  K  A  M  K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cctaagattgtcaccattgtggagcaagaagctaaccacaacggtccggtttttctagac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P  K  I  V  T  I  V  E  Q  E  A  N  H  N  G  P  V  F  L  D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cggttcactgaagcgttgcattattactcgagtatgtttgactcgttagaaggatccggg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R  F  T  E  A  L  H  Y  </w:t>
      </w:r>
      <w:proofErr w:type="spellStart"/>
      <w:r w:rsidRPr="00637ECA">
        <w:t>Y</w:t>
      </w:r>
      <w:proofErr w:type="spellEnd"/>
      <w:r w:rsidRPr="00637ECA">
        <w:t xml:space="preserve">  S  </w:t>
      </w:r>
      <w:proofErr w:type="spellStart"/>
      <w:r w:rsidRPr="00637ECA">
        <w:t>S</w:t>
      </w:r>
      <w:proofErr w:type="spellEnd"/>
      <w:r w:rsidRPr="00637ECA">
        <w:t xml:space="preserve">  M  F  D  S  L  E  G  S  G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atagcagttccgagtcaggacctggtcatgtccgagttgtacttaggaaggcagatttgc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I  A  V  P  S  Q  D  L  V  M  S  E  L  Y  L  G  R  Q  I  C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aacgttgtggcttgtgaagggaccgacagagttgagcggcacgatattctgaaacattgg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lastRenderedPageBreak/>
        <w:t xml:space="preserve"> N  V  </w:t>
      </w:r>
      <w:proofErr w:type="spellStart"/>
      <w:r w:rsidRPr="00637ECA">
        <w:t>V</w:t>
      </w:r>
      <w:proofErr w:type="spellEnd"/>
      <w:r w:rsidRPr="00637ECA">
        <w:t xml:space="preserve">  A  C  E  G  T  D  R  V  E  R  H  D  I  L  K  H  W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cgaactcggtttgaatcggctgggttcgatcctgttcatctcggttcgaacgcgtttaaa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R  T  R  F  E  S  A  G  F  D  P  V  H  L  G  S  N  A  F  K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caagctggtatgctattagctctgtttgcaggtggtgatgggtacagagtggaggaaaa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Q  A  G  M  L  </w:t>
      </w:r>
      <w:proofErr w:type="spellStart"/>
      <w:r w:rsidRPr="00637ECA">
        <w:t>L</w:t>
      </w:r>
      <w:proofErr w:type="spellEnd"/>
      <w:r w:rsidRPr="00637ECA">
        <w:t xml:space="preserve">  A  L  F  A  G  </w:t>
      </w:r>
      <w:proofErr w:type="spellStart"/>
      <w:r w:rsidRPr="00637ECA">
        <w:t>G</w:t>
      </w:r>
      <w:proofErr w:type="spellEnd"/>
      <w:r w:rsidRPr="00637ECA">
        <w:t xml:space="preserve">  D  G  Y  R  V  E  </w:t>
      </w:r>
      <w:proofErr w:type="spellStart"/>
      <w:r w:rsidRPr="00637ECA">
        <w:t>E</w:t>
      </w:r>
      <w:proofErr w:type="spellEnd"/>
      <w:r w:rsidRPr="00637ECA">
        <w:t xml:space="preserve">  N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aatgggtgtcttatgcttgggtggcatactagaccggttatagctacctcggcgtggaaa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N  G  C  L  M  L  G  W  H  T  R  P  V  I  A  T  S  A  W  K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ctcggcggttcacaatga</w:t>
      </w:r>
      <w:proofErr w:type="spellEnd"/>
      <w:proofErr w:type="gramEnd"/>
    </w:p>
    <w:p w:rsidR="002109D5" w:rsidRDefault="002109D5" w:rsidP="002109D5">
      <w:pPr>
        <w:pStyle w:val="HTMLPreformatted"/>
        <w:shd w:val="clear" w:color="auto" w:fill="FFFFFF"/>
      </w:pPr>
      <w:r>
        <w:t xml:space="preserve"> L  </w:t>
      </w:r>
      <w:proofErr w:type="gramStart"/>
      <w:r>
        <w:t xml:space="preserve">G  </w:t>
      </w:r>
      <w:proofErr w:type="spellStart"/>
      <w:r>
        <w:t>G</w:t>
      </w:r>
      <w:proofErr w:type="spellEnd"/>
      <w:proofErr w:type="gramEnd"/>
      <w:r>
        <w:t xml:space="preserve">  S  Q </w:t>
      </w:r>
      <w:r w:rsidRPr="004B5868">
        <w:t>gtcaattcatctgagttactgagttggaattaacgagtcagtgaatcttgagatatcttagtgagatgagggagtaaaaagcaattcaagtgtgtaatttctctagtctttttaacacctcttgcttattttattttacataagtttttttttcttttttacttgctgtaatcttagaatttttat</w:t>
      </w:r>
    </w:p>
    <w:p w:rsidR="002109D5" w:rsidRPr="002747B7" w:rsidRDefault="002109D5" w:rsidP="002109D5">
      <w:pPr>
        <w:pStyle w:val="HTMLPreformatted"/>
        <w:shd w:val="clear" w:color="auto" w:fill="FFFFFF"/>
      </w:pPr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0"/>
        </w:rPr>
      </w:pPr>
      <w:r>
        <w:rPr>
          <w:rFonts w:ascii="Times New Roman" w:eastAsia="Times New Roman" w:hAnsi="Times New Roman" w:cs="Times New Roman"/>
          <w:b/>
          <w:i/>
          <w:sz w:val="24"/>
          <w:szCs w:val="20"/>
        </w:rPr>
        <w:t>Ss</w:t>
      </w:r>
      <w:r w:rsidRPr="00637ECA">
        <w:rPr>
          <w:rFonts w:ascii="Times New Roman" w:eastAsia="Times New Roman" w:hAnsi="Times New Roman" w:cs="Times New Roman"/>
          <w:b/>
          <w:i/>
          <w:sz w:val="24"/>
          <w:szCs w:val="20"/>
        </w:rPr>
        <w:t>GA2OX</w:t>
      </w:r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637ECA">
        <w:rPr>
          <w:rFonts w:ascii="Courier New" w:eastAsia="Times New Roman" w:hAnsi="Courier New" w:cs="Courier New"/>
          <w:sz w:val="20"/>
          <w:szCs w:val="20"/>
        </w:rPr>
        <w:t>atgaggctcaactattatcctccatgccaaaaacctgaccttactttaggaacagggcct</w:t>
      </w:r>
      <w:proofErr w:type="spellEnd"/>
      <w:proofErr w:type="gramEnd"/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37ECA">
        <w:rPr>
          <w:rFonts w:ascii="Courier New" w:eastAsia="Times New Roman" w:hAnsi="Courier New" w:cs="Courier New"/>
          <w:sz w:val="20"/>
          <w:szCs w:val="20"/>
        </w:rPr>
        <w:t xml:space="preserve"> M  R  L  N  Y  </w:t>
      </w:r>
      <w:proofErr w:type="spellStart"/>
      <w:r w:rsidRPr="00637ECA">
        <w:rPr>
          <w:rFonts w:ascii="Courier New" w:eastAsia="Times New Roman" w:hAnsi="Courier New" w:cs="Courier New"/>
          <w:sz w:val="20"/>
          <w:szCs w:val="20"/>
        </w:rPr>
        <w:t>Y</w:t>
      </w:r>
      <w:proofErr w:type="spellEnd"/>
      <w:r w:rsidRPr="00637ECA">
        <w:rPr>
          <w:rFonts w:ascii="Courier New" w:eastAsia="Times New Roman" w:hAnsi="Courier New" w:cs="Courier New"/>
          <w:sz w:val="20"/>
          <w:szCs w:val="20"/>
        </w:rPr>
        <w:t xml:space="preserve">  P  </w:t>
      </w:r>
      <w:proofErr w:type="spellStart"/>
      <w:r w:rsidRPr="00637ECA">
        <w:rPr>
          <w:rFonts w:ascii="Courier New" w:eastAsia="Times New Roman" w:hAnsi="Courier New" w:cs="Courier New"/>
          <w:sz w:val="20"/>
          <w:szCs w:val="20"/>
        </w:rPr>
        <w:t>P</w:t>
      </w:r>
      <w:proofErr w:type="spellEnd"/>
      <w:r w:rsidRPr="00637ECA">
        <w:rPr>
          <w:rFonts w:ascii="Courier New" w:eastAsia="Times New Roman" w:hAnsi="Courier New" w:cs="Courier New"/>
          <w:sz w:val="20"/>
          <w:szCs w:val="20"/>
        </w:rPr>
        <w:t xml:space="preserve">  C  Q  K  P  D  L  T  L  G  T  G  P </w:t>
      </w:r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637ECA">
        <w:rPr>
          <w:rFonts w:ascii="Courier New" w:eastAsia="Times New Roman" w:hAnsi="Courier New" w:cs="Courier New"/>
          <w:sz w:val="20"/>
          <w:szCs w:val="20"/>
        </w:rPr>
        <w:t>cattgtgatccaacttcattaacaatccttcatcaggaccaagtgggcggtcttcaagtc</w:t>
      </w:r>
      <w:proofErr w:type="spellEnd"/>
      <w:proofErr w:type="gramEnd"/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37ECA">
        <w:rPr>
          <w:rFonts w:ascii="Courier New" w:eastAsia="Times New Roman" w:hAnsi="Courier New" w:cs="Courier New"/>
          <w:sz w:val="20"/>
          <w:szCs w:val="20"/>
        </w:rPr>
        <w:t xml:space="preserve"> H  C  D  P  T  S  L  T  I  L  H  Q  D  Q  V  G  </w:t>
      </w:r>
      <w:proofErr w:type="spellStart"/>
      <w:r w:rsidRPr="00637ECA">
        <w:rPr>
          <w:rFonts w:ascii="Courier New" w:eastAsia="Times New Roman" w:hAnsi="Courier New" w:cs="Courier New"/>
          <w:sz w:val="20"/>
          <w:szCs w:val="20"/>
        </w:rPr>
        <w:t>G</w:t>
      </w:r>
      <w:proofErr w:type="spellEnd"/>
      <w:r w:rsidRPr="00637ECA">
        <w:rPr>
          <w:rFonts w:ascii="Courier New" w:eastAsia="Times New Roman" w:hAnsi="Courier New" w:cs="Courier New"/>
          <w:sz w:val="20"/>
          <w:szCs w:val="20"/>
        </w:rPr>
        <w:t xml:space="preserve">  L  Q  V </w:t>
      </w:r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637ECA">
        <w:rPr>
          <w:rFonts w:ascii="Courier New" w:eastAsia="Times New Roman" w:hAnsi="Courier New" w:cs="Courier New"/>
          <w:sz w:val="20"/>
          <w:szCs w:val="20"/>
        </w:rPr>
        <w:t>tttgtagacgatgaatggcgctcaattacccctaacttcgatgcttttgtcgttaacatt</w:t>
      </w:r>
      <w:proofErr w:type="spellEnd"/>
      <w:proofErr w:type="gramEnd"/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37ECA">
        <w:rPr>
          <w:rFonts w:ascii="Courier New" w:eastAsia="Times New Roman" w:hAnsi="Courier New" w:cs="Courier New"/>
          <w:sz w:val="20"/>
          <w:szCs w:val="20"/>
        </w:rPr>
        <w:t xml:space="preserve"> F  V  D  </w:t>
      </w:r>
      <w:proofErr w:type="spellStart"/>
      <w:r w:rsidRPr="00637ECA">
        <w:rPr>
          <w:rFonts w:ascii="Courier New" w:eastAsia="Times New Roman" w:hAnsi="Courier New" w:cs="Courier New"/>
          <w:sz w:val="20"/>
          <w:szCs w:val="20"/>
        </w:rPr>
        <w:t>D</w:t>
      </w:r>
      <w:proofErr w:type="spellEnd"/>
      <w:r w:rsidRPr="00637ECA">
        <w:rPr>
          <w:rFonts w:ascii="Courier New" w:eastAsia="Times New Roman" w:hAnsi="Courier New" w:cs="Courier New"/>
          <w:sz w:val="20"/>
          <w:szCs w:val="20"/>
        </w:rPr>
        <w:t xml:space="preserve">  E  W  R  S  I  T  P  N  F  D  A  F  V  </w:t>
      </w:r>
      <w:proofErr w:type="spellStart"/>
      <w:r w:rsidRPr="00637ECA">
        <w:rPr>
          <w:rFonts w:ascii="Courier New" w:eastAsia="Times New Roman" w:hAnsi="Courier New" w:cs="Courier New"/>
          <w:sz w:val="20"/>
          <w:szCs w:val="20"/>
        </w:rPr>
        <w:t>V</w:t>
      </w:r>
      <w:proofErr w:type="spellEnd"/>
      <w:r w:rsidRPr="00637ECA">
        <w:rPr>
          <w:rFonts w:ascii="Courier New" w:eastAsia="Times New Roman" w:hAnsi="Courier New" w:cs="Courier New"/>
          <w:sz w:val="20"/>
          <w:szCs w:val="20"/>
        </w:rPr>
        <w:t xml:space="preserve">  N  I </w:t>
      </w:r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637ECA">
        <w:rPr>
          <w:rFonts w:ascii="Courier New" w:eastAsia="Times New Roman" w:hAnsi="Courier New" w:cs="Courier New"/>
          <w:sz w:val="20"/>
          <w:szCs w:val="20"/>
        </w:rPr>
        <w:t>ggcgacactttcatggcactttcaaatgggaaatacaagagttgcttgcatagagcagta</w:t>
      </w:r>
      <w:proofErr w:type="spellEnd"/>
      <w:proofErr w:type="gramEnd"/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37ECA">
        <w:rPr>
          <w:rFonts w:ascii="Courier New" w:eastAsia="Times New Roman" w:hAnsi="Courier New" w:cs="Courier New"/>
          <w:sz w:val="20"/>
          <w:szCs w:val="20"/>
        </w:rPr>
        <w:t xml:space="preserve"> G  D  T  F  M  A  L  S  N  G  K  Y  K  S  C  L  H  R  A  V </w:t>
      </w:r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637ECA">
        <w:rPr>
          <w:rFonts w:ascii="Courier New" w:eastAsia="Times New Roman" w:hAnsi="Courier New" w:cs="Courier New"/>
          <w:sz w:val="20"/>
          <w:szCs w:val="20"/>
        </w:rPr>
        <w:t>gtgaacagcgaaacaccaaggaaatcactggctttctttctgtgtccaaagagtgacaaa</w:t>
      </w:r>
      <w:proofErr w:type="spellEnd"/>
      <w:proofErr w:type="gramEnd"/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37ECA">
        <w:rPr>
          <w:rFonts w:ascii="Courier New" w:eastAsia="Times New Roman" w:hAnsi="Courier New" w:cs="Courier New"/>
          <w:sz w:val="20"/>
          <w:szCs w:val="20"/>
        </w:rPr>
        <w:t xml:space="preserve"> V  N  S  E  T  P  R  K  S  L  A  F  </w:t>
      </w:r>
      <w:proofErr w:type="spellStart"/>
      <w:r w:rsidRPr="00637ECA">
        <w:rPr>
          <w:rFonts w:ascii="Courier New" w:eastAsia="Times New Roman" w:hAnsi="Courier New" w:cs="Courier New"/>
          <w:sz w:val="20"/>
          <w:szCs w:val="20"/>
        </w:rPr>
        <w:t>F</w:t>
      </w:r>
      <w:proofErr w:type="spellEnd"/>
      <w:r w:rsidRPr="00637ECA">
        <w:rPr>
          <w:rFonts w:ascii="Courier New" w:eastAsia="Times New Roman" w:hAnsi="Courier New" w:cs="Courier New"/>
          <w:sz w:val="20"/>
          <w:szCs w:val="20"/>
        </w:rPr>
        <w:t xml:space="preserve">  L  C  P  K  S  D  K </w:t>
      </w:r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637ECA">
        <w:rPr>
          <w:rFonts w:ascii="Courier New" w:eastAsia="Times New Roman" w:hAnsi="Courier New" w:cs="Courier New"/>
          <w:sz w:val="20"/>
          <w:szCs w:val="20"/>
        </w:rPr>
        <w:t>atcgtaaaaccaccaacacaactagtggacacttataatccaagaatatatccagacttt</w:t>
      </w:r>
      <w:proofErr w:type="spellEnd"/>
      <w:proofErr w:type="gramEnd"/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37ECA">
        <w:rPr>
          <w:rFonts w:ascii="Courier New" w:eastAsia="Times New Roman" w:hAnsi="Courier New" w:cs="Courier New"/>
          <w:sz w:val="20"/>
          <w:szCs w:val="20"/>
        </w:rPr>
        <w:t xml:space="preserve"> I  V  K  P  </w:t>
      </w:r>
      <w:proofErr w:type="spellStart"/>
      <w:r w:rsidRPr="00637ECA">
        <w:rPr>
          <w:rFonts w:ascii="Courier New" w:eastAsia="Times New Roman" w:hAnsi="Courier New" w:cs="Courier New"/>
          <w:sz w:val="20"/>
          <w:szCs w:val="20"/>
        </w:rPr>
        <w:t>P</w:t>
      </w:r>
      <w:proofErr w:type="spellEnd"/>
      <w:r w:rsidRPr="00637ECA">
        <w:rPr>
          <w:rFonts w:ascii="Courier New" w:eastAsia="Times New Roman" w:hAnsi="Courier New" w:cs="Courier New"/>
          <w:sz w:val="20"/>
          <w:szCs w:val="20"/>
        </w:rPr>
        <w:t xml:space="preserve">  T  Q  L  V  D  T  Y  N  P  R  I  Y  P  D  F </w:t>
      </w:r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637ECA">
        <w:rPr>
          <w:rFonts w:ascii="Courier New" w:eastAsia="Times New Roman" w:hAnsi="Courier New" w:cs="Courier New"/>
          <w:sz w:val="20"/>
          <w:szCs w:val="20"/>
        </w:rPr>
        <w:t>acatggccaatgctcctcgaatttactcagaagcattacagagctgacatgaagactctt</w:t>
      </w:r>
      <w:proofErr w:type="spellEnd"/>
      <w:proofErr w:type="gramEnd"/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37ECA">
        <w:rPr>
          <w:rFonts w:ascii="Courier New" w:eastAsia="Times New Roman" w:hAnsi="Courier New" w:cs="Courier New"/>
          <w:sz w:val="20"/>
          <w:szCs w:val="20"/>
        </w:rPr>
        <w:t xml:space="preserve"> T  W  P  M  L  </w:t>
      </w:r>
      <w:proofErr w:type="spellStart"/>
      <w:r w:rsidRPr="00637ECA">
        <w:rPr>
          <w:rFonts w:ascii="Courier New" w:eastAsia="Times New Roman" w:hAnsi="Courier New" w:cs="Courier New"/>
          <w:sz w:val="20"/>
          <w:szCs w:val="20"/>
        </w:rPr>
        <w:t>L</w:t>
      </w:r>
      <w:proofErr w:type="spellEnd"/>
      <w:r w:rsidRPr="00637ECA">
        <w:rPr>
          <w:rFonts w:ascii="Courier New" w:eastAsia="Times New Roman" w:hAnsi="Courier New" w:cs="Courier New"/>
          <w:sz w:val="20"/>
          <w:szCs w:val="20"/>
        </w:rPr>
        <w:t xml:space="preserve">  E  F  T  Q  K  H  Y  R  A  D  M  K  T  L </w:t>
      </w:r>
    </w:p>
    <w:p w:rsidR="002109D5" w:rsidRPr="00637ECA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637ECA">
        <w:rPr>
          <w:rFonts w:ascii="Courier New" w:eastAsia="Times New Roman" w:hAnsi="Courier New" w:cs="Courier New"/>
          <w:sz w:val="20"/>
          <w:szCs w:val="20"/>
        </w:rPr>
        <w:t>gaaatgttcacaaattgggttcaagttcaacagagaaagtag</w:t>
      </w:r>
      <w:proofErr w:type="spellEnd"/>
      <w:proofErr w:type="gramEnd"/>
    </w:p>
    <w:p w:rsidR="002109D5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37ECA">
        <w:rPr>
          <w:rFonts w:ascii="Courier New" w:eastAsia="Times New Roman" w:hAnsi="Courier New" w:cs="Courier New"/>
          <w:sz w:val="20"/>
          <w:szCs w:val="20"/>
        </w:rPr>
        <w:t xml:space="preserve"> E  M  F  T  N  W  V  Q  V  Q  </w:t>
      </w:r>
      <w:proofErr w:type="spellStart"/>
      <w:r w:rsidRPr="00637ECA">
        <w:rPr>
          <w:rFonts w:ascii="Courier New" w:eastAsia="Times New Roman" w:hAnsi="Courier New" w:cs="Courier New"/>
          <w:sz w:val="20"/>
          <w:szCs w:val="20"/>
        </w:rPr>
        <w:t>Q</w:t>
      </w:r>
      <w:proofErr w:type="spellEnd"/>
      <w:r w:rsidRPr="00637ECA">
        <w:rPr>
          <w:rFonts w:ascii="Courier New" w:eastAsia="Times New Roman" w:hAnsi="Courier New" w:cs="Courier New"/>
          <w:sz w:val="20"/>
          <w:szCs w:val="20"/>
        </w:rPr>
        <w:t xml:space="preserve">  R  K  -</w:t>
      </w:r>
      <w:r>
        <w:rPr>
          <w:rFonts w:ascii="Courier New" w:eastAsia="Times New Roman" w:hAnsi="Courier New" w:cs="Courier New"/>
          <w:sz w:val="20"/>
          <w:szCs w:val="20"/>
        </w:rPr>
        <w:t xml:space="preserve">  </w:t>
      </w:r>
    </w:p>
    <w:p w:rsidR="002109D5" w:rsidRPr="002747B7" w:rsidRDefault="002109D5" w:rsidP="002109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:rsidR="002109D5" w:rsidRPr="002747B7" w:rsidRDefault="002109D5" w:rsidP="002109D5">
      <w:pPr>
        <w:rPr>
          <w:rFonts w:ascii="Times New Roman" w:hAnsi="Times New Roman" w:cs="Times New Roman"/>
          <w:b/>
          <w:i/>
          <w:sz w:val="24"/>
        </w:rPr>
      </w:pPr>
      <w:r w:rsidRPr="00637ECA">
        <w:rPr>
          <w:rFonts w:ascii="Times New Roman" w:hAnsi="Times New Roman" w:cs="Times New Roman"/>
          <w:b/>
          <w:i/>
          <w:sz w:val="24"/>
        </w:rPr>
        <w:t>S</w:t>
      </w:r>
      <w:r>
        <w:rPr>
          <w:rFonts w:ascii="Times New Roman" w:hAnsi="Times New Roman" w:cs="Times New Roman"/>
          <w:b/>
          <w:i/>
          <w:sz w:val="24"/>
        </w:rPr>
        <w:t>sRGL2</w:t>
      </w:r>
    </w:p>
    <w:p w:rsidR="002109D5" w:rsidRDefault="002109D5" w:rsidP="002109D5">
      <w:pPr>
        <w:pStyle w:val="HTMLPreformatted"/>
        <w:shd w:val="clear" w:color="auto" w:fill="FFFFFF"/>
      </w:pPr>
      <w:proofErr w:type="gramStart"/>
      <w:r w:rsidRPr="00B84C90">
        <w:t>gttcctttatccttttccattttcactcctctgtttctattcttcctccattcaagctcacataaatttgaaactgaagcataattccaataaaattgatgctcgtattactgtgaatcgagaagagagaaaaaaaaag</w:t>
      </w:r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atgaagagagatcatcaagaaagtgctggtggttgtggtgcgggcaaaggggagccctc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M  K  R  D  H  Q  E  S  A  G  </w:t>
      </w:r>
      <w:proofErr w:type="spellStart"/>
      <w:r w:rsidRPr="00637ECA">
        <w:t>G</w:t>
      </w:r>
      <w:proofErr w:type="spellEnd"/>
      <w:r w:rsidRPr="00637ECA">
        <w:t xml:space="preserve">  C  G  A  G  K  G  E  P  S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tctatggcgagaggaaaaatttgggaagaagaacaagatggtgcaggtatggatgaattg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S  M  A  R  G  K  I  W  E  </w:t>
      </w:r>
      <w:proofErr w:type="spellStart"/>
      <w:r w:rsidRPr="00637ECA">
        <w:t>E</w:t>
      </w:r>
      <w:proofErr w:type="spellEnd"/>
      <w:r w:rsidRPr="00637ECA">
        <w:t xml:space="preserve">  </w:t>
      </w:r>
      <w:proofErr w:type="spellStart"/>
      <w:r w:rsidRPr="00637ECA">
        <w:t>E</w:t>
      </w:r>
      <w:proofErr w:type="spellEnd"/>
      <w:r w:rsidRPr="00637ECA">
        <w:t xml:space="preserve">  Q  D  G  A  G  M  D  E  L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cttgctgtcttgggttacaaggttcgatcttctgatatggcagatgtagctcagaagct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L  A  V  L  G  Y  K  V  R  S  </w:t>
      </w:r>
      <w:proofErr w:type="spellStart"/>
      <w:r w:rsidRPr="00637ECA">
        <w:t>S</w:t>
      </w:r>
      <w:proofErr w:type="spellEnd"/>
      <w:r w:rsidRPr="00637ECA">
        <w:t xml:space="preserve">  D  M  A  D  V  A  Q  K  L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gaacagcttgaaatggtgatgggtactgctcaagaagatgggatttcacagctttctga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E  Q  L  E  M  V  M  G  T  A  Q  E  D  G  I  S  Q  L  S  D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accgtacattataatccctctgatctctctggttgggttcagagtatgctctctgagct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T  V  H  Y  N  P  S  D  L  S  G  W  V  Q  S  M  L  S  E  L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aatccagccactggacttgatgattctgtttttggttcttctgaaattagtttctctaa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N  P  A  T  G  L  D  </w:t>
      </w:r>
      <w:proofErr w:type="spellStart"/>
      <w:r w:rsidRPr="00637ECA">
        <w:t>D</w:t>
      </w:r>
      <w:proofErr w:type="spellEnd"/>
      <w:r w:rsidRPr="00637ECA">
        <w:t xml:space="preserve">  S  V  F  G  S  </w:t>
      </w:r>
      <w:proofErr w:type="spellStart"/>
      <w:r w:rsidRPr="00637ECA">
        <w:t>S</w:t>
      </w:r>
      <w:proofErr w:type="spellEnd"/>
      <w:r w:rsidRPr="00637ECA">
        <w:t xml:space="preserve">  E  I  S  F  S  N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cctcaatcgcaccaatcgggtcttttcaatgatgattcggaatatgatctccgagcaat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P  Q  S  H  Q  S  G  L  F  N  D  </w:t>
      </w:r>
      <w:proofErr w:type="spellStart"/>
      <w:r w:rsidRPr="00637ECA">
        <w:t>D</w:t>
      </w:r>
      <w:proofErr w:type="spellEnd"/>
      <w:r w:rsidRPr="00637ECA">
        <w:t xml:space="preserve">  S  E  Y  D  L  R  A  I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cccggtgtggtgggttacccacctgaggaaaatagcaggaagaaaatgaaaacctctatg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P  G  V  </w:t>
      </w:r>
      <w:proofErr w:type="spellStart"/>
      <w:r w:rsidRPr="00637ECA">
        <w:t>V</w:t>
      </w:r>
      <w:proofErr w:type="spellEnd"/>
      <w:r w:rsidRPr="00637ECA">
        <w:t xml:space="preserve">  G  Y  P  </w:t>
      </w:r>
      <w:proofErr w:type="spellStart"/>
      <w:r w:rsidRPr="00637ECA">
        <w:t>P</w:t>
      </w:r>
      <w:proofErr w:type="spellEnd"/>
      <w:r w:rsidRPr="00637ECA">
        <w:t xml:space="preserve">  E  </w:t>
      </w:r>
      <w:proofErr w:type="spellStart"/>
      <w:r w:rsidRPr="00637ECA">
        <w:t>E</w:t>
      </w:r>
      <w:proofErr w:type="spellEnd"/>
      <w:r w:rsidRPr="00637ECA">
        <w:t xml:space="preserve">  N  S  R  K  </w:t>
      </w:r>
      <w:proofErr w:type="spellStart"/>
      <w:r w:rsidRPr="00637ECA">
        <w:t>K</w:t>
      </w:r>
      <w:proofErr w:type="spellEnd"/>
      <w:r w:rsidRPr="00637ECA">
        <w:t xml:space="preserve">  M  K  T  S  M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gggtctgatacagctgattcgaatccgaaaactccttcattagcttcaacttctggctcg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G  S  D  T  A  D  S  N  P  K  T  P  S  L  A  S  T  S  G  S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ccgtcgcgagcggtggtgctaatcgactcgcaggagaccggagtccgcctagtgcatacg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P  S  R  A  V  </w:t>
      </w:r>
      <w:proofErr w:type="spellStart"/>
      <w:r w:rsidRPr="00637ECA">
        <w:t>V</w:t>
      </w:r>
      <w:proofErr w:type="spellEnd"/>
      <w:r w:rsidRPr="00637ECA">
        <w:t xml:space="preserve">  L  I  D  S  Q  E  T  G  V  R  L  V  H  T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lastRenderedPageBreak/>
        <w:t>ttattagcttgtgctgaagcagttcagcaagacaatttaaagctcgcagaggcactcgtc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L  </w:t>
      </w:r>
      <w:proofErr w:type="spellStart"/>
      <w:r w:rsidRPr="00637ECA">
        <w:t>L</w:t>
      </w:r>
      <w:proofErr w:type="spellEnd"/>
      <w:r w:rsidRPr="00637ECA">
        <w:t xml:space="preserve">  A  C  A  E  A  V  Q  </w:t>
      </w:r>
      <w:proofErr w:type="spellStart"/>
      <w:r w:rsidRPr="00637ECA">
        <w:t>Q</w:t>
      </w:r>
      <w:proofErr w:type="spellEnd"/>
      <w:r w:rsidRPr="00637ECA">
        <w:t xml:space="preserve">  D  N  L  K  L  A  E  A  L  V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aaacacattggcttacttgctgcatctcaagccagtgctatgaggaaagtggcgacttac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K  H  I  G  L  </w:t>
      </w:r>
      <w:proofErr w:type="spellStart"/>
      <w:r w:rsidRPr="00637ECA">
        <w:t>L</w:t>
      </w:r>
      <w:proofErr w:type="spellEnd"/>
      <w:r w:rsidRPr="00637ECA">
        <w:t xml:space="preserve">  A  </w:t>
      </w:r>
      <w:proofErr w:type="spellStart"/>
      <w:r w:rsidRPr="00637ECA">
        <w:t>A</w:t>
      </w:r>
      <w:proofErr w:type="spellEnd"/>
      <w:r w:rsidRPr="00637ECA">
        <w:t xml:space="preserve">  S  Q  A  S  A  M  R  K  V  A  T  Y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ttcgccgaagctttagctcgtcgaatttacaaaatctaccctcaagaatccctcctcga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F  A  E  A  L  A  R  </w:t>
      </w:r>
      <w:proofErr w:type="spellStart"/>
      <w:r w:rsidRPr="00637ECA">
        <w:t>R</w:t>
      </w:r>
      <w:proofErr w:type="spellEnd"/>
      <w:r w:rsidRPr="00637ECA">
        <w:t xml:space="preserve">  I  Y  K  I  Y  P  Q  E  S  L  </w:t>
      </w:r>
      <w:proofErr w:type="spellStart"/>
      <w:r w:rsidRPr="00637ECA">
        <w:t>L</w:t>
      </w:r>
      <w:proofErr w:type="spellEnd"/>
      <w:r w:rsidRPr="00637ECA">
        <w:t xml:space="preserve">  D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ccttcttattccgatactttagagatgcatttttacgagacttgcccttatctcaaattc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P  S  Y  S  D  T  L  E  M  H  F  Y  E  T  C  P  Y  L  K  F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gcccattttactgctaatcaagccattcttgaagcttttggtactgcaaacagagttca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A  H  F  T  A  N  Q  A  I  L  E  A  F  G  T  A  N  R  V  H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gtcattgatttcggtctcaaacagggaatgcagtggccggccctaatgcaagctctcgc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V  I  D  F  G  L  K  Q  G  M  Q  W  P  A  L  M  Q  A  L  A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ttgcgtcctggtggtcctcccactttccggttaaccggaatcggccctccgcagcccaa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L  R  P  G  </w:t>
      </w:r>
      <w:proofErr w:type="spellStart"/>
      <w:r w:rsidRPr="00637ECA">
        <w:t>G</w:t>
      </w:r>
      <w:proofErr w:type="spellEnd"/>
      <w:r w:rsidRPr="00637ECA">
        <w:t xml:space="preserve">  P  </w:t>
      </w:r>
      <w:proofErr w:type="spellStart"/>
      <w:r w:rsidRPr="00637ECA">
        <w:t>P</w:t>
      </w:r>
      <w:proofErr w:type="spellEnd"/>
      <w:r w:rsidRPr="00637ECA">
        <w:t xml:space="preserve">  T  F  R  L  T  G  I  G  P  </w:t>
      </w:r>
      <w:proofErr w:type="spellStart"/>
      <w:r w:rsidRPr="00637ECA">
        <w:t>P</w:t>
      </w:r>
      <w:proofErr w:type="spellEnd"/>
      <w:r w:rsidRPr="00637ECA">
        <w:t xml:space="preserve">  Q  P  N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aacaccgatactttgcagcaggtggggtggaagctagctcagttagctgaaactattggc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N  T  D  T  L  Q  </w:t>
      </w:r>
      <w:proofErr w:type="spellStart"/>
      <w:r w:rsidRPr="00637ECA">
        <w:t>Q</w:t>
      </w:r>
      <w:proofErr w:type="spellEnd"/>
      <w:r w:rsidRPr="00637ECA">
        <w:t xml:space="preserve">  V  G  W  K  L  A  Q  L  A  E  T  I  G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gtggaattcgaattccgcggtttcgtagctaatagtttagcagatcttcaaccggaaat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V  E  F  E  F  R  G  F  V  A  N  S  L  A  D  L  Q  P  E  I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ctggacctccgctccccggaggtggagacggtggttgtcaactccgttttcgagctccac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L  D  L  R  S  P  E  V  E  T  V  </w:t>
      </w:r>
      <w:proofErr w:type="spellStart"/>
      <w:r w:rsidRPr="00637ECA">
        <w:t>V</w:t>
      </w:r>
      <w:proofErr w:type="spellEnd"/>
      <w:r w:rsidRPr="00637ECA">
        <w:t xml:space="preserve">  </w:t>
      </w:r>
      <w:proofErr w:type="spellStart"/>
      <w:r w:rsidRPr="00637ECA">
        <w:t>V</w:t>
      </w:r>
      <w:proofErr w:type="spellEnd"/>
      <w:r w:rsidRPr="00637ECA">
        <w:t xml:space="preserve">  N  S  V  F  E  L  H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cgcctcctggctcgagccggtgggatcgataaggttctttcatccattaaggctatgaag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R  L  </w:t>
      </w:r>
      <w:proofErr w:type="spellStart"/>
      <w:r w:rsidRPr="00637ECA">
        <w:t>L</w:t>
      </w:r>
      <w:proofErr w:type="spellEnd"/>
      <w:r w:rsidRPr="00637ECA">
        <w:t xml:space="preserve">  A  R  A  G  </w:t>
      </w:r>
      <w:proofErr w:type="spellStart"/>
      <w:r w:rsidRPr="00637ECA">
        <w:t>G</w:t>
      </w:r>
      <w:proofErr w:type="spellEnd"/>
      <w:r w:rsidRPr="00637ECA">
        <w:t xml:space="preserve">  I  D  K  V  L  S  </w:t>
      </w:r>
      <w:proofErr w:type="spellStart"/>
      <w:r w:rsidRPr="00637ECA">
        <w:t>S</w:t>
      </w:r>
      <w:proofErr w:type="spellEnd"/>
      <w:r w:rsidRPr="00637ECA">
        <w:t xml:space="preserve">  I  K  A  M  K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cctaagattgtcaccattgtggagcaagaagctaaccacaacggtccggtttttctagac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P  K  I  V  T  I  V  E  Q  E  A  N  H  N  G  P  V  F  L  D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cggttcactgaagcgttgcattattactcgagtatgtttgactcgttagaaggatccggg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R  F  T  E  A  L  H  Y  </w:t>
      </w:r>
      <w:proofErr w:type="spellStart"/>
      <w:r w:rsidRPr="00637ECA">
        <w:t>Y</w:t>
      </w:r>
      <w:proofErr w:type="spellEnd"/>
      <w:r w:rsidRPr="00637ECA">
        <w:t xml:space="preserve">  S  </w:t>
      </w:r>
      <w:proofErr w:type="spellStart"/>
      <w:r w:rsidRPr="00637ECA">
        <w:t>S</w:t>
      </w:r>
      <w:proofErr w:type="spellEnd"/>
      <w:r w:rsidRPr="00637ECA">
        <w:t xml:space="preserve">  M  F  D  S  L  E  G  S  G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atagcagttccgagtcaggacctggtcatgtccgagttgtacttaggaaggcagatttgc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I  A  V  P  S  Q  D  L  V  M  S  E  L  Y  L  G  R  Q  I  C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aacgttgtggcttgtgaagggaccgacagagttgagcggcacgatattctgaaacattgg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N  V  </w:t>
      </w:r>
      <w:proofErr w:type="spellStart"/>
      <w:r w:rsidRPr="00637ECA">
        <w:t>V</w:t>
      </w:r>
      <w:proofErr w:type="spellEnd"/>
      <w:r w:rsidRPr="00637ECA">
        <w:t xml:space="preserve">  A  C  E  G  T  D  R  V  E  R  H  D  I  L  K  H  W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cgaactcggtttgaatcggctgggttcgatcctgttcatctcggttcgaacgcgtttaaa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R  T  R  F  E  S  A  G  F  D  P  V  H  L  G  S  N  A  F  K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caagctggtatgctattagctctgtttgcaggtggtgatgggtacagagtggaggaaaa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Q  A  G  M  L  </w:t>
      </w:r>
      <w:proofErr w:type="spellStart"/>
      <w:r w:rsidRPr="00637ECA">
        <w:t>L</w:t>
      </w:r>
      <w:proofErr w:type="spellEnd"/>
      <w:r w:rsidRPr="00637ECA">
        <w:t xml:space="preserve">  A  L  F  A  G  </w:t>
      </w:r>
      <w:proofErr w:type="spellStart"/>
      <w:r w:rsidRPr="00637ECA">
        <w:t>G</w:t>
      </w:r>
      <w:proofErr w:type="spellEnd"/>
      <w:r w:rsidRPr="00637ECA">
        <w:t xml:space="preserve">  D  G  Y  R  V  E  </w:t>
      </w:r>
      <w:proofErr w:type="spellStart"/>
      <w:r w:rsidRPr="00637ECA">
        <w:t>E</w:t>
      </w:r>
      <w:proofErr w:type="spellEnd"/>
      <w:r w:rsidRPr="00637ECA">
        <w:t xml:space="preserve">  N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aatgggtgtcttatgcttgggtggcatactagaccggttatagctacctcggcgtggaaa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N  G  C  L  M  L  G  W  H  T  R  P  V  I  A  T  S  A  W  K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ctcggcggttcacaatga</w:t>
      </w:r>
      <w:proofErr w:type="spellEnd"/>
      <w:proofErr w:type="gramEnd"/>
    </w:p>
    <w:p w:rsidR="002109D5" w:rsidRDefault="002109D5" w:rsidP="002109D5">
      <w:pPr>
        <w:pStyle w:val="HTMLPreformatted"/>
        <w:shd w:val="clear" w:color="auto" w:fill="FFFFFF"/>
      </w:pPr>
      <w:r>
        <w:t xml:space="preserve"> L  </w:t>
      </w:r>
      <w:proofErr w:type="gramStart"/>
      <w:r>
        <w:t xml:space="preserve">G  </w:t>
      </w:r>
      <w:proofErr w:type="spellStart"/>
      <w:r>
        <w:t>G</w:t>
      </w:r>
      <w:proofErr w:type="spellEnd"/>
      <w:proofErr w:type="gramEnd"/>
      <w:r>
        <w:t xml:space="preserve">  S  Q  - </w:t>
      </w:r>
      <w:r w:rsidRPr="00B84C90">
        <w:t>gtcaattcatctgagttactgagttggaattaacgagtcagtgaatcttgagatatcttagtgagatgagggagtaaaaagcaattcaagtgtgtaatttctctagtctttttaacacctcttgcttattttattttacataagtttttttttcttttttacttgctgtaatcttagaatttttat</w:t>
      </w:r>
    </w:p>
    <w:p w:rsidR="002109D5" w:rsidRPr="00637ECA" w:rsidRDefault="002109D5" w:rsidP="002109D5">
      <w:pPr>
        <w:pStyle w:val="HTMLPreformatted"/>
        <w:shd w:val="clear" w:color="auto" w:fill="FFFFFF"/>
      </w:pPr>
    </w:p>
    <w:p w:rsidR="002109D5" w:rsidRPr="00637ECA" w:rsidRDefault="002109D5" w:rsidP="002109D5">
      <w:pPr>
        <w:rPr>
          <w:rFonts w:ascii="Times New Roman" w:hAnsi="Times New Roman" w:cs="Times New Roman"/>
          <w:b/>
          <w:i/>
          <w:sz w:val="24"/>
        </w:rPr>
      </w:pPr>
      <w:r w:rsidRPr="00637ECA">
        <w:rPr>
          <w:rFonts w:ascii="Times New Roman" w:hAnsi="Times New Roman" w:cs="Times New Roman"/>
          <w:b/>
          <w:i/>
          <w:sz w:val="24"/>
        </w:rPr>
        <w:t>SsMPK6</w:t>
      </w:r>
    </w:p>
    <w:p w:rsidR="002109D5" w:rsidRDefault="002109D5" w:rsidP="002109D5">
      <w:pPr>
        <w:pStyle w:val="HTMLPreformatted"/>
        <w:shd w:val="clear" w:color="auto" w:fill="FFFFFF"/>
        <w:tabs>
          <w:tab w:val="clear" w:pos="7328"/>
        </w:tabs>
      </w:pPr>
      <w:proofErr w:type="gramStart"/>
      <w:r w:rsidRPr="00B84C90">
        <w:t>aaaaaaaaaaataccaaacagaaaagcagagagaaacagagcttcagatcacaacacgtatatatgaaagacaagaccccatagttttatagcttcagatctgtttgacccaaatttcccaactaatttttcagaa</w:t>
      </w:r>
      <w:proofErr w:type="gramEnd"/>
    </w:p>
    <w:p w:rsidR="002109D5" w:rsidRPr="00637ECA" w:rsidRDefault="002109D5" w:rsidP="002109D5">
      <w:pPr>
        <w:pStyle w:val="HTMLPreformatted"/>
        <w:shd w:val="clear" w:color="auto" w:fill="FFFFFF"/>
        <w:tabs>
          <w:tab w:val="clear" w:pos="7328"/>
        </w:tabs>
      </w:pPr>
      <w:proofErr w:type="spellStart"/>
      <w:proofErr w:type="gramStart"/>
      <w:r w:rsidRPr="00637ECA">
        <w:t>atggacggggttggagcagcccagccggcagacactgagatggcggaagcgtcgaccacg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M  D  G  V  G  A  </w:t>
      </w:r>
      <w:proofErr w:type="spellStart"/>
      <w:r w:rsidRPr="00637ECA">
        <w:t>A</w:t>
      </w:r>
      <w:proofErr w:type="spellEnd"/>
      <w:r w:rsidRPr="00637ECA">
        <w:t xml:space="preserve">  Q  P  A  D  T  E  M  A  E  A  S  T  </w:t>
      </w:r>
      <w:proofErr w:type="spellStart"/>
      <w:r w:rsidRPr="00637ECA">
        <w:t>T</w:t>
      </w:r>
      <w:proofErr w:type="spellEnd"/>
      <w:r w:rsidRPr="00637ECA">
        <w:t xml:space="preserve">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gccgcacccccaccttctgagtcccaacaacaggttcctcctaccggcggcatcgagac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A  </w:t>
      </w:r>
      <w:proofErr w:type="spellStart"/>
      <w:r w:rsidRPr="00637ECA">
        <w:t>A</w:t>
      </w:r>
      <w:proofErr w:type="spellEnd"/>
      <w:r w:rsidRPr="00637ECA">
        <w:t xml:space="preserve">  P  </w:t>
      </w:r>
      <w:proofErr w:type="spellStart"/>
      <w:r w:rsidRPr="00637ECA">
        <w:t>P</w:t>
      </w:r>
      <w:proofErr w:type="spellEnd"/>
      <w:r w:rsidRPr="00637ECA">
        <w:t xml:space="preserve">  </w:t>
      </w:r>
      <w:proofErr w:type="spellStart"/>
      <w:r w:rsidRPr="00637ECA">
        <w:t>P</w:t>
      </w:r>
      <w:proofErr w:type="spellEnd"/>
      <w:r w:rsidRPr="00637ECA">
        <w:t xml:space="preserve">  S  E  S  Q  </w:t>
      </w:r>
      <w:proofErr w:type="spellStart"/>
      <w:r w:rsidRPr="00637ECA">
        <w:t>Q</w:t>
      </w:r>
      <w:proofErr w:type="spellEnd"/>
      <w:r w:rsidRPr="00637ECA">
        <w:t xml:space="preserve">  </w:t>
      </w:r>
      <w:proofErr w:type="spellStart"/>
      <w:r w:rsidRPr="00637ECA">
        <w:t>Q</w:t>
      </w:r>
      <w:proofErr w:type="spellEnd"/>
      <w:r w:rsidRPr="00637ECA">
        <w:t xml:space="preserve">  V  P  </w:t>
      </w:r>
      <w:proofErr w:type="spellStart"/>
      <w:r w:rsidRPr="00637ECA">
        <w:t>P</w:t>
      </w:r>
      <w:proofErr w:type="spellEnd"/>
      <w:r w:rsidRPr="00637ECA">
        <w:t xml:space="preserve">  T  G  </w:t>
      </w:r>
      <w:proofErr w:type="spellStart"/>
      <w:r w:rsidRPr="00637ECA">
        <w:t>G</w:t>
      </w:r>
      <w:proofErr w:type="spellEnd"/>
      <w:r w:rsidRPr="00637ECA">
        <w:t xml:space="preserve">  I  E  T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attccggcctcccttagccatggaggcaggttcattcagtacaacatattcggtaacata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I  P  A  S  L  S  H  G  </w:t>
      </w:r>
      <w:proofErr w:type="spellStart"/>
      <w:r w:rsidRPr="00637ECA">
        <w:t>G</w:t>
      </w:r>
      <w:proofErr w:type="spellEnd"/>
      <w:r w:rsidRPr="00637ECA">
        <w:t xml:space="preserve">  R  F  I  Q  Y  N  I  F  G  N  I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tttgaggtcactgctaaatataagcctcctatcttgcccatcggcaagggtgcttacggc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F  E  V  T  A  K  Y  K  P  </w:t>
      </w:r>
      <w:proofErr w:type="spellStart"/>
      <w:r w:rsidRPr="00637ECA">
        <w:t>P</w:t>
      </w:r>
      <w:proofErr w:type="spellEnd"/>
      <w:r w:rsidRPr="00637ECA">
        <w:t xml:space="preserve">  I  L  P  I  G  K  G  A  Y  G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atcgtttgctcggcattgaattcggagaccggagagcatgtggcaatcaagaagatagcc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I  V  C  S  A  L  N  S  E  T  G  E  H  V  A  I  K  </w:t>
      </w:r>
      <w:proofErr w:type="spellStart"/>
      <w:r w:rsidRPr="00637ECA">
        <w:t>K</w:t>
      </w:r>
      <w:proofErr w:type="spellEnd"/>
      <w:r w:rsidRPr="00637ECA">
        <w:t xml:space="preserve">  I  A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aatgcttttgataataaaatcgacgctaaaaggaccctccgcgagatcaagttgcttcga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lastRenderedPageBreak/>
        <w:t xml:space="preserve"> N  A  F  D  N  K  I  D  A  K  R  T  L  R  E  I  K  L  </w:t>
      </w:r>
      <w:proofErr w:type="spellStart"/>
      <w:r w:rsidRPr="00637ECA">
        <w:t>L</w:t>
      </w:r>
      <w:proofErr w:type="spellEnd"/>
      <w:r w:rsidRPr="00637ECA">
        <w:t xml:space="preserve">  R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catatggatcatgaaaacgttgttgcaatcagggatataatgcctccaccccaaagggaa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H  M  D  H  E  N  V  </w:t>
      </w:r>
      <w:proofErr w:type="spellStart"/>
      <w:r w:rsidRPr="00637ECA">
        <w:t>V</w:t>
      </w:r>
      <w:proofErr w:type="spellEnd"/>
      <w:r w:rsidRPr="00637ECA">
        <w:t xml:space="preserve">  A  I  R  D  I  M  P  </w:t>
      </w:r>
      <w:proofErr w:type="spellStart"/>
      <w:r w:rsidRPr="00637ECA">
        <w:t>P</w:t>
      </w:r>
      <w:proofErr w:type="spellEnd"/>
      <w:r w:rsidRPr="00637ECA">
        <w:t xml:space="preserve">  </w:t>
      </w:r>
      <w:proofErr w:type="spellStart"/>
      <w:r w:rsidRPr="00637ECA">
        <w:t>P</w:t>
      </w:r>
      <w:proofErr w:type="spellEnd"/>
      <w:r w:rsidRPr="00637ECA">
        <w:t xml:space="preserve">  Q  R  E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gcatttaatgatgtttacatcgcatatgaacttatggacactgatctgcatcagattat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A  F  N  D  V  Y  I  A  Y  E  L  M  D  T  D  L  H  Q  I  </w:t>
      </w:r>
      <w:proofErr w:type="spellStart"/>
      <w:r w:rsidRPr="00637ECA">
        <w:t>I</w:t>
      </w:r>
      <w:proofErr w:type="spellEnd"/>
      <w:r w:rsidRPr="00637ECA">
        <w:t xml:space="preserve">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cgttccaatcaagcattatcagaagagcactgccagtattttctatatcaaattctccga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R  S  N  Q  A  L  S  E  </w:t>
      </w:r>
      <w:proofErr w:type="spellStart"/>
      <w:r w:rsidRPr="00637ECA">
        <w:t>E</w:t>
      </w:r>
      <w:proofErr w:type="spellEnd"/>
      <w:r w:rsidRPr="00637ECA">
        <w:t xml:space="preserve">  H  C  Q  Y  F  L  Y  Q  I  L  R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gggttgaaatatattcattctgctaatgttctgcatagagatttaaaaccaagcaatctc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G  L  K  Y  I  H  S  A  N  V  L  H  R  D  L  K  P  S  N  L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ctcctgaacgcaaattgtgacctaaagatttgtgattttggtctagctcgtgttacatca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L  </w:t>
      </w:r>
      <w:proofErr w:type="spellStart"/>
      <w:r w:rsidRPr="00637ECA">
        <w:t>L</w:t>
      </w:r>
      <w:proofErr w:type="spellEnd"/>
      <w:r w:rsidRPr="00637ECA">
        <w:t xml:space="preserve">  N  A  N  C  D  L  K  I  C  D  F  G  L  A  R  V  T  S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gaaactgatttcatgacagaatacgttgttacaagatggtatcgagcaccagaattgctg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E  T  D  F  M  T  E  Y  V  </w:t>
      </w:r>
      <w:proofErr w:type="spellStart"/>
      <w:r w:rsidRPr="00637ECA">
        <w:t>V</w:t>
      </w:r>
      <w:proofErr w:type="spellEnd"/>
      <w:r w:rsidRPr="00637ECA">
        <w:t xml:space="preserve">  T  R  W  Y  R  A  P  E  L  </w:t>
      </w:r>
      <w:proofErr w:type="spellStart"/>
      <w:r w:rsidRPr="00637ECA">
        <w:t>L</w:t>
      </w:r>
      <w:proofErr w:type="spellEnd"/>
      <w:r w:rsidRPr="00637ECA">
        <w:t xml:space="preserve">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ttgaactcttctgactatactgcagctattgatgtatggtcagtgggttgtattttcatg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L  N  S  </w:t>
      </w:r>
      <w:proofErr w:type="spellStart"/>
      <w:r w:rsidRPr="00637ECA">
        <w:t>S</w:t>
      </w:r>
      <w:proofErr w:type="spellEnd"/>
      <w:r w:rsidRPr="00637ECA">
        <w:t xml:space="preserve">  D  Y  T  A  </w:t>
      </w:r>
      <w:proofErr w:type="spellStart"/>
      <w:r w:rsidRPr="00637ECA">
        <w:t>A</w:t>
      </w:r>
      <w:proofErr w:type="spellEnd"/>
      <w:r w:rsidRPr="00637ECA">
        <w:t xml:space="preserve">  I  D  V  W  S  V  G  C  I  F  M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gagttgatggatcgaaggcccttatttcctggcagagatcatgtgcatcagcttcgtttg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E  L  M  D  R  </w:t>
      </w:r>
      <w:proofErr w:type="spellStart"/>
      <w:r w:rsidRPr="00637ECA">
        <w:t>R</w:t>
      </w:r>
      <w:proofErr w:type="spellEnd"/>
      <w:r w:rsidRPr="00637ECA">
        <w:t xml:space="preserve">  P  L  F  P  G  R  D  H  V  H  Q  L  R  L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cttatggagctaatcggcactccctcagaggctgaattaggatttttgaatgaaaatgca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L  M  E  L  I  G  T  P  S  E  A  E  L  G  F  L  N  E  N  A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aagagatacattcgacaacttcccgtttatcgtcggcaatctttcactgagaagttccca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K  R  Y  I  R  Q  L  P  V  Y  R  </w:t>
      </w:r>
      <w:proofErr w:type="spellStart"/>
      <w:r w:rsidRPr="00637ECA">
        <w:t>R</w:t>
      </w:r>
      <w:proofErr w:type="spellEnd"/>
      <w:r w:rsidRPr="00637ECA">
        <w:t xml:space="preserve">  Q  S  F  T  E  K  F  P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aatgttcacccagcagctattgatcttgttgaaaagatgttgacatttgacccaagacaa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N  V  H  P  A  </w:t>
      </w:r>
      <w:proofErr w:type="spellStart"/>
      <w:r w:rsidRPr="00637ECA">
        <w:t>A</w:t>
      </w:r>
      <w:proofErr w:type="spellEnd"/>
      <w:r w:rsidRPr="00637ECA">
        <w:t xml:space="preserve">  I  D  L  V  E  K  M  L  T  F  D  P  R  Q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aggattacagttgaggatgcactggctcatccctacctaacatcactgcacgacattag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R  I  T  V  E  D  A  L  A  H  P  Y  L  T  S  L  H  D  I  S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gacgagccagtgtgcatgactcccttcagctttgattttgagcagcatgctttgactgaa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D  E  P  V  C  M  T  P  F  S  F  D  F  E  Q  H  A  L  T  E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gaacagatgaaggaactgatttatagggaggcacttgcatttaaccctgagtatcaaca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E  Q  M  K  E  L  I  Y  R  E  A  L  A  F  N  P  E  Y  Q  H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caatga</w:t>
      </w:r>
      <w:proofErr w:type="spellEnd"/>
      <w:proofErr w:type="gramEnd"/>
    </w:p>
    <w:p w:rsidR="002109D5" w:rsidRDefault="002109D5" w:rsidP="002109D5">
      <w:pPr>
        <w:pStyle w:val="HTMLPreformatted"/>
        <w:shd w:val="clear" w:color="auto" w:fill="FFFFFF"/>
      </w:pPr>
      <w:r>
        <w:t xml:space="preserve"> </w:t>
      </w:r>
      <w:proofErr w:type="gramStart"/>
      <w:r>
        <w:t>Q  -</w:t>
      </w:r>
      <w:proofErr w:type="gramEnd"/>
      <w:r>
        <w:t xml:space="preserve">  </w:t>
      </w:r>
    </w:p>
    <w:p w:rsidR="002109D5" w:rsidRDefault="002109D5" w:rsidP="002109D5">
      <w:pPr>
        <w:pStyle w:val="HTMLPreformatted"/>
        <w:shd w:val="clear" w:color="auto" w:fill="FFFFFF"/>
      </w:pPr>
      <w:r w:rsidRPr="00B84C90">
        <w:t>Taatacaagcatcagtgggtataaattcattgtggctttgatcagtgtgatttccgttagttgaatgatttcagtaatttatttcatgtatataagttccaccaaactgggtggttcttcaactcgagtatttgcttatgggctgaaccggggaacgaaaatatttgaattagtgtttgtatcggctattttgcttattgttgggctcttaatttaatccattctctaagacaggaaatttattctctctctaagatacaggaaattaggcaaatgatc</w:t>
      </w:r>
    </w:p>
    <w:p w:rsidR="002109D5" w:rsidRDefault="002109D5" w:rsidP="002109D5">
      <w:pPr>
        <w:pStyle w:val="HTMLPreformatted"/>
        <w:shd w:val="clear" w:color="auto" w:fill="FFFFFF"/>
      </w:pPr>
    </w:p>
    <w:p w:rsidR="002109D5" w:rsidRPr="002747B7" w:rsidRDefault="002109D5" w:rsidP="002109D5">
      <w:pPr>
        <w:pStyle w:val="HTMLPreformatted"/>
        <w:shd w:val="clear" w:color="auto" w:fill="FFFFFF"/>
      </w:pPr>
      <w:r w:rsidRPr="00637ECA">
        <w:rPr>
          <w:rFonts w:ascii="Times New Roman" w:hAnsi="Times New Roman" w:cs="Times New Roman"/>
          <w:b/>
          <w:i/>
          <w:sz w:val="24"/>
        </w:rPr>
        <w:t>SsNLP8</w:t>
      </w:r>
    </w:p>
    <w:p w:rsidR="002109D5" w:rsidRDefault="002109D5" w:rsidP="002109D5">
      <w:pPr>
        <w:pStyle w:val="HTMLPreformatted"/>
        <w:shd w:val="clear" w:color="auto" w:fill="FFFFFF"/>
      </w:pPr>
    </w:p>
    <w:p w:rsidR="002109D5" w:rsidRDefault="002109D5" w:rsidP="002109D5">
      <w:pPr>
        <w:pStyle w:val="HTMLPreformatted"/>
        <w:shd w:val="clear" w:color="auto" w:fill="FFFFFF"/>
      </w:pPr>
      <w:r w:rsidRPr="00C6507D">
        <w:t>atttttttttaggtcttgtttctctattttccttagggttagggttttcgattggggatttctgtatttggtgtctttaccaatttagcgtccattttcagctgaatttaagattgtttttctgtaaagtctgtgtgttcgatacccagatggaatatgtatggataatggatatggatacgtgtatttttgagtgcgctacaggacaaattgaagatggatttcgtgagttgttattgattgaaaagtgtggacttacttgcgccagctttggagattgtgaattgttgggcgtcatctcttagaggccagttttggagatttcctttctgtattaaggaatgggattggaaagaaatcagattttgctctgcttctagtcttgtgttactccaatttatccagtggaagtttgggtctttagtggattcctgtggtagctaagataaatgtctgagcattaagggtataacttttttaagattttagtatgaaatttagtagtttcacaaacaaatgagagaagatattaggggagactttctttgaatagagaagtaaatttctttacataggttgggaacttgggggaatttgtgggttgataaactaga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atggaataccctttctcatcaaaggaaaaggggatcaattattggacgtcatcaccagca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M  E  Y  P  F  S  </w:t>
      </w:r>
      <w:proofErr w:type="spellStart"/>
      <w:r w:rsidRPr="00637ECA">
        <w:t>S</w:t>
      </w:r>
      <w:proofErr w:type="spellEnd"/>
      <w:r w:rsidRPr="00637ECA">
        <w:t xml:space="preserve">  K  E  K  G  I  N  Y  W  T  S  </w:t>
      </w:r>
      <w:proofErr w:type="spellStart"/>
      <w:r w:rsidRPr="00637ECA">
        <w:t>S</w:t>
      </w:r>
      <w:proofErr w:type="spellEnd"/>
      <w:r w:rsidRPr="00637ECA">
        <w:t xml:space="preserve">  P  A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caaacagatggtatggctttaccaggtggtggtacgaggaatccaatttcagaagaccta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Q  T  D  G  M  A  L  P  G  </w:t>
      </w:r>
      <w:proofErr w:type="spellStart"/>
      <w:r w:rsidRPr="00637ECA">
        <w:t>G</w:t>
      </w:r>
      <w:proofErr w:type="spellEnd"/>
      <w:r w:rsidRPr="00637ECA">
        <w:t xml:space="preserve">  </w:t>
      </w:r>
      <w:proofErr w:type="spellStart"/>
      <w:r w:rsidRPr="00637ECA">
        <w:t>G</w:t>
      </w:r>
      <w:proofErr w:type="spellEnd"/>
      <w:r w:rsidRPr="00637ECA">
        <w:t xml:space="preserve">  T  R  N  P  I  S  E  D  L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ttcaacaatttttcagagctcatgaattttgatacatatgccggttggtgcaacagtcca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F  N  </w:t>
      </w:r>
      <w:proofErr w:type="spellStart"/>
      <w:r w:rsidRPr="00637ECA">
        <w:t>N</w:t>
      </w:r>
      <w:proofErr w:type="spellEnd"/>
      <w:r w:rsidRPr="00637ECA">
        <w:t xml:space="preserve">  F  S  E  L  M  N  F  D  T  Y  A  G  W  C  N  S  P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gcagcaactgatcagatgtgtgctgcctatgggttgccatcttttcattcaacacccta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A  </w:t>
      </w:r>
      <w:proofErr w:type="spellStart"/>
      <w:r w:rsidRPr="00637ECA">
        <w:t>A</w:t>
      </w:r>
      <w:proofErr w:type="spellEnd"/>
      <w:r w:rsidRPr="00637ECA">
        <w:t xml:space="preserve">  T  D  Q  M  C  A  </w:t>
      </w:r>
      <w:proofErr w:type="spellStart"/>
      <w:r w:rsidRPr="00637ECA">
        <w:t>A</w:t>
      </w:r>
      <w:proofErr w:type="spellEnd"/>
      <w:r w:rsidRPr="00637ECA">
        <w:t xml:space="preserve">  Y  G  L  P  S  F  H  S  T  P  Y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gcatcttttgaagcattgaatttttcagaacagaattgttcaaccattcctgatggggac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lastRenderedPageBreak/>
        <w:t xml:space="preserve"> A  S  F  E  A  L  N  F  S  E  Q  N  C  S  T  I  P  D  G  D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aagtcattagatgctgctggtccatctagctgctatggagacaaaatggaatttcggcga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K  S  L  D  A  </w:t>
      </w:r>
      <w:proofErr w:type="spellStart"/>
      <w:r w:rsidRPr="00637ECA">
        <w:t>A</w:t>
      </w:r>
      <w:proofErr w:type="spellEnd"/>
      <w:r w:rsidRPr="00637ECA">
        <w:t xml:space="preserve">  G  P  S  </w:t>
      </w:r>
      <w:proofErr w:type="spellStart"/>
      <w:r w:rsidRPr="00637ECA">
        <w:t>S</w:t>
      </w:r>
      <w:proofErr w:type="spellEnd"/>
      <w:r w:rsidRPr="00637ECA">
        <w:t xml:space="preserve">  C  Y  G  D  K  M  E  F  R  </w:t>
      </w:r>
      <w:proofErr w:type="spellStart"/>
      <w:r w:rsidRPr="00637ECA">
        <w:t>R</w:t>
      </w:r>
      <w:proofErr w:type="spellEnd"/>
      <w:r w:rsidRPr="00637ECA">
        <w:t xml:space="preserve">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gattcccaattcgcttatccatcagattcagtgcatgctgatgatatggttgaaaagcaa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D  S  Q  F  A  Y  P  S  D  S  V  H  A  D  </w:t>
      </w:r>
      <w:proofErr w:type="spellStart"/>
      <w:r w:rsidRPr="00637ECA">
        <w:t>D</w:t>
      </w:r>
      <w:proofErr w:type="spellEnd"/>
      <w:r w:rsidRPr="00637ECA">
        <w:t xml:space="preserve">  M  V  E  K  Q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agtaacaatgctcagcaacaaagaattatgtctaatatggcaaattgtgttatttctaga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S  N  </w:t>
      </w:r>
      <w:proofErr w:type="spellStart"/>
      <w:r w:rsidRPr="00637ECA">
        <w:t>N</w:t>
      </w:r>
      <w:proofErr w:type="spellEnd"/>
      <w:r w:rsidRPr="00637ECA">
        <w:t xml:space="preserve">  A  Q  </w:t>
      </w:r>
      <w:proofErr w:type="spellStart"/>
      <w:r w:rsidRPr="00637ECA">
        <w:t>Q</w:t>
      </w:r>
      <w:proofErr w:type="spellEnd"/>
      <w:r w:rsidRPr="00637ECA">
        <w:t xml:space="preserve">  </w:t>
      </w:r>
      <w:proofErr w:type="spellStart"/>
      <w:r w:rsidRPr="00637ECA">
        <w:t>Q</w:t>
      </w:r>
      <w:proofErr w:type="spellEnd"/>
      <w:r w:rsidRPr="00637ECA">
        <w:t xml:space="preserve">  R  I  M  S  N  M  A  N  C  V  I  S  R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ccacttgggttttcacttgatgaaaagatgctgagggcattatcgatgttaaaagattc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P  L  G  F  S  L  D  E  K  M  L  R  A  L  S  M  L  K  D  S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gctggtgggggcattttggcacaagtttgggtcccaatgaggcgtggggatcaatatatc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A  G  </w:t>
      </w:r>
      <w:proofErr w:type="spellStart"/>
      <w:r w:rsidRPr="00637ECA">
        <w:t>G</w:t>
      </w:r>
      <w:proofErr w:type="spellEnd"/>
      <w:r w:rsidRPr="00637ECA">
        <w:t xml:space="preserve">  </w:t>
      </w:r>
      <w:proofErr w:type="spellStart"/>
      <w:r w:rsidRPr="00637ECA">
        <w:t>G</w:t>
      </w:r>
      <w:proofErr w:type="spellEnd"/>
      <w:r w:rsidRPr="00637ECA">
        <w:t xml:space="preserve">  I  L  A  Q  V  W  V  P  M  R  </w:t>
      </w:r>
      <w:proofErr w:type="spellStart"/>
      <w:r w:rsidRPr="00637ECA">
        <w:t>R</w:t>
      </w:r>
      <w:proofErr w:type="spellEnd"/>
      <w:r w:rsidRPr="00637ECA">
        <w:t xml:space="preserve">  G  D  Q  Y  I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atgaccacttatgagcaaccttacttgctcgatcaaagtctggcaggctatcgtgaagtg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M  T  </w:t>
      </w:r>
      <w:proofErr w:type="spellStart"/>
      <w:r w:rsidRPr="00637ECA">
        <w:t>T</w:t>
      </w:r>
      <w:proofErr w:type="spellEnd"/>
      <w:r w:rsidRPr="00637ECA">
        <w:t xml:space="preserve">  Y  E  Q  P  Y  L  </w:t>
      </w:r>
      <w:proofErr w:type="spellStart"/>
      <w:r w:rsidRPr="00637ECA">
        <w:t>L</w:t>
      </w:r>
      <w:proofErr w:type="spellEnd"/>
      <w:r w:rsidRPr="00637ECA">
        <w:t xml:space="preserve">  D  Q  S  L  A  G  Y  R  E  V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tcaaggacatataccttctccgcagaaggcaagtctggccttcctcttgggcttcctgg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S  R  T  Y  T  F  S  A  E  G  K  S  G  L  P  L  G  L  P  G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cgtgtatttatctttaaagttccagagtggacttcaaatgtagtatattatagcaatgc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R  V  F  I  F  K  V  P  E  W  T  S  N  V  </w:t>
      </w:r>
      <w:proofErr w:type="spellStart"/>
      <w:r w:rsidRPr="00637ECA">
        <w:t>V</w:t>
      </w:r>
      <w:proofErr w:type="spellEnd"/>
      <w:r w:rsidRPr="00637ECA">
        <w:t xml:space="preserve">  Y  </w:t>
      </w:r>
      <w:proofErr w:type="spellStart"/>
      <w:r w:rsidRPr="00637ECA">
        <w:t>Y</w:t>
      </w:r>
      <w:proofErr w:type="spellEnd"/>
      <w:r w:rsidRPr="00637ECA">
        <w:t xml:space="preserve">  S  N  A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gaatacttaagagtaaagcatgcacttcatcataaagtccgaggttctattgcgttgcca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E  Y  L  R  V  K  H  A  L  H  </w:t>
      </w:r>
      <w:proofErr w:type="spellStart"/>
      <w:r w:rsidRPr="00637ECA">
        <w:t>H</w:t>
      </w:r>
      <w:proofErr w:type="spellEnd"/>
      <w:r w:rsidRPr="00637ECA">
        <w:t xml:space="preserve">  K  V  R  G  S  I  A  L  P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atttttgaacctcctcacatgtcctgctgtgctgtacttgaacttgtcacagttagagag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I  F  E  P  </w:t>
      </w:r>
      <w:proofErr w:type="spellStart"/>
      <w:r w:rsidRPr="00637ECA">
        <w:t>P</w:t>
      </w:r>
      <w:proofErr w:type="spellEnd"/>
      <w:r w:rsidRPr="00637ECA">
        <w:t xml:space="preserve">  H  M  S  C  </w:t>
      </w:r>
      <w:proofErr w:type="spellStart"/>
      <w:r w:rsidRPr="00637ECA">
        <w:t>C</w:t>
      </w:r>
      <w:proofErr w:type="spellEnd"/>
      <w:r w:rsidRPr="00637ECA">
        <w:t xml:space="preserve">  A  V  L  E  L  V  T  V  R  E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aagcccgattttgattcagagatagaaaatgtttgccatgcactccaggctgtaaattta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K  P  D  F  D  S  E  I  E  N  V  C  H  A  L  Q  A  V  N  L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aggagcacaggacctcctcgacttcttactcagagcctctcaaggaataaagtggctgcc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R  S  T  G  P  </w:t>
      </w:r>
      <w:proofErr w:type="spellStart"/>
      <w:r w:rsidRPr="00637ECA">
        <w:t>P</w:t>
      </w:r>
      <w:proofErr w:type="spellEnd"/>
      <w:r w:rsidRPr="00637ECA">
        <w:t xml:space="preserve">  R  L  </w:t>
      </w:r>
      <w:proofErr w:type="spellStart"/>
      <w:r w:rsidRPr="00637ECA">
        <w:t>L</w:t>
      </w:r>
      <w:proofErr w:type="spellEnd"/>
      <w:r w:rsidRPr="00637ECA">
        <w:t xml:space="preserve">  T  Q  S  L  S  R  N  K  V  A  </w:t>
      </w:r>
      <w:proofErr w:type="spellStart"/>
      <w:r w:rsidRPr="00637ECA">
        <w:t>A</w:t>
      </w:r>
      <w:proofErr w:type="spellEnd"/>
      <w:r w:rsidRPr="00637ECA">
        <w:t xml:space="preserve">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ttggctgaaataacagacgttttacgagtcgtatgtcatgcacatagattgccactggc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L  A  E  I  T  D  V  L  R  V  </w:t>
      </w:r>
      <w:proofErr w:type="spellStart"/>
      <w:r w:rsidRPr="00637ECA">
        <w:t>V</w:t>
      </w:r>
      <w:proofErr w:type="spellEnd"/>
      <w:r w:rsidRPr="00637ECA">
        <w:t xml:space="preserve">  C  H  A  H  R  L  P  L  A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ttaacatggattccttgcaattttgtggaagaagctgttgatgaaattataaaagtacg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L  T  W  I  P  C  N  F  V  E  </w:t>
      </w:r>
      <w:proofErr w:type="spellStart"/>
      <w:r w:rsidRPr="00637ECA">
        <w:t>E</w:t>
      </w:r>
      <w:proofErr w:type="spellEnd"/>
      <w:r w:rsidRPr="00637ECA">
        <w:t xml:space="preserve">  A  V  D  E  I  </w:t>
      </w:r>
      <w:proofErr w:type="spellStart"/>
      <w:r w:rsidRPr="00637ECA">
        <w:t>I</w:t>
      </w:r>
      <w:proofErr w:type="spellEnd"/>
      <w:r w:rsidRPr="00637ECA">
        <w:t xml:space="preserve">  K  V  R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gtcagagaaggtaatttaaggtctacagggaaatctgtgctatgcattcagggtacagc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V  R  E  G  N  L  R  S  T  G  K  S  V  L  C  I  Q  G  T  A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tgttatgcaagtagatatatggaaggatttgtccatgcatgttcagaaaattatattgag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C  Y  A  S  R  Y  M  E  G  F  V  H  A  C  S  E  N  Y  I  E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gaacgacagggtgtagctgggaaagctcttcaatcaaatcatcccttcttcttccctga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E  R  Q  G  V  A  G  K  A  L  Q  S  N  H  P  F  </w:t>
      </w:r>
      <w:proofErr w:type="spellStart"/>
      <w:r w:rsidRPr="00637ECA">
        <w:t>F</w:t>
      </w:r>
      <w:proofErr w:type="spellEnd"/>
      <w:r w:rsidRPr="00637ECA">
        <w:t xml:space="preserve">  </w:t>
      </w:r>
      <w:proofErr w:type="spellStart"/>
      <w:r w:rsidRPr="00637ECA">
        <w:t>F</w:t>
      </w:r>
      <w:proofErr w:type="spellEnd"/>
      <w:r w:rsidRPr="00637ECA">
        <w:t xml:space="preserve">  P  D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gtgaagtcatatgatataaccgagtatccactagtccatcatgcacgcaagtatagcttg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V  K  S  Y  D  I  T  E  Y  P  L  V  H  </w:t>
      </w:r>
      <w:proofErr w:type="spellStart"/>
      <w:r w:rsidRPr="00637ECA">
        <w:t>H</w:t>
      </w:r>
      <w:proofErr w:type="spellEnd"/>
      <w:r w:rsidRPr="00637ECA">
        <w:t xml:space="preserve">  A  R  K  Y  S  L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aatgctgctgttgcaatcaggctaagaagcacttacactggtgatgatgattacatatta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N  A  </w:t>
      </w:r>
      <w:proofErr w:type="spellStart"/>
      <w:r w:rsidRPr="00637ECA">
        <w:t>A</w:t>
      </w:r>
      <w:proofErr w:type="spellEnd"/>
      <w:r w:rsidRPr="00637ECA">
        <w:t xml:space="preserve">  V  A  I  R  L  R  S  T  Y  T  G  D  </w:t>
      </w:r>
      <w:proofErr w:type="spellStart"/>
      <w:r w:rsidRPr="00637ECA">
        <w:t>D</w:t>
      </w:r>
      <w:proofErr w:type="spellEnd"/>
      <w:r w:rsidRPr="00637ECA">
        <w:t xml:space="preserve">  </w:t>
      </w:r>
      <w:proofErr w:type="spellStart"/>
      <w:r w:rsidRPr="00637ECA">
        <w:t>D</w:t>
      </w:r>
      <w:proofErr w:type="spellEnd"/>
      <w:r w:rsidRPr="00637ECA">
        <w:t xml:space="preserve">  Y  I  L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gagttctttctccctatcaatatgaaggggagctcagaacaggaacttttgttgaacaac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E  F  </w:t>
      </w:r>
      <w:proofErr w:type="spellStart"/>
      <w:r w:rsidRPr="00637ECA">
        <w:t>F</w:t>
      </w:r>
      <w:proofErr w:type="spellEnd"/>
      <w:r w:rsidRPr="00637ECA">
        <w:t xml:space="preserve">  L  P  I  N  M  K  G  S  </w:t>
      </w:r>
      <w:proofErr w:type="spellStart"/>
      <w:r w:rsidRPr="00637ECA">
        <w:t>S</w:t>
      </w:r>
      <w:proofErr w:type="spellEnd"/>
      <w:r w:rsidRPr="00637ECA">
        <w:t xml:space="preserve">  E  Q  E  L  </w:t>
      </w:r>
      <w:proofErr w:type="spellStart"/>
      <w:r w:rsidRPr="00637ECA">
        <w:t>L</w:t>
      </w:r>
      <w:proofErr w:type="spellEnd"/>
      <w:r w:rsidRPr="00637ECA">
        <w:t xml:space="preserve">  </w:t>
      </w:r>
      <w:proofErr w:type="spellStart"/>
      <w:r w:rsidRPr="00637ECA">
        <w:t>L</w:t>
      </w:r>
      <w:proofErr w:type="spellEnd"/>
      <w:r w:rsidRPr="00637ECA">
        <w:t xml:space="preserve">  N  </w:t>
      </w:r>
      <w:proofErr w:type="spellStart"/>
      <w:r w:rsidRPr="00637ECA">
        <w:t>N</w:t>
      </w:r>
      <w:proofErr w:type="spellEnd"/>
      <w:r w:rsidRPr="00637ECA">
        <w:t xml:space="preserve">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ctctcaggcaccatgcagaaggtttgtaagagtttgagaacagtttcagatgcagagtta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L  S  G  T  M  Q  K  V  C  K  S  L  R  T  V  S  D  A  E  L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ggaggtggagaaggttctgtagttgagtttcagaaagcaactatgtccagcttcccacag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G  </w:t>
      </w:r>
      <w:proofErr w:type="spellStart"/>
      <w:r w:rsidRPr="00637ECA">
        <w:t>G</w:t>
      </w:r>
      <w:proofErr w:type="spellEnd"/>
      <w:r w:rsidRPr="00637ECA">
        <w:t xml:space="preserve">  </w:t>
      </w:r>
      <w:proofErr w:type="spellStart"/>
      <w:r w:rsidRPr="00637ECA">
        <w:t>G</w:t>
      </w:r>
      <w:proofErr w:type="spellEnd"/>
      <w:r w:rsidRPr="00637ECA">
        <w:t xml:space="preserve">  E  G  S  V  </w:t>
      </w:r>
      <w:proofErr w:type="spellStart"/>
      <w:r w:rsidRPr="00637ECA">
        <w:t>V</w:t>
      </w:r>
      <w:proofErr w:type="spellEnd"/>
      <w:r w:rsidRPr="00637ECA">
        <w:t xml:space="preserve">  E  F  Q  K  A  T  M  S  </w:t>
      </w:r>
      <w:proofErr w:type="spellStart"/>
      <w:r w:rsidRPr="00637ECA">
        <w:t>S</w:t>
      </w:r>
      <w:proofErr w:type="spellEnd"/>
      <w:r w:rsidRPr="00637ECA">
        <w:t xml:space="preserve">  F  P  Q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ttgtcggtttcagtaataaactcgaaagcagcactattaaatgccaacttgaatttggt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L  S  V  S  V  I  N  S  K  A  </w:t>
      </w:r>
      <w:proofErr w:type="spellStart"/>
      <w:r w:rsidRPr="00637ECA">
        <w:t>A</w:t>
      </w:r>
      <w:proofErr w:type="spellEnd"/>
      <w:r w:rsidRPr="00637ECA">
        <w:t xml:space="preserve">  L  </w:t>
      </w:r>
      <w:proofErr w:type="spellStart"/>
      <w:r w:rsidRPr="00637ECA">
        <w:t>L</w:t>
      </w:r>
      <w:proofErr w:type="spellEnd"/>
      <w:r w:rsidRPr="00637ECA">
        <w:t xml:space="preserve">  N  A  N  L  N  L  V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gacaaggtacctttagatgtatctagttcaaaaaatgatgtgacagaatcaaatggtcc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D  K  V  P  L  D  V  S  </w:t>
      </w:r>
      <w:proofErr w:type="spellStart"/>
      <w:r w:rsidRPr="00637ECA">
        <w:t>S</w:t>
      </w:r>
      <w:proofErr w:type="spellEnd"/>
      <w:r w:rsidRPr="00637ECA">
        <w:t xml:space="preserve">  </w:t>
      </w:r>
      <w:proofErr w:type="spellStart"/>
      <w:r w:rsidRPr="00637ECA">
        <w:t>S</w:t>
      </w:r>
      <w:proofErr w:type="spellEnd"/>
      <w:r w:rsidRPr="00637ECA">
        <w:t xml:space="preserve">  K  N  D  V  T  E  S  N  G  P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tgtgaacaggcaatgagtggaccgagaagacagctggagaagaagaggagtacagcagag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C  E  Q  A  M  S  G  P  R  </w:t>
      </w:r>
      <w:proofErr w:type="spellStart"/>
      <w:r w:rsidRPr="00637ECA">
        <w:t>R</w:t>
      </w:r>
      <w:proofErr w:type="spellEnd"/>
      <w:r w:rsidRPr="00637ECA">
        <w:t xml:space="preserve">  Q  L  E  K  </w:t>
      </w:r>
      <w:proofErr w:type="spellStart"/>
      <w:r w:rsidRPr="00637ECA">
        <w:t>K</w:t>
      </w:r>
      <w:proofErr w:type="spellEnd"/>
      <w:r w:rsidRPr="00637ECA">
        <w:t xml:space="preserve">  R  S  T  A  E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aaaaatgtgagcttggatgttcttcagcaatatttttctggaagtctcaaggatgctgcc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K  N  V  S  L  D  V  L  Q  </w:t>
      </w:r>
      <w:proofErr w:type="spellStart"/>
      <w:r w:rsidRPr="00637ECA">
        <w:t>Q</w:t>
      </w:r>
      <w:proofErr w:type="spellEnd"/>
      <w:r w:rsidRPr="00637ECA">
        <w:t xml:space="preserve">  Y  F  S  G  S  L  K  D  A  </w:t>
      </w:r>
      <w:proofErr w:type="spellStart"/>
      <w:r w:rsidRPr="00637ECA">
        <w:t>A</w:t>
      </w:r>
      <w:proofErr w:type="spellEnd"/>
      <w:r w:rsidRPr="00637ECA">
        <w:t xml:space="preserve">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aaaagcattggcgtttgccccacaacactgaaaaggatatgcagacaacatgggatctc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K  S  I  G  V  C  P  T  </w:t>
      </w:r>
      <w:proofErr w:type="spellStart"/>
      <w:r w:rsidRPr="00637ECA">
        <w:t>T</w:t>
      </w:r>
      <w:proofErr w:type="spellEnd"/>
      <w:r w:rsidRPr="00637ECA">
        <w:t xml:space="preserve">  L  K  R  I  C  R  Q  H  G  I  S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agatggccatccagaaagataaataaggtgaatcgctcattaaggaaaatacagactgtg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R  W  P  S  R  K  I  N  K  V  N  R  S  L  R  K  I  Q  T  V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lastRenderedPageBreak/>
        <w:t>cttgactctgttcagggagtggaaggaggactgatatttgatccgaccactgtgggatt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L  D  S  V  Q  G  V  E  G  </w:t>
      </w:r>
      <w:proofErr w:type="spellStart"/>
      <w:r w:rsidRPr="00637ECA">
        <w:t>G</w:t>
      </w:r>
      <w:proofErr w:type="spellEnd"/>
      <w:r w:rsidRPr="00637ECA">
        <w:t xml:space="preserve">  L  I  F  D  P  T  </w:t>
      </w:r>
      <w:proofErr w:type="spellStart"/>
      <w:r w:rsidRPr="00637ECA">
        <w:t>T</w:t>
      </w:r>
      <w:proofErr w:type="spellEnd"/>
      <w:r w:rsidRPr="00637ECA">
        <w:t xml:space="preserve">  V  G  F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gtggcagcaagctccataatccaagaacatgataatcgaaaaaactttctatttcctgac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V  A  </w:t>
      </w:r>
      <w:proofErr w:type="spellStart"/>
      <w:r w:rsidRPr="00637ECA">
        <w:t>A</w:t>
      </w:r>
      <w:proofErr w:type="spellEnd"/>
      <w:r w:rsidRPr="00637ECA">
        <w:t xml:space="preserve">  S  </w:t>
      </w:r>
      <w:proofErr w:type="spellStart"/>
      <w:r w:rsidRPr="00637ECA">
        <w:t>S</w:t>
      </w:r>
      <w:proofErr w:type="spellEnd"/>
      <w:r w:rsidRPr="00637ECA">
        <w:t xml:space="preserve">  I  </w:t>
      </w:r>
      <w:proofErr w:type="spellStart"/>
      <w:r w:rsidRPr="00637ECA">
        <w:t>I</w:t>
      </w:r>
      <w:proofErr w:type="spellEnd"/>
      <w:r w:rsidRPr="00637ECA">
        <w:t xml:space="preserve">  Q  E  H  D  N  R  K  N  F  L  F  P  D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aaaaactttcctgctagaaattatgaatctgcctctgaagatgctgtttctgtacctcca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K  N  F  P  A  R  N  Y  E  S  A  S  E  D  A  V  S  V  P  </w:t>
      </w:r>
      <w:proofErr w:type="spellStart"/>
      <w:r w:rsidRPr="00637ECA">
        <w:t>P</w:t>
      </w:r>
      <w:proofErr w:type="spellEnd"/>
      <w:r w:rsidRPr="00637ECA">
        <w:t xml:space="preserve">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gctccttgtaatgatggcaataattctacagttaaagtcgaagaggatgactgctgtgtg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A  P  C  N  D  G  N  </w:t>
      </w:r>
      <w:proofErr w:type="spellStart"/>
      <w:r w:rsidRPr="00637ECA">
        <w:t>N</w:t>
      </w:r>
      <w:proofErr w:type="spellEnd"/>
      <w:r w:rsidRPr="00637ECA">
        <w:t xml:space="preserve">  S  T  V  K  V  E  </w:t>
      </w:r>
      <w:proofErr w:type="spellStart"/>
      <w:r w:rsidRPr="00637ECA">
        <w:t>E</w:t>
      </w:r>
      <w:proofErr w:type="spellEnd"/>
      <w:r w:rsidRPr="00637ECA">
        <w:t xml:space="preserve">  D  </w:t>
      </w:r>
      <w:proofErr w:type="spellStart"/>
      <w:r w:rsidRPr="00637ECA">
        <w:t>D</w:t>
      </w:r>
      <w:proofErr w:type="spellEnd"/>
      <w:r w:rsidRPr="00637ECA">
        <w:t xml:space="preserve">  C  </w:t>
      </w:r>
      <w:proofErr w:type="spellStart"/>
      <w:r w:rsidRPr="00637ECA">
        <w:t>C</w:t>
      </w:r>
      <w:proofErr w:type="spellEnd"/>
      <w:r w:rsidRPr="00637ECA">
        <w:t xml:space="preserve">  V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gatgtctatgggggttttatgaaagctagcattcccatggttgattgtagtgaagaatcc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D  V  Y  G  </w:t>
      </w:r>
      <w:proofErr w:type="spellStart"/>
      <w:r w:rsidRPr="00637ECA">
        <w:t>G</w:t>
      </w:r>
      <w:proofErr w:type="spellEnd"/>
      <w:r w:rsidRPr="00637ECA">
        <w:t xml:space="preserve">  F  M  K  A  S  I  P  M  V  D  C  S  E  </w:t>
      </w:r>
      <w:proofErr w:type="spellStart"/>
      <w:r w:rsidRPr="00637ECA">
        <w:t>E</w:t>
      </w:r>
      <w:proofErr w:type="spellEnd"/>
      <w:r w:rsidRPr="00637ECA">
        <w:t xml:space="preserve">  S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aagtcttttgcaacggaagctggactagtccagaaagctagcgttggctctggaccttgg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K  S  F  A  T  E  A  G  L  V  Q  K  A  S  V  G  S  G  P  W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gcttatcgggaaaatccctctacagttacaaaaggaggctactggtgtctgaacaagga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A  Y  R  E  N  P  S  T  V  T  K  G  </w:t>
      </w:r>
      <w:proofErr w:type="spellStart"/>
      <w:r w:rsidRPr="00637ECA">
        <w:t>G</w:t>
      </w:r>
      <w:proofErr w:type="spellEnd"/>
      <w:r w:rsidRPr="00637ECA">
        <w:t xml:space="preserve">  Y  W  C  L  N  K  D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agcttgaaattggagaatttgaatgcccattttatgtctcgaagttcatgttccttgtc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S  L  K  L  E  N  L  N  A  H  F  M  S  R  S  </w:t>
      </w:r>
      <w:proofErr w:type="spellStart"/>
      <w:r w:rsidRPr="00637ECA">
        <w:t>S</w:t>
      </w:r>
      <w:proofErr w:type="spellEnd"/>
      <w:r w:rsidRPr="00637ECA">
        <w:t xml:space="preserve">  C  S  L  S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gttgctaatgaattggattccaaaatgcagattgatgatgaaacattggaacataatcag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V  A  N  E  L  D  S  K  M  Q  I  D  </w:t>
      </w:r>
      <w:proofErr w:type="spellStart"/>
      <w:r w:rsidRPr="00637ECA">
        <w:t>D</w:t>
      </w:r>
      <w:proofErr w:type="spellEnd"/>
      <w:r w:rsidRPr="00637ECA">
        <w:t xml:space="preserve">  E  T  L  E  H  N  Q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cctacttgttcaagcatgacagactcttcaaatggctctggttcattgattcatggcag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P  T  C  S  </w:t>
      </w:r>
      <w:proofErr w:type="spellStart"/>
      <w:r w:rsidRPr="00637ECA">
        <w:t>S</w:t>
      </w:r>
      <w:proofErr w:type="spellEnd"/>
      <w:r w:rsidRPr="00637ECA">
        <w:t xml:space="preserve">  M  T  D  S  </w:t>
      </w:r>
      <w:proofErr w:type="spellStart"/>
      <w:r w:rsidRPr="00637ECA">
        <w:t>S</w:t>
      </w:r>
      <w:proofErr w:type="spellEnd"/>
      <w:r w:rsidRPr="00637ECA">
        <w:t xml:space="preserve">  N  G  S  G  S  L  I  H  G  S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acatcaagctcactgagctttgaggagggaaagaatttaaaagtgaaaacaagctgtga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T  S  </w:t>
      </w:r>
      <w:proofErr w:type="spellStart"/>
      <w:r w:rsidRPr="00637ECA">
        <w:t>S</w:t>
      </w:r>
      <w:proofErr w:type="spellEnd"/>
      <w:r w:rsidRPr="00637ECA">
        <w:t xml:space="preserve">  </w:t>
      </w:r>
      <w:proofErr w:type="spellStart"/>
      <w:r w:rsidRPr="00637ECA">
        <w:t>S</w:t>
      </w:r>
      <w:proofErr w:type="spellEnd"/>
      <w:r w:rsidRPr="00637ECA">
        <w:t xml:space="preserve">  L  S  F  E  </w:t>
      </w:r>
      <w:proofErr w:type="spellStart"/>
      <w:r w:rsidRPr="00637ECA">
        <w:t>E</w:t>
      </w:r>
      <w:proofErr w:type="spellEnd"/>
      <w:r w:rsidRPr="00637ECA">
        <w:t xml:space="preserve">  G  K  N  L  K  V  K  T  S  C  D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gatagtggatcaaaaattattgtaaaagccacgtataaagaagacaaagttaggttcaag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D  S  G  S  K  I  </w:t>
      </w:r>
      <w:proofErr w:type="spellStart"/>
      <w:r w:rsidRPr="00637ECA">
        <w:t>I</w:t>
      </w:r>
      <w:proofErr w:type="spellEnd"/>
      <w:r w:rsidRPr="00637ECA">
        <w:t xml:space="preserve">  V  K  A  T  Y  K  E  D  K  V  R  F  K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tttgaaccatctgcagggtgtttccaattgtatgaagaagttgcgaaaaggttcaaattg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F  E  P  S  A  G  C  F  Q  L  Y  E  </w:t>
      </w:r>
      <w:proofErr w:type="spellStart"/>
      <w:r w:rsidRPr="00637ECA">
        <w:t>E</w:t>
      </w:r>
      <w:proofErr w:type="spellEnd"/>
      <w:r w:rsidRPr="00637ECA">
        <w:t xml:space="preserve">  V  A  K  R  F  K  L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caatatggaacattccagctcaagtatcttgatgatgaagatgagtgggtgatgcttgtg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Q  Y  G  T  F  Q  L  K  Y  L  D  </w:t>
      </w:r>
      <w:proofErr w:type="spellStart"/>
      <w:r w:rsidRPr="00637ECA">
        <w:t>D</w:t>
      </w:r>
      <w:proofErr w:type="spellEnd"/>
      <w:r w:rsidRPr="00637ECA">
        <w:t xml:space="preserve">  E  D  E  W  V  M  L  V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agcgactccgacttgcaggagtgtgttgacatcttggatcttgttgggaatcgaactgtg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S  D  S  D  L  Q  E  C  V  D  I  L  D  L  V  G  N  R  T  V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aaattccttgttcgtgatacgcctacttctatgggcagctcaggcagtagcaattgctt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K  F  L  V  R  D  T  P  T  S  M  G  S  </w:t>
      </w:r>
      <w:proofErr w:type="spellStart"/>
      <w:r w:rsidRPr="00637ECA">
        <w:t>S</w:t>
      </w:r>
      <w:proofErr w:type="spellEnd"/>
      <w:r w:rsidRPr="00637ECA">
        <w:t xml:space="preserve">  G  S  </w:t>
      </w:r>
      <w:proofErr w:type="spellStart"/>
      <w:r w:rsidRPr="00637ECA">
        <w:t>S</w:t>
      </w:r>
      <w:proofErr w:type="spellEnd"/>
      <w:r w:rsidRPr="00637ECA">
        <w:t xml:space="preserve">  N  C  F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ttgggaggaagctcttag</w:t>
      </w:r>
      <w:proofErr w:type="spellEnd"/>
      <w:proofErr w:type="gramEnd"/>
    </w:p>
    <w:p w:rsidR="002109D5" w:rsidRDefault="002109D5" w:rsidP="002109D5">
      <w:pPr>
        <w:pStyle w:val="HTMLPreformatted"/>
        <w:shd w:val="clear" w:color="auto" w:fill="FFFFFF"/>
      </w:pPr>
      <w:r w:rsidRPr="00637ECA">
        <w:t xml:space="preserve"> L  </w:t>
      </w:r>
      <w:proofErr w:type="gramStart"/>
      <w:r w:rsidRPr="00637ECA">
        <w:t xml:space="preserve">G  </w:t>
      </w:r>
      <w:proofErr w:type="spellStart"/>
      <w:r w:rsidRPr="00637ECA">
        <w:t>G</w:t>
      </w:r>
      <w:proofErr w:type="spellEnd"/>
      <w:proofErr w:type="gramEnd"/>
      <w:r w:rsidRPr="00637ECA">
        <w:t xml:space="preserve">  S  </w:t>
      </w:r>
      <w:proofErr w:type="spellStart"/>
      <w:r w:rsidRPr="00637ECA">
        <w:t>S</w:t>
      </w:r>
      <w:proofErr w:type="spellEnd"/>
      <w:r w:rsidRPr="00637ECA">
        <w:t xml:space="preserve">  -  </w:t>
      </w:r>
    </w:p>
    <w:p w:rsidR="002109D5" w:rsidRDefault="002109D5" w:rsidP="002109D5">
      <w:pPr>
        <w:pStyle w:val="HTMLPreformatted"/>
        <w:shd w:val="clear" w:color="auto" w:fill="FFFFFF"/>
      </w:pPr>
      <w:r w:rsidRPr="00C6507D">
        <w:t>Agcttgaggtgatgctcaatgcatgggctgttactcgttcatgttgtttttgcaattttttgtggcttctatttcatgaaagttgtattagtactatgaaggttaaacagggagtgtggaatggccataacttctctgcagcggttctttttttcaaaatttttgctgaaccaatggcagagtgaggcatcgcctttcttcgggctgaacataccacagttcagaactacgagatgaacagtccaaagtgcagctgagtggtgagatttcctgggatggaagaaaggggtggaattgaaaaggcgagaatatatgtttggtagcacattagatgttaactgtatatgtttgtatattgtaggttgtaatgagaagttactatagctgtagaaacgctcgaaggcactatatccaatgttatccagtgccttagtctcaatctgtacagtaattt</w:t>
      </w:r>
    </w:p>
    <w:p w:rsidR="002109D5" w:rsidRPr="002747B7" w:rsidRDefault="002109D5" w:rsidP="002109D5">
      <w:pPr>
        <w:pStyle w:val="HTMLPreformatted"/>
        <w:shd w:val="clear" w:color="auto" w:fill="FFFFFF"/>
      </w:pPr>
    </w:p>
    <w:p w:rsidR="002109D5" w:rsidRPr="00637ECA" w:rsidRDefault="002109D5" w:rsidP="002109D5">
      <w:pPr>
        <w:rPr>
          <w:rFonts w:ascii="Times New Roman" w:hAnsi="Times New Roman" w:cs="Times New Roman"/>
          <w:b/>
          <w:i/>
          <w:sz w:val="24"/>
        </w:rPr>
      </w:pPr>
      <w:r w:rsidRPr="00637ECA">
        <w:rPr>
          <w:rFonts w:ascii="Times New Roman" w:hAnsi="Times New Roman" w:cs="Times New Roman"/>
          <w:b/>
          <w:i/>
          <w:sz w:val="24"/>
        </w:rPr>
        <w:t>SsCIPK23</w:t>
      </w:r>
    </w:p>
    <w:p w:rsidR="002109D5" w:rsidRDefault="002109D5" w:rsidP="002109D5">
      <w:pPr>
        <w:pStyle w:val="HTMLPreformatted"/>
        <w:shd w:val="clear" w:color="auto" w:fill="FFFFFF"/>
      </w:pPr>
      <w:r w:rsidRPr="00B84C90">
        <w:t>cttagatttcattggtaattgcaatcctcccatattcatataaaaaggccttagatttcatttcgaatttactctccaacccttgtcacgcacatatttctattttctatctcaaaagctttccactttctgtaacgaattttgtttttccaactggaaacaaccaccaagatccacagctactcgcaccgttttcagcttcctcttatactttctgaaggcgaaatatagccttttattttcctgagaaaaaaaaaattgaaaatcagctccgttaaattgtccggctttatgggtttattgtctgattcaaccgcaaatatgtttttctctctctctttggagacagtttccttaattttagagatttaaatttgcttccttcttggtatagactttagagctttccttgttctctataattagtttggttctttttccagtgtttgtattaattcgaaggaaggaaaaaacaaaaaggacgatgagtgtggcgaagtctcaagtgtggcaaccgtgtaaaaagaagagatcttgacggattaggaacatagaggcagagagggagttaaaacttggaattttttaagggaaatttggaatcctaaagagggcggaagagggagaggagaa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atggcttcacgagggagcgctgcgtctaacagtaggactcgcgtgggaaggtacgagct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M  A  S  R  G  S  A  </w:t>
      </w:r>
      <w:proofErr w:type="spellStart"/>
      <w:r w:rsidRPr="00637ECA">
        <w:t>A</w:t>
      </w:r>
      <w:proofErr w:type="spellEnd"/>
      <w:r w:rsidRPr="00637ECA">
        <w:t xml:space="preserve">  S  N  S  R  T  R  V  G  R  Y  E  L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ggaaggacgctgggagaaggaacatttgcgaaagtgaagtttgctaggaatatcgagacc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G  R  T  L  G  E  G  T  F  A  K  V  K  F  A  R  N  I  E  T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lastRenderedPageBreak/>
        <w:t>ggagagaatgtcgccattaagattctcgataaggagaaggttcttaagcataaaatgatc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G  E  N  V  A  I  K  I  L  D  K  E  K  V  L  K  H  K  M  I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gttcagattaaacgtgaaatatcaaccatgaaattgatcagacacccaaacgtgatccg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V  Q  I  K  R  E  I  S  T  M  K  L  I  R  H  P  N  V  I  R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atgtatgaggtgatggcaagcaagtcaaaaatatatattgttctggaatttgttactgg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M  Y  E  V  M  A  S  K  S  K  I  Y  I  V  L  E  F  V  T  G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ggtgaactttttgacaaaattgcaagcagagggaggttgaaagaggatgaagcaaggaag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G  E  L  F  D  K  I  A  S  R  G  R  L  K  E  D  E  A  R  K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tacttccagcagcttgtcaatgctgtagattactgtcatagcagaggtgtataccataga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Y  F  Q  </w:t>
      </w:r>
      <w:proofErr w:type="spellStart"/>
      <w:r w:rsidRPr="00637ECA">
        <w:t>Q</w:t>
      </w:r>
      <w:proofErr w:type="spellEnd"/>
      <w:r w:rsidRPr="00637ECA">
        <w:t xml:space="preserve">  L  V  N  A  V  D  Y  C  H  S  R  G  V  Y  H  R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gacctaaagcctgagaatctgctacttgatgctagtggagtacttaaagtttcagattt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D  L  K  P  E  N  L  </w:t>
      </w:r>
      <w:proofErr w:type="spellStart"/>
      <w:r w:rsidRPr="00637ECA">
        <w:t>L</w:t>
      </w:r>
      <w:proofErr w:type="spellEnd"/>
      <w:r w:rsidRPr="00637ECA">
        <w:t xml:space="preserve">  </w:t>
      </w:r>
      <w:proofErr w:type="spellStart"/>
      <w:r w:rsidRPr="00637ECA">
        <w:t>L</w:t>
      </w:r>
      <w:proofErr w:type="spellEnd"/>
      <w:r w:rsidRPr="00637ECA">
        <w:t xml:space="preserve">  D  A  S  G  V  L  K  V  S  D  F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ggattaagtgcactaccgcaacaagttcgagaagatggattactacacacaacatgtgga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G  L  S  A  L  P  Q  </w:t>
      </w:r>
      <w:proofErr w:type="spellStart"/>
      <w:r w:rsidRPr="00637ECA">
        <w:t>Q</w:t>
      </w:r>
      <w:proofErr w:type="spellEnd"/>
      <w:r w:rsidRPr="00637ECA">
        <w:t xml:space="preserve">  V  R  E  D  G  L  </w:t>
      </w:r>
      <w:proofErr w:type="spellStart"/>
      <w:r w:rsidRPr="00637ECA">
        <w:t>L</w:t>
      </w:r>
      <w:proofErr w:type="spellEnd"/>
      <w:r w:rsidRPr="00637ECA">
        <w:t xml:space="preserve">  H  T  </w:t>
      </w:r>
      <w:proofErr w:type="spellStart"/>
      <w:r w:rsidRPr="00637ECA">
        <w:t>T</w:t>
      </w:r>
      <w:proofErr w:type="spellEnd"/>
      <w:r w:rsidRPr="00637ECA">
        <w:t xml:space="preserve">  C  G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acgccaaactatgttgccccagaggtcataaacaataaaggctatgatggtgctaaagca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T  P  N  Y  V  A  P  E  V  I  N  </w:t>
      </w:r>
      <w:proofErr w:type="spellStart"/>
      <w:r w:rsidRPr="00637ECA">
        <w:t>N</w:t>
      </w:r>
      <w:proofErr w:type="spellEnd"/>
      <w:r w:rsidRPr="00637ECA">
        <w:t xml:space="preserve">  K  G  Y  D  G  A  K  A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gatttatggtcatgtggcgtgattctttttgttttaatggctggttacttgccttttgaa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D  L  W  S  C  G  V  I  L  F  V  L  M  A  G  Y  L  P  F  E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gaacctaaccttatgactctttacaagaagatatttaaggcagatttcacatgtcctcca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E  P  N  L  M  T  L  Y  K  </w:t>
      </w:r>
      <w:proofErr w:type="spellStart"/>
      <w:r w:rsidRPr="00637ECA">
        <w:t>K</w:t>
      </w:r>
      <w:proofErr w:type="spellEnd"/>
      <w:r w:rsidRPr="00637ECA">
        <w:t xml:space="preserve">  I  F  K  A  D  F  T  C  P  </w:t>
      </w:r>
      <w:proofErr w:type="spellStart"/>
      <w:r w:rsidRPr="00637ECA">
        <w:t>P</w:t>
      </w:r>
      <w:proofErr w:type="spellEnd"/>
      <w:r w:rsidRPr="00637ECA">
        <w:t xml:space="preserve">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tggttctcctcaagtgcaaagaaattaattaaaagaattctagatcctaatcctttgaca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W  F  S  </w:t>
      </w:r>
      <w:proofErr w:type="spellStart"/>
      <w:r w:rsidRPr="00637ECA">
        <w:t>S</w:t>
      </w:r>
      <w:proofErr w:type="spellEnd"/>
      <w:r w:rsidRPr="00637ECA">
        <w:t xml:space="preserve">  </w:t>
      </w:r>
      <w:proofErr w:type="spellStart"/>
      <w:r w:rsidRPr="00637ECA">
        <w:t>S</w:t>
      </w:r>
      <w:proofErr w:type="spellEnd"/>
      <w:r w:rsidRPr="00637ECA">
        <w:t xml:space="preserve">  A  K  </w:t>
      </w:r>
      <w:proofErr w:type="spellStart"/>
      <w:r w:rsidRPr="00637ECA">
        <w:t>K</w:t>
      </w:r>
      <w:proofErr w:type="spellEnd"/>
      <w:r w:rsidRPr="00637ECA">
        <w:t xml:space="preserve">  L  I  K  R  I  L  D  P  N  P  L  T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cgtattaccatcgcggaagttattgaaaatgagtggtttaagaaagggtataagccgcc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R  I  T  I  A  E  V  I  E  N  E  W  F  K  </w:t>
      </w:r>
      <w:proofErr w:type="spellStart"/>
      <w:r w:rsidRPr="00637ECA">
        <w:t>K</w:t>
      </w:r>
      <w:proofErr w:type="spellEnd"/>
      <w:r w:rsidRPr="00637ECA">
        <w:t xml:space="preserve">  G  Y  K  P  </w:t>
      </w:r>
      <w:proofErr w:type="spellStart"/>
      <w:r w:rsidRPr="00637ECA">
        <w:t>P</w:t>
      </w:r>
      <w:proofErr w:type="spellEnd"/>
      <w:r w:rsidRPr="00637ECA">
        <w:t xml:space="preserve">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acttttgaacaagctgaagttagtcttgatgatgtgaactctatcttcagtgaatctggg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T  F  E  Q  A  E  V  S  L  D  </w:t>
      </w:r>
      <w:proofErr w:type="spellStart"/>
      <w:r w:rsidRPr="00637ECA">
        <w:t>D</w:t>
      </w:r>
      <w:proofErr w:type="spellEnd"/>
      <w:r w:rsidRPr="00637ECA">
        <w:t xml:space="preserve">  V  N  S  I  F  S  E  S  G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gattgtcgggaccttgttgtggagaggcgagaaactcctatagggccagtggcacctata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D  C  R  D  L  V  </w:t>
      </w:r>
      <w:proofErr w:type="spellStart"/>
      <w:r w:rsidRPr="00637ECA">
        <w:t>V</w:t>
      </w:r>
      <w:proofErr w:type="spellEnd"/>
      <w:r w:rsidRPr="00637ECA">
        <w:t xml:space="preserve">  E  R  </w:t>
      </w:r>
      <w:proofErr w:type="spellStart"/>
      <w:r w:rsidRPr="00637ECA">
        <w:t>R</w:t>
      </w:r>
      <w:proofErr w:type="spellEnd"/>
      <w:r w:rsidRPr="00637ECA">
        <w:t xml:space="preserve">  E  T  P  I  G  P  V  A  P  I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actatgaatgcatttgaacttatctctacatctcagggtctcaacctcagtagtctttt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T  M  N  A  F  E  L  I  S  T  S  Q  G  L  N  L  S  </w:t>
      </w:r>
      <w:proofErr w:type="spellStart"/>
      <w:r w:rsidRPr="00637ECA">
        <w:t>S</w:t>
      </w:r>
      <w:proofErr w:type="spellEnd"/>
      <w:r w:rsidRPr="00637ECA">
        <w:t xml:space="preserve">  L  F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gagaaacaaatggggcttgtgaaacgagaaacaagatttacatccaaacattctgctaa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E  K  Q  M  G  L  V  K  R  E  T  R  F  T  S  K  H  S  A  N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gagataatctcaaaaattgaagcagctgcagggcctttgggttttgaagtaaagaaaaa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E  I  </w:t>
      </w:r>
      <w:proofErr w:type="spellStart"/>
      <w:r w:rsidRPr="00637ECA">
        <w:t>I</w:t>
      </w:r>
      <w:proofErr w:type="spellEnd"/>
      <w:r w:rsidRPr="00637ECA">
        <w:t xml:space="preserve">  S  K  I  E  A  </w:t>
      </w:r>
      <w:proofErr w:type="spellStart"/>
      <w:r w:rsidRPr="00637ECA">
        <w:t>A</w:t>
      </w:r>
      <w:proofErr w:type="spellEnd"/>
      <w:r w:rsidRPr="00637ECA">
        <w:t xml:space="preserve">  </w:t>
      </w:r>
      <w:proofErr w:type="spellStart"/>
      <w:r w:rsidRPr="00637ECA">
        <w:t>A</w:t>
      </w:r>
      <w:proofErr w:type="spellEnd"/>
      <w:r w:rsidRPr="00637ECA">
        <w:t xml:space="preserve">  G  P  L  G  F  E  V  K  </w:t>
      </w:r>
      <w:proofErr w:type="spellStart"/>
      <w:r w:rsidRPr="00637ECA">
        <w:t>K</w:t>
      </w:r>
      <w:proofErr w:type="spellEnd"/>
      <w:r w:rsidRPr="00637ECA">
        <w:t xml:space="preserve">  N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aattttaagatgaagcttcaaggggagaagactggacgcaaaggtcatttatctattgca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N  F  K  M  K  L  Q  G  E  K  T  G  R  K  G  H  L  S  I  A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acggaaatatttgaggtggccccttctctttatatggttgagcttcgcaaatctggtgga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T  E  I  F  E  V  A  P  S  L  Y  M  V  E  L  R  K  S  G  </w:t>
      </w:r>
      <w:proofErr w:type="spellStart"/>
      <w:r w:rsidRPr="00637ECA">
        <w:t>G</w:t>
      </w:r>
      <w:proofErr w:type="spellEnd"/>
      <w:r w:rsidRPr="00637ECA">
        <w:t xml:space="preserve">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gacactctagaatttcacaagttctacaagaacctgtcggctggactaaaagatattgt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D  T  L  E  F  H  K  F  Y  K  N  L  S  A  G  L  K  D  I  V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tggaaaactgttgatgaagagaaggaagaggaggtggagagaaatggtgctggtgtgctt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W  K  T  V  D  E  </w:t>
      </w:r>
      <w:proofErr w:type="spellStart"/>
      <w:r w:rsidRPr="00637ECA">
        <w:t>E</w:t>
      </w:r>
      <w:proofErr w:type="spellEnd"/>
      <w:r w:rsidRPr="00637ECA">
        <w:t xml:space="preserve">  K  E  </w:t>
      </w:r>
      <w:proofErr w:type="spellStart"/>
      <w:r w:rsidRPr="00637ECA">
        <w:t>E</w:t>
      </w:r>
      <w:proofErr w:type="spellEnd"/>
      <w:r w:rsidRPr="00637ECA">
        <w:t xml:space="preserve">  </w:t>
      </w:r>
      <w:proofErr w:type="spellStart"/>
      <w:r w:rsidRPr="00637ECA">
        <w:t>E</w:t>
      </w:r>
      <w:proofErr w:type="spellEnd"/>
      <w:r w:rsidRPr="00637ECA">
        <w:t xml:space="preserve">  V  E  R  N  G  A  G  V  L </w:t>
      </w:r>
    </w:p>
    <w:p w:rsidR="002109D5" w:rsidRPr="00637ECA" w:rsidRDefault="002109D5" w:rsidP="002109D5">
      <w:pPr>
        <w:pStyle w:val="HTMLPreformatted"/>
        <w:shd w:val="clear" w:color="auto" w:fill="FFFFFF"/>
      </w:pPr>
      <w:proofErr w:type="spellStart"/>
      <w:proofErr w:type="gramStart"/>
      <w:r w:rsidRPr="00637ECA">
        <w:t>cggccataa</w:t>
      </w:r>
      <w:proofErr w:type="spellEnd"/>
      <w:proofErr w:type="gramEnd"/>
    </w:p>
    <w:p w:rsidR="002109D5" w:rsidRPr="00637ECA" w:rsidRDefault="002109D5" w:rsidP="002109D5">
      <w:pPr>
        <w:pStyle w:val="HTMLPreformatted"/>
        <w:shd w:val="clear" w:color="auto" w:fill="FFFFFF"/>
      </w:pPr>
      <w:r w:rsidRPr="00637ECA">
        <w:t xml:space="preserve"> R  </w:t>
      </w:r>
      <w:proofErr w:type="gramStart"/>
      <w:r w:rsidRPr="00637ECA">
        <w:t>P  -</w:t>
      </w:r>
      <w:proofErr w:type="gramEnd"/>
      <w:r w:rsidRPr="00637ECA">
        <w:t xml:space="preserve">  </w:t>
      </w:r>
    </w:p>
    <w:p w:rsidR="002109D5" w:rsidRPr="00637ECA" w:rsidRDefault="002109D5" w:rsidP="002109D5">
      <w:pPr>
        <w:pStyle w:val="HTMLPreformatted"/>
        <w:shd w:val="clear" w:color="auto" w:fill="FFFFFF"/>
      </w:pPr>
      <w:r w:rsidRPr="00B84C90">
        <w:t>cagttggcttcttttgatggtccgagttgtttagtggctcttttcttcccagaaaagtccaaacatgcgattatccaaaaaaaaaacatgttatctaaagcttactgtgtttatattaattgttatggaagggattgagaatgcattgtattgtgattttcttaagaattgagtttaatgatcaagaacttgatcatgtatataatttggttttctgaaaatatgaatgcatcataacttttctcccgtctttcttctaggcaggagaaaacatattttaatctgatttcgctgtttccctttttttttttt</w:t>
      </w:r>
    </w:p>
    <w:p w:rsidR="002109D5" w:rsidRPr="00B84C90" w:rsidRDefault="002109D5" w:rsidP="002109D5">
      <w:pPr>
        <w:pStyle w:val="HTMLPreformatted"/>
        <w:shd w:val="clear" w:color="auto" w:fill="FFFFFF"/>
      </w:pPr>
    </w:p>
    <w:p w:rsidR="009747C7" w:rsidRDefault="009747C7"/>
    <w:sectPr w:rsidR="009747C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CwtDQ1tDQ3MLUwM7ZQ0lEKTi0uzszPAykwrAUAwdC7zSwAAAA="/>
  </w:docVars>
  <w:rsids>
    <w:rsidRoot w:val="002109D5"/>
    <w:rsid w:val="002109D5"/>
    <w:rsid w:val="00340A63"/>
    <w:rsid w:val="0081771C"/>
    <w:rsid w:val="009747C7"/>
    <w:rsid w:val="00CB1D0F"/>
    <w:rsid w:val="00FA3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7282922-7B17-41E4-813D-30EFFBCF74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09D5"/>
  </w:style>
  <w:style w:type="paragraph" w:styleId="Heading1">
    <w:name w:val="heading 1"/>
    <w:basedOn w:val="Normal"/>
    <w:next w:val="Normal"/>
    <w:link w:val="Heading1Char"/>
    <w:uiPriority w:val="9"/>
    <w:qFormat/>
    <w:rsid w:val="00340A6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A5A5A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40A63"/>
    <w:rPr>
      <w:rFonts w:asciiTheme="majorHAnsi" w:eastAsiaTheme="majorEastAsia" w:hAnsiTheme="majorHAnsi" w:cstheme="majorBidi"/>
      <w:color w:val="A5A5A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340A63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2109D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109D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Glossy">
      <a:fillStyleLst>
        <a:solidFill>
          <a:schemeClr val="phClr"/>
        </a:solidFill>
        <a:gradFill rotWithShape="1">
          <a:gsLst>
            <a:gs pos="0">
              <a:schemeClr val="phClr">
                <a:tint val="62000"/>
                <a:satMod val="180000"/>
              </a:schemeClr>
            </a:gs>
            <a:gs pos="65000">
              <a:schemeClr val="phClr">
                <a:tint val="32000"/>
                <a:satMod val="250000"/>
              </a:schemeClr>
            </a:gs>
            <a:gs pos="100000">
              <a:schemeClr val="phClr">
                <a:tint val="23000"/>
                <a:satMod val="30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15000"/>
                <a:satMod val="180000"/>
              </a:schemeClr>
            </a:gs>
            <a:gs pos="50000">
              <a:schemeClr val="phClr">
                <a:shade val="45000"/>
                <a:satMod val="170000"/>
              </a:schemeClr>
            </a:gs>
            <a:gs pos="70000">
              <a:schemeClr val="phClr">
                <a:tint val="99000"/>
                <a:shade val="65000"/>
                <a:satMod val="155000"/>
              </a:schemeClr>
            </a:gs>
            <a:gs pos="100000">
              <a:schemeClr val="phClr">
                <a:tint val="95500"/>
                <a:shade val="100000"/>
                <a:satMod val="155000"/>
              </a:schemeClr>
            </a:gs>
          </a:gsLst>
          <a:lin ang="16200000" scaled="0"/>
        </a:gradFill>
      </a:fillStyleLst>
      <a:lnStyleLst>
        <a:ln w="12700" cap="flat" cmpd="sng" algn="ctr">
          <a:solidFill>
            <a:schemeClr val="phClr">
              <a:tint val="95000"/>
              <a:shade val="95000"/>
              <a:satMod val="120000"/>
            </a:schemeClr>
          </a:solidFill>
          <a:prstDash val="solid"/>
        </a:ln>
        <a:ln w="55000" cap="flat" cmpd="thickThin" algn="ctr">
          <a:solidFill>
            <a:schemeClr val="phClr">
              <a:tint val="90000"/>
              <a:satMod val="130000"/>
            </a:schemeClr>
          </a:solidFill>
          <a:prstDash val="solid"/>
        </a:ln>
        <a:ln w="508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glow" dir="t">
              <a:rot lat="0" lon="0" rev="6360000"/>
            </a:lightRig>
          </a:scene3d>
          <a:sp3d contourW="1000" prstMaterial="flat">
            <a:bevelT w="95250" h="101600"/>
            <a:contourClr>
              <a:schemeClr val="phClr">
                <a:satMod val="30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1</Pages>
  <Words>5228</Words>
  <Characters>29800</Characters>
  <Application>Microsoft Office Word</Application>
  <DocSecurity>0</DocSecurity>
  <Lines>248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heem</dc:creator>
  <cp:keywords/>
  <dc:description/>
  <cp:lastModifiedBy>Faheem</cp:lastModifiedBy>
  <cp:revision>1</cp:revision>
  <dcterms:created xsi:type="dcterms:W3CDTF">2017-12-28T01:51:00Z</dcterms:created>
  <dcterms:modified xsi:type="dcterms:W3CDTF">2017-12-28T02:23:00Z</dcterms:modified>
</cp:coreProperties>
</file>